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0DCB" w:rsidRPr="00B20DCB" w:rsidRDefault="002B7FE1" w:rsidP="00622BFA">
      <w:pPr>
        <w:rPr>
          <w:lang w:val="fr-FR"/>
        </w:rPr>
      </w:pPr>
      <w:r w:rsidRPr="00B20DCB">
        <w:rPr>
          <w:b/>
          <w:lang w:val="fr-FR"/>
        </w:rPr>
        <w:t>MWONGOZO KARATASI 3</w:t>
      </w:r>
      <w:r w:rsidR="00B20DCB" w:rsidRPr="00B20DCB">
        <w:rPr>
          <w:b/>
          <w:lang w:val="fr-FR"/>
        </w:rPr>
        <w:t xml:space="preserve">  </w:t>
      </w:r>
      <w:r w:rsidR="00B20DCB" w:rsidRPr="00B20DCB">
        <w:rPr>
          <w:lang w:val="fr-FR"/>
        </w:rPr>
        <w:t>DISEMBA 2020</w:t>
      </w:r>
      <w:r w:rsidR="00B20DCB" w:rsidRPr="00B20DCB">
        <w:rPr>
          <w:lang w:val="fr-FR"/>
        </w:rPr>
        <w:tab/>
      </w:r>
      <w:r w:rsidR="00B20DCB" w:rsidRPr="00506DA1">
        <w:rPr>
          <w:b/>
          <w:u w:val="single"/>
          <w:lang w:val="fr-FR"/>
        </w:rPr>
        <w:t>SUKELLEMO</w:t>
      </w:r>
      <w:r w:rsidR="00B20DCB" w:rsidRPr="00B20DCB">
        <w:rPr>
          <w:lang w:val="fr-FR"/>
        </w:rPr>
        <w:t xml:space="preserve"> </w:t>
      </w:r>
      <w:r w:rsidR="00B20DCB" w:rsidRPr="00B20DCB">
        <w:rPr>
          <w:lang w:val="fr-FR"/>
        </w:rPr>
        <w:tab/>
      </w:r>
      <w:r w:rsidR="00B20DCB" w:rsidRPr="00B20DCB">
        <w:rPr>
          <w:lang w:val="fr-FR"/>
        </w:rPr>
        <w:tab/>
      </w:r>
      <w:r w:rsidR="00B20DCB" w:rsidRPr="00B20DCB">
        <w:rPr>
          <w:lang w:val="fr-FR"/>
        </w:rPr>
        <w:tab/>
      </w:r>
      <w:r w:rsidR="00B20DCB" w:rsidRPr="00B20DCB">
        <w:rPr>
          <w:lang w:val="fr-FR"/>
        </w:rPr>
        <w:tab/>
      </w:r>
      <w:r w:rsidR="00B20DCB" w:rsidRPr="00B20DCB">
        <w:rPr>
          <w:lang w:val="fr-FR"/>
        </w:rPr>
        <w:tab/>
      </w:r>
      <w:r w:rsidR="00B20DCB" w:rsidRPr="00B20DCB">
        <w:rPr>
          <w:lang w:val="fr-FR"/>
        </w:rPr>
        <w:tab/>
      </w:r>
    </w:p>
    <w:p w:rsidR="0051027C" w:rsidRPr="00D64116" w:rsidRDefault="000C095F" w:rsidP="00622BFA">
      <w:pPr>
        <w:rPr>
          <w:lang w:val="fr-FR"/>
        </w:rPr>
      </w:pPr>
      <w:r w:rsidRPr="00D64116">
        <w:rPr>
          <w:b/>
          <w:lang w:val="fr-FR"/>
        </w:rPr>
        <w:t>SEHEMU YA A. LAZIMA</w:t>
      </w:r>
    </w:p>
    <w:p w:rsidR="0051027C" w:rsidRPr="00D64116" w:rsidRDefault="000C095F" w:rsidP="00622BFA">
      <w:pPr>
        <w:rPr>
          <w:lang w:val="fr-FR"/>
        </w:rPr>
      </w:pPr>
      <w:r w:rsidRPr="00D64116">
        <w:rPr>
          <w:b/>
          <w:lang w:val="fr-FR"/>
        </w:rPr>
        <w:t>TAMTHILIA</w:t>
      </w:r>
    </w:p>
    <w:p w:rsidR="00451F9D" w:rsidRPr="00D64116" w:rsidRDefault="000C095F" w:rsidP="00622BFA">
      <w:pPr>
        <w:rPr>
          <w:lang w:val="fr-FR"/>
        </w:rPr>
      </w:pPr>
      <w:r w:rsidRPr="00D64116">
        <w:rPr>
          <w:lang w:val="fr-FR"/>
        </w:rPr>
        <w:t xml:space="preserve">a. </w:t>
      </w:r>
      <w:r w:rsidR="00451F9D" w:rsidRPr="00D64116">
        <w:rPr>
          <w:lang w:val="fr-FR"/>
        </w:rPr>
        <w:t xml:space="preserve">  Mmesikia? Hamtatuletea wazimu wenu hapa! Nendeni kama mmekuja kutuhasimu.</w:t>
      </w:r>
    </w:p>
    <w:p w:rsidR="0051027C" w:rsidRPr="00D64116" w:rsidRDefault="000C095F" w:rsidP="00622BFA">
      <w:r w:rsidRPr="00D64116">
        <w:rPr>
          <w:lang w:val="fr-FR"/>
        </w:rPr>
        <w:t xml:space="preserve">i. Eleza muktadha wa maneno. </w:t>
      </w:r>
      <w:r w:rsidRPr="00D64116">
        <w:t>(alama 4)</w:t>
      </w:r>
    </w:p>
    <w:p w:rsidR="00457558" w:rsidRPr="00D64116" w:rsidRDefault="00457558" w:rsidP="00622BFA">
      <w:pPr>
        <w:rPr>
          <w:lang w:val="fr-FR"/>
        </w:rPr>
      </w:pPr>
      <w:r w:rsidRPr="00D64116">
        <w:rPr>
          <w:lang w:val="fr-FR"/>
        </w:rPr>
        <w:t>Ni maneno ya Ngurumo</w:t>
      </w:r>
      <w:r w:rsidR="00886038" w:rsidRPr="00D64116">
        <w:rPr>
          <w:lang w:val="fr-FR"/>
        </w:rPr>
        <w:t xml:space="preserve">   (al 1)</w:t>
      </w:r>
    </w:p>
    <w:p w:rsidR="00457558" w:rsidRPr="00D64116" w:rsidRDefault="00457558" w:rsidP="00622BFA">
      <w:r w:rsidRPr="00D64116">
        <w:t>Kwa Tunu</w:t>
      </w:r>
      <w:r w:rsidR="00E133C0" w:rsidRPr="00D64116">
        <w:t xml:space="preserve"> </w:t>
      </w:r>
      <w:r w:rsidR="00886038" w:rsidRPr="00D64116">
        <w:t>(al 1)</w:t>
      </w:r>
    </w:p>
    <w:p w:rsidR="00457558" w:rsidRPr="00D64116" w:rsidRDefault="00457558" w:rsidP="00622BFA">
      <w:r w:rsidRPr="00D64116">
        <w:t>Wakiwa Mangweni</w:t>
      </w:r>
      <w:r w:rsidR="00E133C0" w:rsidRPr="00D64116">
        <w:t xml:space="preserve"> </w:t>
      </w:r>
      <w:r w:rsidR="00886038" w:rsidRPr="00D64116">
        <w:t>(al 1)</w:t>
      </w:r>
    </w:p>
    <w:p w:rsidR="00886038" w:rsidRPr="00D64116" w:rsidRDefault="00457558" w:rsidP="00622BFA">
      <w:r w:rsidRPr="00D64116">
        <w:t>Asiya/ Mamapima alikuwa amekasirika baada ya mteja mmoja kuondoka na kuwafukuza akina Tunu kwa kuwapa dakika moja waondoke ndipo Ngurumo akauliza Tunu iwapo wamesikia kuwa waondoke wakiwa na Sudi.</w:t>
      </w:r>
      <w:r w:rsidR="00886038" w:rsidRPr="00D64116">
        <w:t xml:space="preserve"> Tunu alikuwa amesema hapo mbeleni kuwa ni hatia kuuza pombe haramu na kuwa katiba imezifafanua </w:t>
      </w:r>
      <w:r w:rsidR="002B7FE1" w:rsidRPr="00D64116">
        <w:t>she</w:t>
      </w:r>
      <w:r w:rsidR="00886038" w:rsidRPr="00D64116">
        <w:t>ria za uuzaji na unywaji pombe.    (al 1)</w:t>
      </w:r>
    </w:p>
    <w:p w:rsidR="00457558" w:rsidRPr="00D64116" w:rsidRDefault="00457558" w:rsidP="00622BFA"/>
    <w:p w:rsidR="0051027C" w:rsidRPr="00D64116" w:rsidRDefault="000C095F" w:rsidP="00622BFA">
      <w:r w:rsidRPr="00D64116">
        <w:t>ii. Jadili umuhimu wa msemaji kwa hoja nne. (alama 4)</w:t>
      </w:r>
    </w:p>
    <w:p w:rsidR="00944B2C" w:rsidRPr="00D64116" w:rsidRDefault="00944B2C" w:rsidP="00622BFA">
      <w:r w:rsidRPr="00D64116">
        <w:t>(Ngurumo)</w:t>
      </w:r>
    </w:p>
    <w:p w:rsidR="000B1268" w:rsidRPr="00D64116" w:rsidRDefault="000B1268" w:rsidP="00622BFA">
      <w:r w:rsidRPr="00D64116">
        <w:t xml:space="preserve">Anaendeleza maudhui ya </w:t>
      </w:r>
      <w:r w:rsidRPr="00D64116">
        <w:rPr>
          <w:b/>
        </w:rPr>
        <w:t>ulevi</w:t>
      </w:r>
      <w:r w:rsidRPr="00D64116">
        <w:t>; kijana anayejulikana kwa uraibu wa vileo</w:t>
      </w:r>
    </w:p>
    <w:p w:rsidR="000B1268" w:rsidRPr="00D64116" w:rsidRDefault="002B429F" w:rsidP="00622BFA">
      <w:r w:rsidRPr="00D64116">
        <w:t xml:space="preserve">Anaendeleza maudhui ya </w:t>
      </w:r>
      <w:r w:rsidRPr="00D64116">
        <w:rPr>
          <w:b/>
        </w:rPr>
        <w:t>taasubi ya kiume</w:t>
      </w:r>
      <w:r w:rsidRPr="00D64116">
        <w:t>; kusema kuwa afadhali apigie paka kura kuliko mwamamke.</w:t>
      </w:r>
    </w:p>
    <w:p w:rsidR="002B429F" w:rsidRPr="00D64116" w:rsidRDefault="002B429F" w:rsidP="00622BFA">
      <w:r w:rsidRPr="00D64116">
        <w:t xml:space="preserve">Anaendeleza maudhui ya </w:t>
      </w:r>
      <w:r w:rsidRPr="00D64116">
        <w:rPr>
          <w:b/>
        </w:rPr>
        <w:t>uzinizu</w:t>
      </w:r>
      <w:r w:rsidRPr="00D64116">
        <w:t xml:space="preserve">; kuwa na </w:t>
      </w:r>
      <w:r w:rsidR="006A1047" w:rsidRPr="00D64116">
        <w:t>u</w:t>
      </w:r>
      <w:r w:rsidRPr="00D64116">
        <w:t>husiano wa kim</w:t>
      </w:r>
      <w:r w:rsidR="006A1047" w:rsidRPr="00D64116">
        <w:t>apenzi na Mamapima ilhali ana mum</w:t>
      </w:r>
      <w:r w:rsidRPr="00D64116">
        <w:t>e.</w:t>
      </w:r>
    </w:p>
    <w:p w:rsidR="000B1268" w:rsidRPr="00D64116" w:rsidRDefault="000B1268" w:rsidP="00622BFA">
      <w:r w:rsidRPr="00D64116">
        <w:t>Kielelezo cha</w:t>
      </w:r>
      <w:r w:rsidRPr="00D64116">
        <w:rPr>
          <w:b/>
        </w:rPr>
        <w:t xml:space="preserve"> usaliti</w:t>
      </w:r>
      <w:r w:rsidR="00944B2C" w:rsidRPr="00D64116">
        <w:t xml:space="preserve"> ;</w:t>
      </w:r>
      <w:r w:rsidR="006A1047" w:rsidRPr="00D64116">
        <w:t xml:space="preserve"> </w:t>
      </w:r>
      <w:r w:rsidR="00944B2C" w:rsidRPr="00D64116">
        <w:t>anasa</w:t>
      </w:r>
      <w:r w:rsidRPr="00D64116">
        <w:t>liti Wanasagamoyo k</w:t>
      </w:r>
      <w:r w:rsidR="00D76EE9" w:rsidRPr="00D64116">
        <w:t>wa kuunga mkono uongozi dhalimu.</w:t>
      </w:r>
    </w:p>
    <w:p w:rsidR="000B1268" w:rsidRPr="00D64116" w:rsidRDefault="00E71A97" w:rsidP="00622BFA">
      <w:r w:rsidRPr="00D64116">
        <w:t xml:space="preserve">Anaonyesha </w:t>
      </w:r>
      <w:r w:rsidRPr="00D64116">
        <w:rPr>
          <w:b/>
        </w:rPr>
        <w:t>ukatili wa Majoka</w:t>
      </w:r>
      <w:r w:rsidRPr="00D64116">
        <w:t>; anauawa na chatu (kundi la Majoka) licha ya kuunga mkono utawala wa Majoka.</w:t>
      </w:r>
    </w:p>
    <w:p w:rsidR="00521F67" w:rsidRPr="00D64116" w:rsidRDefault="00E71A97" w:rsidP="00622BFA">
      <w:r w:rsidRPr="00D64116">
        <w:t xml:space="preserve">Anaonyesha </w:t>
      </w:r>
      <w:r w:rsidRPr="00D64116">
        <w:rPr>
          <w:b/>
        </w:rPr>
        <w:t>ujinga wa Boza</w:t>
      </w:r>
      <w:r w:rsidRPr="00D64116">
        <w:t>; Boza hagundui kuwa Boza ana uhusiano wa kimapenzi</w:t>
      </w:r>
      <w:r w:rsidR="00D76EE9" w:rsidRPr="00D64116">
        <w:t xml:space="preserve"> na mkewe</w:t>
      </w:r>
      <w:r w:rsidRPr="00D64116">
        <w:t xml:space="preserve"> licha ya kuwa mlevi mwenzake.</w:t>
      </w:r>
    </w:p>
    <w:p w:rsidR="00D76EE9" w:rsidRPr="00D64116" w:rsidRDefault="00D76EE9" w:rsidP="00622BFA">
      <w:r w:rsidRPr="00D64116">
        <w:t xml:space="preserve">Kielelezo </w:t>
      </w:r>
      <w:r w:rsidRPr="00D64116">
        <w:rPr>
          <w:b/>
        </w:rPr>
        <w:t>cha vijana ambao hawachangii katika maendeleo</w:t>
      </w:r>
      <w:r w:rsidRPr="00D64116">
        <w:t>; anatumia wakati mwingi huko mangweni</w:t>
      </w:r>
      <w:r w:rsidR="00E611C2" w:rsidRPr="00D64116">
        <w:t xml:space="preserve"> na hana mwelekeo</w:t>
      </w:r>
      <w:r w:rsidRPr="00D64116">
        <w:t>.</w:t>
      </w:r>
    </w:p>
    <w:p w:rsidR="0051027C" w:rsidRPr="00D64116" w:rsidRDefault="000C095F" w:rsidP="00622BFA">
      <w:r w:rsidRPr="00D64116">
        <w:t>iii. Fafanua mbinu ya lugha iliyotumika. (alama 2)</w:t>
      </w:r>
    </w:p>
    <w:p w:rsidR="00D76EE9" w:rsidRPr="00D64116" w:rsidRDefault="00853887" w:rsidP="00622BFA">
      <w:r w:rsidRPr="00D64116">
        <w:rPr>
          <w:b/>
        </w:rPr>
        <w:t>K</w:t>
      </w:r>
      <w:r w:rsidR="00D76EE9" w:rsidRPr="00D64116">
        <w:rPr>
          <w:b/>
        </w:rPr>
        <w:t>inaya</w:t>
      </w:r>
      <w:r w:rsidR="00D76EE9" w:rsidRPr="00D64116">
        <w:t xml:space="preserve">; </w:t>
      </w:r>
      <w:r w:rsidR="00DE4601" w:rsidRPr="00D64116">
        <w:t>akina Tunu hawakuwa hasimu bali walitak</w:t>
      </w:r>
      <w:r w:rsidR="00886038" w:rsidRPr="00D64116">
        <w:t>a tu kuita watu kwa mkutano wa kusukuma viongozi wafungue soko na kuonyesha uvunjaji wa sheria  katika kuuza pombe</w:t>
      </w:r>
      <w:r w:rsidRPr="00D64116">
        <w:t xml:space="preserve"> haramu.</w:t>
      </w:r>
    </w:p>
    <w:p w:rsidR="00D76EE9" w:rsidRPr="00D64116" w:rsidRDefault="00D76EE9" w:rsidP="00622BFA">
      <w:r w:rsidRPr="00D64116">
        <w:rPr>
          <w:b/>
        </w:rPr>
        <w:lastRenderedPageBreak/>
        <w:t>kejeli</w:t>
      </w:r>
      <w:r w:rsidR="00886038" w:rsidRPr="00D64116">
        <w:t>; ham</w:t>
      </w:r>
      <w:r w:rsidRPr="00D64116">
        <w:t>tatuletea wazimu wenu hapa</w:t>
      </w:r>
      <w:r w:rsidR="00DE4601" w:rsidRPr="00D64116">
        <w:t>.</w:t>
      </w:r>
      <w:r w:rsidR="000C095F" w:rsidRPr="00D64116">
        <w:tab/>
      </w:r>
      <w:r w:rsidR="000C095F" w:rsidRPr="00D64116">
        <w:tab/>
      </w:r>
      <w:r w:rsidR="000C095F" w:rsidRPr="00D64116">
        <w:tab/>
        <w:t xml:space="preserve">  (yoyote moja)</w:t>
      </w:r>
    </w:p>
    <w:p w:rsidR="00886038" w:rsidRPr="00D64116" w:rsidRDefault="00886038" w:rsidP="00622BFA"/>
    <w:p w:rsidR="0051027C" w:rsidRPr="00D64116" w:rsidRDefault="000C095F" w:rsidP="00622BFA">
      <w:r w:rsidRPr="00D64116">
        <w:t xml:space="preserve">b. </w:t>
      </w:r>
      <w:r w:rsidR="001C74F3" w:rsidRPr="00D64116">
        <w:t xml:space="preserve">Kenga alichangia </w:t>
      </w:r>
      <w:r w:rsidR="00CE06FA" w:rsidRPr="00D64116">
        <w:t>pakubwa msiba wa Wanas</w:t>
      </w:r>
      <w:r w:rsidR="001C74F3" w:rsidRPr="00D64116">
        <w:t>agamoyo</w:t>
      </w:r>
      <w:r w:rsidRPr="00D64116">
        <w:t xml:space="preserve">. Thibitisha kwa hoja zozote kumi. (Alama 10). </w:t>
      </w:r>
    </w:p>
    <w:p w:rsidR="00AE2FFF" w:rsidRPr="00D64116" w:rsidRDefault="00B143ED" w:rsidP="00622BFA">
      <w:r w:rsidRPr="00D64116">
        <w:rPr>
          <w:b/>
        </w:rPr>
        <w:t>Kutoa ushauri mbaya</w:t>
      </w:r>
      <w:r w:rsidRPr="00D64116">
        <w:t xml:space="preserve"> kwa Majoka km </w:t>
      </w:r>
      <w:r w:rsidR="00546A5F" w:rsidRPr="00D64116">
        <w:t>kufunga soko na watu wengi walilitegemea.</w:t>
      </w:r>
    </w:p>
    <w:p w:rsidR="00546A5F" w:rsidRPr="00D64116" w:rsidRDefault="00862811" w:rsidP="00622BFA">
      <w:r w:rsidRPr="00D64116">
        <w:rPr>
          <w:b/>
        </w:rPr>
        <w:t>Kuzorotesha usalama</w:t>
      </w:r>
      <w:r w:rsidRPr="00D64116">
        <w:t>- alihutubia wahuni pale chini ya mbuyu na aliwatumia kuvuruga usalama.</w:t>
      </w:r>
      <w:r w:rsidR="004B2F99" w:rsidRPr="00D64116">
        <w:t xml:space="preserve"> Alikuwa akipanga njama fulani.</w:t>
      </w:r>
    </w:p>
    <w:p w:rsidR="00F25392" w:rsidRPr="00D64116" w:rsidRDefault="00110D5A" w:rsidP="00622BFA">
      <w:r w:rsidRPr="00D64116">
        <w:rPr>
          <w:b/>
        </w:rPr>
        <w:t>Kupiganisha raia</w:t>
      </w:r>
      <w:r w:rsidR="00646268" w:rsidRPr="00D64116">
        <w:t>/ kufunga raia bure</w:t>
      </w:r>
      <w:r w:rsidRPr="00D64116">
        <w:t xml:space="preserve">. Anamwambia Majoka </w:t>
      </w:r>
      <w:r w:rsidR="003E7BA6" w:rsidRPr="00D64116">
        <w:t xml:space="preserve">aite Husda ofisini </w:t>
      </w:r>
      <w:r w:rsidR="00F25392" w:rsidRPr="00D64116">
        <w:t>ili pakitokea vurugu kati ya Husda na Ashua, asingizie Ashua na kumtia ndani.</w:t>
      </w:r>
    </w:p>
    <w:p w:rsidR="00862811" w:rsidRPr="00D64116" w:rsidRDefault="003E7BA6" w:rsidP="00622BFA">
      <w:r w:rsidRPr="00D64116">
        <w:t xml:space="preserve"> </w:t>
      </w:r>
      <w:r w:rsidR="00016E4A" w:rsidRPr="00D64116">
        <w:rPr>
          <w:b/>
        </w:rPr>
        <w:t>K</w:t>
      </w:r>
      <w:r w:rsidR="005342A9" w:rsidRPr="00D64116">
        <w:rPr>
          <w:b/>
        </w:rPr>
        <w:t>upen</w:t>
      </w:r>
      <w:r w:rsidR="00016E4A" w:rsidRPr="00D64116">
        <w:rPr>
          <w:b/>
        </w:rPr>
        <w:t>dekeza wanaharakati wadhulumiwe</w:t>
      </w:r>
      <w:r w:rsidR="00016E4A" w:rsidRPr="00D64116">
        <w:t xml:space="preserve">- wanaharakati wawekewe vidhibiti mwendo na basi Majoka </w:t>
      </w:r>
      <w:r w:rsidR="00341AE6" w:rsidRPr="00D64116">
        <w:t>akawafukuza wafadhili na hivyo kulemaza upiganiaji haki.</w:t>
      </w:r>
    </w:p>
    <w:p w:rsidR="00341AE6" w:rsidRPr="00D64116" w:rsidRDefault="005342A9" w:rsidP="00622BFA">
      <w:r w:rsidRPr="00D64116">
        <w:rPr>
          <w:b/>
        </w:rPr>
        <w:t xml:space="preserve">Kupendekeza polisi watumie nguvu </w:t>
      </w:r>
      <w:r w:rsidR="00BC4D04" w:rsidRPr="00D64116">
        <w:rPr>
          <w:b/>
        </w:rPr>
        <w:t>dhidi ya waandamanaji</w:t>
      </w:r>
      <w:r w:rsidR="00BC4D04" w:rsidRPr="00D64116">
        <w:t xml:space="preserve">. Majoka basi akaamuru </w:t>
      </w:r>
      <w:r w:rsidR="00296A08" w:rsidRPr="00D64116">
        <w:t>polisi watumie nguvu zaidi na kukatokea vifo.</w:t>
      </w:r>
    </w:p>
    <w:p w:rsidR="00296A08" w:rsidRPr="00D64116" w:rsidRDefault="002C2788" w:rsidP="00622BFA">
      <w:pPr>
        <w:rPr>
          <w:lang w:val="fr-FR"/>
        </w:rPr>
      </w:pPr>
      <w:r w:rsidRPr="00D64116">
        <w:rPr>
          <w:b/>
          <w:lang w:val="fr-FR"/>
        </w:rPr>
        <w:t>Kupendekeza mauaji</w:t>
      </w:r>
      <w:r w:rsidRPr="00D64116">
        <w:rPr>
          <w:lang w:val="fr-FR"/>
        </w:rPr>
        <w:t xml:space="preserve"> – ya wapinzani kama vile Jabali. Ya wanaharakati Tunu na Sudi</w:t>
      </w:r>
      <w:r w:rsidR="00C7671F" w:rsidRPr="00D64116">
        <w:rPr>
          <w:lang w:val="fr-FR"/>
        </w:rPr>
        <w:t xml:space="preserve"> kwa kupinga uongozi mbaya wa Majoka.</w:t>
      </w:r>
      <w:r w:rsidR="00DD06BE" w:rsidRPr="00D64116">
        <w:rPr>
          <w:lang w:val="fr-FR"/>
        </w:rPr>
        <w:t>/ ya Chopi kwa sababu Majoka alisema Chopi anajua mengi kuliko inavyostahili.</w:t>
      </w:r>
    </w:p>
    <w:p w:rsidR="00C7671F" w:rsidRPr="00D64116" w:rsidRDefault="00C7671F" w:rsidP="00622BFA">
      <w:pPr>
        <w:rPr>
          <w:lang w:val="fr-FR"/>
        </w:rPr>
      </w:pPr>
      <w:r w:rsidRPr="00D64116">
        <w:rPr>
          <w:b/>
          <w:lang w:val="fr-FR"/>
        </w:rPr>
        <w:t xml:space="preserve">Anaunga mkono </w:t>
      </w:r>
      <w:r w:rsidR="004072B4" w:rsidRPr="00D64116">
        <w:rPr>
          <w:b/>
          <w:lang w:val="fr-FR"/>
        </w:rPr>
        <w:t>udikteta</w:t>
      </w:r>
      <w:r w:rsidR="004072B4" w:rsidRPr="00D64116">
        <w:rPr>
          <w:lang w:val="fr-FR"/>
        </w:rPr>
        <w:t xml:space="preserve">- Majoka anapotaka kumrithisha Ngao Junior uongozi, Kenga anasema </w:t>
      </w:r>
      <w:r w:rsidR="00510E87" w:rsidRPr="00D64116">
        <w:rPr>
          <w:lang w:val="fr-FR"/>
        </w:rPr>
        <w:t>jambo hilo linafaa nah ii inanyima raia nafasi ya kuchaguana.</w:t>
      </w:r>
    </w:p>
    <w:p w:rsidR="00510E87" w:rsidRPr="00D64116" w:rsidRDefault="002B3D5A" w:rsidP="00622BFA">
      <w:pPr>
        <w:rPr>
          <w:lang w:val="fr-FR"/>
        </w:rPr>
      </w:pPr>
      <w:r w:rsidRPr="00D64116">
        <w:rPr>
          <w:b/>
          <w:lang w:val="fr-FR"/>
        </w:rPr>
        <w:t>Kupendekeza runinga ifungwe</w:t>
      </w:r>
      <w:r w:rsidRPr="00D64116">
        <w:rPr>
          <w:lang w:val="fr-FR"/>
        </w:rPr>
        <w:t xml:space="preserve"> na iadhibiwe kwa kupeperusha maandamano ya raia jambo amabalo lingeharibia sifa uongozi wa Majoka. </w:t>
      </w:r>
      <w:r w:rsidR="00DF633A" w:rsidRPr="00D64116">
        <w:rPr>
          <w:lang w:val="fr-FR"/>
        </w:rPr>
        <w:t xml:space="preserve">Anasema </w:t>
      </w:r>
      <w:r w:rsidR="00041F69" w:rsidRPr="00D64116">
        <w:rPr>
          <w:lang w:val="fr-FR"/>
        </w:rPr>
        <w:t>Runinga ya Mzalendo ichukuliwe hat</w:t>
      </w:r>
      <w:r w:rsidR="00627EE5" w:rsidRPr="00D64116">
        <w:rPr>
          <w:lang w:val="fr-FR"/>
        </w:rPr>
        <w:t>ua lakini kituo  cha Sauti</w:t>
      </w:r>
      <w:r w:rsidR="00041F69" w:rsidRPr="00D64116">
        <w:rPr>
          <w:lang w:val="fr-FR"/>
        </w:rPr>
        <w:t xml:space="preserve"> ya </w:t>
      </w:r>
      <w:r w:rsidR="00627EE5" w:rsidRPr="00D64116">
        <w:rPr>
          <w:lang w:val="fr-FR"/>
        </w:rPr>
        <w:t>Mashujaa kibakie.</w:t>
      </w:r>
    </w:p>
    <w:p w:rsidR="00627EE5" w:rsidRPr="00D64116" w:rsidRDefault="00007B4B" w:rsidP="00622BFA">
      <w:pPr>
        <w:rPr>
          <w:lang w:val="fr-FR"/>
        </w:rPr>
      </w:pPr>
      <w:r w:rsidRPr="00D64116">
        <w:rPr>
          <w:b/>
          <w:lang w:val="fr-FR"/>
        </w:rPr>
        <w:t>Kutopinga miradi isiyo na faida na hata kuisimamia</w:t>
      </w:r>
      <w:r w:rsidRPr="00D64116">
        <w:rPr>
          <w:lang w:val="fr-FR"/>
        </w:rPr>
        <w:t xml:space="preserve">. </w:t>
      </w:r>
      <w:r w:rsidR="006C7060" w:rsidRPr="00D64116">
        <w:rPr>
          <w:lang w:val="fr-FR"/>
        </w:rPr>
        <w:t>Anafanikisha mradi wa kuchonga ambao unafilisi nchi na raia watalazimika kulipa deni kwa miaka mingi.</w:t>
      </w:r>
    </w:p>
    <w:p w:rsidR="001640F7" w:rsidRPr="00D64116" w:rsidRDefault="001640F7" w:rsidP="00622BFA">
      <w:pPr>
        <w:rPr>
          <w:lang w:val="fr-FR"/>
        </w:rPr>
      </w:pPr>
      <w:r w:rsidRPr="00D64116">
        <w:rPr>
          <w:b/>
          <w:lang w:val="fr-FR"/>
        </w:rPr>
        <w:t>Kukubali kugawiwa ardhi ya umma</w:t>
      </w:r>
      <w:r w:rsidRPr="00D64116">
        <w:rPr>
          <w:lang w:val="fr-FR"/>
        </w:rPr>
        <w:t xml:space="preserve">. </w:t>
      </w:r>
      <w:r w:rsidR="00C733A1" w:rsidRPr="00D64116">
        <w:rPr>
          <w:lang w:val="fr-FR"/>
        </w:rPr>
        <w:t>Majoka anamgawia kipande cha ardhi cha soko la Chapakazi alichonyakua.</w:t>
      </w:r>
    </w:p>
    <w:p w:rsidR="00563125" w:rsidRPr="00D64116" w:rsidRDefault="00563125" w:rsidP="00622BFA">
      <w:pPr>
        <w:rPr>
          <w:lang w:val="fr-FR"/>
        </w:rPr>
      </w:pPr>
      <w:r w:rsidRPr="00D64116">
        <w:rPr>
          <w:b/>
          <w:lang w:val="fr-FR"/>
        </w:rPr>
        <w:t>Kufanikisha ubomoaji wa vibanda</w:t>
      </w:r>
      <w:r w:rsidRPr="00D64116">
        <w:rPr>
          <w:lang w:val="fr-FR"/>
        </w:rPr>
        <w:t xml:space="preserve"> sokoni Chapakazi. Alisimami</w:t>
      </w:r>
      <w:r w:rsidR="00B200E7" w:rsidRPr="00D64116">
        <w:rPr>
          <w:lang w:val="fr-FR"/>
        </w:rPr>
        <w:t>a ubomoaji bila kujali raia waliotegemea soko kwa mapato yao.</w:t>
      </w:r>
    </w:p>
    <w:p w:rsidR="00B200E7" w:rsidRPr="00D64116" w:rsidRDefault="00B200E7" w:rsidP="00622BFA">
      <w:pPr>
        <w:rPr>
          <w:lang w:val="fr-FR"/>
        </w:rPr>
      </w:pPr>
      <w:r w:rsidRPr="00D64116">
        <w:rPr>
          <w:b/>
          <w:lang w:val="fr-FR"/>
        </w:rPr>
        <w:t>Kukubali ajira kwa njia ya mape</w:t>
      </w:r>
      <w:r w:rsidR="00B10C18" w:rsidRPr="00D64116">
        <w:rPr>
          <w:b/>
          <w:lang w:val="fr-FR"/>
        </w:rPr>
        <w:t>ndeleo</w:t>
      </w:r>
      <w:r w:rsidR="00B10C18" w:rsidRPr="00D64116">
        <w:rPr>
          <w:lang w:val="fr-FR"/>
        </w:rPr>
        <w:t>- alikuwa binamuy</w:t>
      </w:r>
      <w:r w:rsidR="007118C8" w:rsidRPr="00D64116">
        <w:rPr>
          <w:lang w:val="fr-FR"/>
        </w:rPr>
        <w:t>e Ma</w:t>
      </w:r>
      <w:r w:rsidR="00B10C18" w:rsidRPr="00D64116">
        <w:rPr>
          <w:lang w:val="fr-FR"/>
        </w:rPr>
        <w:t>joka na basi kuendeleza unasaba badala ya kupatia mtu ambaye angetoa ushauri mwafaka wa kuleta maendeleo.</w:t>
      </w:r>
    </w:p>
    <w:p w:rsidR="007118C8" w:rsidRPr="00D64116" w:rsidRDefault="006C3047" w:rsidP="00622BFA">
      <w:r w:rsidRPr="00D64116">
        <w:rPr>
          <w:b/>
          <w:lang w:val="fr-FR"/>
        </w:rPr>
        <w:t>Kuharamisha maandamano</w:t>
      </w:r>
      <w:r w:rsidRPr="00D64116">
        <w:rPr>
          <w:lang w:val="fr-FR"/>
        </w:rPr>
        <w:t xml:space="preserve"> na basi kunyima raia haki ya kupigania </w:t>
      </w:r>
      <w:r w:rsidR="003F10C5" w:rsidRPr="00D64116">
        <w:rPr>
          <w:lang w:val="fr-FR"/>
        </w:rPr>
        <w:t xml:space="preserve">haki yao ya kufunguliwa soko. </w:t>
      </w:r>
      <w:r w:rsidR="003F10C5" w:rsidRPr="00D64116">
        <w:t>Anamshauri Majoka kuyaharamisha.</w:t>
      </w:r>
    </w:p>
    <w:p w:rsidR="0051027C" w:rsidRPr="00D64116" w:rsidRDefault="002B7FE1" w:rsidP="00622BFA">
      <w:pPr>
        <w:rPr>
          <w:b/>
        </w:rPr>
      </w:pPr>
      <w:r w:rsidRPr="00D64116">
        <w:rPr>
          <w:b/>
        </w:rPr>
        <w:t>10x1 (kadiria hoja yoyote nyingine ambayo ni sahihi)</w:t>
      </w:r>
    </w:p>
    <w:p w:rsidR="00DA2833" w:rsidRPr="00D64116" w:rsidRDefault="00DA2833" w:rsidP="00622BFA">
      <w:pPr>
        <w:rPr>
          <w:b/>
        </w:rPr>
      </w:pPr>
    </w:p>
    <w:p w:rsidR="00DA2833" w:rsidRPr="00D64116" w:rsidRDefault="00DA2833" w:rsidP="00622BFA">
      <w:pPr>
        <w:rPr>
          <w:i/>
          <w:lang w:val="fr-FR"/>
        </w:rPr>
      </w:pPr>
      <w:r w:rsidRPr="00D64116">
        <w:rPr>
          <w:b/>
          <w:lang w:val="fr-FR"/>
        </w:rPr>
        <w:t xml:space="preserve">SEHEMU B: RIWAYA    Assumpta </w:t>
      </w:r>
      <w:r w:rsidRPr="00D64116">
        <w:rPr>
          <w:b/>
          <w:i/>
          <w:lang w:val="fr-FR"/>
        </w:rPr>
        <w:t>Matei</w:t>
      </w:r>
      <w:r w:rsidRPr="00D64116">
        <w:rPr>
          <w:b/>
          <w:lang w:val="fr-FR"/>
        </w:rPr>
        <w:t xml:space="preserve">: </w:t>
      </w:r>
      <w:r w:rsidRPr="00D64116">
        <w:rPr>
          <w:i/>
          <w:lang w:val="fr-FR"/>
        </w:rPr>
        <w:t>Chozi la Heri</w:t>
      </w:r>
    </w:p>
    <w:p w:rsidR="00DA2833" w:rsidRPr="00D64116" w:rsidRDefault="00DA2833" w:rsidP="00622BFA">
      <w:pPr>
        <w:rPr>
          <w:b/>
          <w:lang w:val="fr-FR"/>
        </w:rPr>
      </w:pPr>
      <w:r w:rsidRPr="00D64116">
        <w:rPr>
          <w:b/>
          <w:lang w:val="fr-FR"/>
        </w:rPr>
        <w:t>Jibu swali la 2 au 3</w:t>
      </w:r>
    </w:p>
    <w:p w:rsidR="0042562A" w:rsidRPr="00D64116" w:rsidRDefault="0042562A" w:rsidP="00622BFA">
      <w:pPr>
        <w:rPr>
          <w:b/>
          <w:lang w:val="fr-FR"/>
        </w:rPr>
      </w:pPr>
    </w:p>
    <w:p w:rsidR="0042562A" w:rsidRPr="00D64116" w:rsidRDefault="0042562A" w:rsidP="00622BFA">
      <w:pPr>
        <w:rPr>
          <w:lang w:val="fr-FR"/>
        </w:rPr>
      </w:pPr>
      <w:r w:rsidRPr="00D64116">
        <w:rPr>
          <w:lang w:val="fr-FR"/>
        </w:rPr>
        <w:t>2 ‘…familia yake bado inamiliki mashamba ya michai na mibuni pamoja na mashirika mengi…’</w:t>
      </w:r>
    </w:p>
    <w:p w:rsidR="0042562A" w:rsidRPr="00D64116" w:rsidRDefault="0042562A" w:rsidP="00622BFA">
      <w:r w:rsidRPr="00D64116">
        <w:t>(a    Weka dondoo hili katika muktadha wake.                                                         (alama 4)</w:t>
      </w:r>
    </w:p>
    <w:p w:rsidR="000C127E" w:rsidRPr="00D64116" w:rsidRDefault="000C127E" w:rsidP="00622BFA">
      <w:pPr>
        <w:rPr>
          <w:lang w:val="fr-FR"/>
        </w:rPr>
      </w:pPr>
      <w:r w:rsidRPr="00D64116">
        <w:rPr>
          <w:lang w:val="fr-FR"/>
        </w:rPr>
        <w:t>–Maneno ya Chandachema</w:t>
      </w:r>
    </w:p>
    <w:p w:rsidR="000C127E" w:rsidRPr="00D64116" w:rsidRDefault="000C127E" w:rsidP="00622BFA">
      <w:pPr>
        <w:rPr>
          <w:lang w:val="fr-FR"/>
        </w:rPr>
      </w:pPr>
      <w:r w:rsidRPr="00D64116">
        <w:rPr>
          <w:lang w:val="fr-FR"/>
        </w:rPr>
        <w:t xml:space="preserve">-Akiwaambia Umu, Zohali na Mwanaheri. </w:t>
      </w:r>
    </w:p>
    <w:p w:rsidR="000C127E" w:rsidRPr="00D64116" w:rsidRDefault="000C127E" w:rsidP="00622BFA">
      <w:pPr>
        <w:rPr>
          <w:lang w:val="fr-FR"/>
        </w:rPr>
      </w:pPr>
      <w:r w:rsidRPr="00D64116">
        <w:rPr>
          <w:lang w:val="fr-FR"/>
        </w:rPr>
        <w:t>Wakiwa katika bweni la wasichana ya Shule ya Tangamano.</w:t>
      </w:r>
    </w:p>
    <w:p w:rsidR="000C127E" w:rsidRPr="00D64116" w:rsidRDefault="000C127E" w:rsidP="00622BFA">
      <w:pPr>
        <w:rPr>
          <w:lang w:val="fr-FR"/>
        </w:rPr>
      </w:pPr>
      <w:r w:rsidRPr="00D64116">
        <w:rPr>
          <w:lang w:val="fr-FR"/>
        </w:rPr>
        <w:t>Alikuwa akiwaeleza usuli wa uwepo wake katika shule hiyo.</w:t>
      </w:r>
    </w:p>
    <w:p w:rsidR="000C127E" w:rsidRPr="00D64116" w:rsidRDefault="000C127E" w:rsidP="00622BFA">
      <w:r w:rsidRPr="00D64116">
        <w:t>1X4 = 4</w:t>
      </w:r>
    </w:p>
    <w:p w:rsidR="000C127E" w:rsidRPr="00D64116" w:rsidRDefault="0042562A" w:rsidP="00622BFA">
      <w:r w:rsidRPr="00D64116">
        <w:t xml:space="preserve">(b)    Kwa kurejelea mifano </w:t>
      </w:r>
      <w:r w:rsidRPr="00D64116">
        <w:rPr>
          <w:b/>
        </w:rPr>
        <w:t>mi</w:t>
      </w:r>
      <w:r w:rsidRPr="00D64116">
        <w:rPr>
          <w:b/>
          <w:bCs/>
        </w:rPr>
        <w:t>nane</w:t>
      </w:r>
      <w:r w:rsidRPr="00D64116">
        <w:t>, eleza umuhimu wa msemaji katika kujenga riwaya hii. (alama 8)</w:t>
      </w:r>
    </w:p>
    <w:p w:rsidR="000C127E" w:rsidRPr="00D64116" w:rsidRDefault="000C127E" w:rsidP="00622BFA">
      <w:r w:rsidRPr="00D64116">
        <w:t xml:space="preserve">-  Mmoja kati ya wasimulizi wa hadithi ya </w:t>
      </w:r>
      <w:r w:rsidRPr="00D64116">
        <w:rPr>
          <w:b/>
          <w:bCs/>
          <w:i/>
          <w:iCs/>
        </w:rPr>
        <w:t xml:space="preserve">Chozi la heri </w:t>
      </w:r>
      <w:r w:rsidRPr="00D64116">
        <w:t>ndiye anayesimulia kuhusu maisha ya wahusika kama vile Fumba na Tenge.</w:t>
      </w:r>
    </w:p>
    <w:p w:rsidR="000C127E" w:rsidRPr="00D64116" w:rsidRDefault="000C127E" w:rsidP="00622BFA">
      <w:r w:rsidRPr="00D64116">
        <w:t xml:space="preserve">Kupitia kwake, mwandishi anasisitiza </w:t>
      </w:r>
      <w:r w:rsidRPr="00D64116">
        <w:rPr>
          <w:b/>
          <w:bCs/>
          <w:u w:val="single"/>
        </w:rPr>
        <w:t>umuhimu wa familia katika malezi.</w:t>
      </w:r>
    </w:p>
    <w:p w:rsidR="000C127E" w:rsidRPr="00D64116" w:rsidRDefault="000C127E" w:rsidP="00622BFA">
      <w:r w:rsidRPr="00D64116">
        <w:t>Baba anamtelekezea kwa nyanyake baada ya kifo cha nyanya, anaishi katika familia ya jirani yao Satua, na hatimaye kwa Tenge. Hawa wote wana mchango katika malezi yake.</w:t>
      </w:r>
    </w:p>
    <w:p w:rsidR="000C127E" w:rsidRPr="00D64116" w:rsidRDefault="000C127E" w:rsidP="00622BFA">
      <w:r w:rsidRPr="00D64116">
        <w:t xml:space="preserve">Mwandishi amemtumia kukashifu </w:t>
      </w:r>
      <w:r w:rsidRPr="00D64116">
        <w:rPr>
          <w:b/>
          <w:bCs/>
        </w:rPr>
        <w:t>ukiukaji wa haki za kibinadamu</w:t>
      </w:r>
      <w:r w:rsidRPr="00D64116">
        <w:t xml:space="preserve">. Baba yake anamtunga mwanafunzi wake mimba na baadaye kumtelekeza mtoto -Chandachema. </w:t>
      </w:r>
    </w:p>
    <w:p w:rsidR="000C127E" w:rsidRPr="00D64116" w:rsidRDefault="000C127E" w:rsidP="00622BFA">
      <w:r w:rsidRPr="00D64116">
        <w:t>Chandachema anaendeleza ajira ya watoto. Anafanya kazi katika shamba la chai kwa malipo kidogo.</w:t>
      </w:r>
    </w:p>
    <w:p w:rsidR="000C127E" w:rsidRPr="00D64116" w:rsidRDefault="000C127E" w:rsidP="00622BFA">
      <w:pPr>
        <w:rPr>
          <w:b/>
          <w:bCs/>
        </w:rPr>
      </w:pPr>
      <w:r w:rsidRPr="00D64116">
        <w:t xml:space="preserve">Anachimuza </w:t>
      </w:r>
      <w:r w:rsidRPr="00D64116">
        <w:rPr>
          <w:b/>
          <w:bCs/>
        </w:rPr>
        <w:t xml:space="preserve">umuhimu wa mashirika ya kidini katika kutetea haki za kibinadamu. </w:t>
      </w:r>
      <w:r w:rsidRPr="00D64116">
        <w:t>Makao ya Jeshi la wajane Wakristo yanawahifadhi watoto waliotupwa na wazazi pamoja na wale wazazi wahitaji.</w:t>
      </w:r>
    </w:p>
    <w:p w:rsidR="000C127E" w:rsidRPr="00D64116" w:rsidRDefault="000C127E" w:rsidP="00622BFA">
      <w:r w:rsidRPr="00D64116">
        <w:rPr>
          <w:b/>
          <w:bCs/>
        </w:rPr>
        <w:t>Ni kielekezo cha vijana</w:t>
      </w:r>
      <w:r w:rsidR="008A18B5" w:rsidRPr="00D64116">
        <w:rPr>
          <w:b/>
          <w:bCs/>
        </w:rPr>
        <w:t xml:space="preserve"> </w:t>
      </w:r>
      <w:r w:rsidRPr="00D64116">
        <w:rPr>
          <w:b/>
          <w:bCs/>
        </w:rPr>
        <w:t>wasiokata</w:t>
      </w:r>
      <w:r w:rsidR="008A18B5" w:rsidRPr="00D64116">
        <w:rPr>
          <w:b/>
          <w:bCs/>
        </w:rPr>
        <w:t xml:space="preserve"> </w:t>
      </w:r>
      <w:r w:rsidRPr="00D64116">
        <w:rPr>
          <w:b/>
          <w:bCs/>
        </w:rPr>
        <w:t xml:space="preserve">tamaa. </w:t>
      </w:r>
      <w:r w:rsidRPr="00D64116">
        <w:t>Anawaambia</w:t>
      </w:r>
      <w:r w:rsidR="008A18B5" w:rsidRPr="00D64116">
        <w:t xml:space="preserve"> </w:t>
      </w:r>
      <w:r w:rsidRPr="00D64116">
        <w:t>akina</w:t>
      </w:r>
      <w:r w:rsidR="008A18B5" w:rsidRPr="00D64116">
        <w:t xml:space="preserve"> </w:t>
      </w:r>
      <w:r w:rsidRPr="00D64116">
        <w:t>Umu</w:t>
      </w:r>
      <w:r w:rsidR="008A18B5" w:rsidRPr="00D64116">
        <w:t xml:space="preserve"> </w:t>
      </w:r>
      <w:r w:rsidRPr="00D64116">
        <w:t>kuwa</w:t>
      </w:r>
      <w:r w:rsidR="008A18B5" w:rsidRPr="00D64116">
        <w:t xml:space="preserve"> </w:t>
      </w:r>
      <w:r w:rsidRPr="00D64116">
        <w:t>atajitahidi</w:t>
      </w:r>
      <w:r w:rsidR="008A18B5" w:rsidRPr="00D64116">
        <w:t xml:space="preserve"> </w:t>
      </w:r>
      <w:r w:rsidRPr="00D64116">
        <w:t>masomoni</w:t>
      </w:r>
      <w:r w:rsidR="008A18B5" w:rsidRPr="00D64116">
        <w:t xml:space="preserve"> </w:t>
      </w:r>
      <w:r w:rsidRPr="00D64116">
        <w:t>ili</w:t>
      </w:r>
      <w:r w:rsidR="008A18B5" w:rsidRPr="00D64116">
        <w:t xml:space="preserve"> </w:t>
      </w:r>
      <w:r w:rsidRPr="00D64116">
        <w:t>ahitimu</w:t>
      </w:r>
      <w:r w:rsidR="008A18B5" w:rsidRPr="00D64116">
        <w:t xml:space="preserve"> </w:t>
      </w:r>
      <w:r w:rsidRPr="00D64116">
        <w:t>kuwa</w:t>
      </w:r>
      <w:r w:rsidR="008A18B5" w:rsidRPr="00D64116">
        <w:t xml:space="preserve"> </w:t>
      </w:r>
      <w:r w:rsidRPr="00D64116">
        <w:t>mwanasheria au</w:t>
      </w:r>
      <w:r w:rsidR="008A18B5" w:rsidRPr="00D64116">
        <w:t xml:space="preserve"> </w:t>
      </w:r>
      <w:r w:rsidRPr="00D64116">
        <w:t>afisa</w:t>
      </w:r>
      <w:r w:rsidR="008A18B5" w:rsidRPr="00D64116">
        <w:t xml:space="preserve"> </w:t>
      </w:r>
      <w:r w:rsidRPr="00D64116">
        <w:t>wa</w:t>
      </w:r>
      <w:r w:rsidR="008A18B5" w:rsidRPr="00D64116">
        <w:t xml:space="preserve"> </w:t>
      </w:r>
      <w:r w:rsidRPr="00D64116">
        <w:t>maslahi</w:t>
      </w:r>
      <w:r w:rsidR="008A18B5" w:rsidRPr="00D64116">
        <w:t xml:space="preserve"> </w:t>
      </w:r>
      <w:r w:rsidRPr="00D64116">
        <w:t>ya</w:t>
      </w:r>
      <w:r w:rsidR="008A18B5" w:rsidRPr="00D64116">
        <w:t xml:space="preserve"> </w:t>
      </w:r>
      <w:r w:rsidRPr="00D64116">
        <w:t>kijamii</w:t>
      </w:r>
      <w:r w:rsidR="008A18B5" w:rsidRPr="00D64116">
        <w:t xml:space="preserve"> </w:t>
      </w:r>
      <w:r w:rsidRPr="00D64116">
        <w:t>na</w:t>
      </w:r>
      <w:r w:rsidR="008A18B5" w:rsidRPr="00D64116">
        <w:t xml:space="preserve"> </w:t>
      </w:r>
      <w:r w:rsidRPr="00D64116">
        <w:t>kuweza</w:t>
      </w:r>
      <w:r w:rsidR="008A18B5" w:rsidRPr="00D64116">
        <w:t xml:space="preserve"> </w:t>
      </w:r>
      <w:r w:rsidRPr="00D64116">
        <w:t>kutetea</w:t>
      </w:r>
      <w:r w:rsidR="008A18B5" w:rsidRPr="00D64116">
        <w:t xml:space="preserve"> </w:t>
      </w:r>
      <w:r w:rsidRPr="00D64116">
        <w:t>haki</w:t>
      </w:r>
      <w:r w:rsidR="008A18B5" w:rsidRPr="00D64116">
        <w:t xml:space="preserve"> </w:t>
      </w:r>
      <w:r w:rsidRPr="00D64116">
        <w:t>za kibinadamu.</w:t>
      </w:r>
    </w:p>
    <w:p w:rsidR="000C127E" w:rsidRPr="00D64116" w:rsidRDefault="000C127E" w:rsidP="00622BFA">
      <w:r w:rsidRPr="00D64116">
        <w:t>Anaendeleza</w:t>
      </w:r>
      <w:r w:rsidR="008A18B5" w:rsidRPr="00D64116">
        <w:t xml:space="preserve"> </w:t>
      </w:r>
      <w:r w:rsidRPr="00D64116">
        <w:rPr>
          <w:b/>
          <w:bCs/>
        </w:rPr>
        <w:t>maudhui</w:t>
      </w:r>
      <w:r w:rsidR="008A18B5" w:rsidRPr="00D64116">
        <w:rPr>
          <w:b/>
          <w:bCs/>
        </w:rPr>
        <w:t xml:space="preserve"> </w:t>
      </w:r>
      <w:r w:rsidRPr="00D64116">
        <w:rPr>
          <w:b/>
          <w:bCs/>
        </w:rPr>
        <w:t>ya</w:t>
      </w:r>
      <w:r w:rsidR="008A18B5" w:rsidRPr="00D64116">
        <w:rPr>
          <w:b/>
          <w:bCs/>
        </w:rPr>
        <w:t xml:space="preserve"> </w:t>
      </w:r>
      <w:r w:rsidRPr="00D64116">
        <w:rPr>
          <w:b/>
          <w:bCs/>
        </w:rPr>
        <w:t>elimu</w:t>
      </w:r>
      <w:r w:rsidR="008A18B5" w:rsidRPr="00D64116">
        <w:rPr>
          <w:b/>
          <w:bCs/>
        </w:rPr>
        <w:t xml:space="preserve"> </w:t>
      </w:r>
      <w:r w:rsidRPr="00D64116">
        <w:t>na</w:t>
      </w:r>
      <w:r w:rsidR="008A18B5" w:rsidRPr="00D64116">
        <w:t xml:space="preserve"> </w:t>
      </w:r>
      <w:r w:rsidRPr="00D64116">
        <w:t>kuonyesha</w:t>
      </w:r>
      <w:r w:rsidR="008A18B5" w:rsidRPr="00D64116">
        <w:t xml:space="preserve"> </w:t>
      </w:r>
      <w:r w:rsidRPr="00D64116">
        <w:t>jinsi</w:t>
      </w:r>
      <w:r w:rsidR="008A18B5" w:rsidRPr="00D64116">
        <w:t xml:space="preserve"> </w:t>
      </w:r>
      <w:r w:rsidRPr="00D64116">
        <w:t>elimu</w:t>
      </w:r>
      <w:r w:rsidR="008A18B5" w:rsidRPr="00D64116">
        <w:t xml:space="preserve"> </w:t>
      </w:r>
      <w:r w:rsidRPr="00D64116">
        <w:t>inachangia</w:t>
      </w:r>
      <w:r w:rsidR="008A18B5" w:rsidRPr="00D64116">
        <w:t xml:space="preserve"> </w:t>
      </w:r>
      <w:r w:rsidRPr="00D64116">
        <w:t>kuleta</w:t>
      </w:r>
      <w:r w:rsidR="008A18B5" w:rsidRPr="00D64116">
        <w:t xml:space="preserve"> </w:t>
      </w:r>
      <w:r w:rsidRPr="00D64116">
        <w:t>mustakabali</w:t>
      </w:r>
      <w:r w:rsidR="008A18B5" w:rsidRPr="00D64116">
        <w:t xml:space="preserve"> </w:t>
      </w:r>
      <w:r w:rsidRPr="00D64116">
        <w:t>mwema</w:t>
      </w:r>
      <w:r w:rsidR="008A18B5" w:rsidRPr="00D64116">
        <w:t xml:space="preserve"> </w:t>
      </w:r>
      <w:r w:rsidRPr="00D64116">
        <w:t>wa</w:t>
      </w:r>
      <w:r w:rsidR="008A18B5" w:rsidRPr="00D64116">
        <w:t xml:space="preserve"> </w:t>
      </w:r>
      <w:r w:rsidRPr="00D64116">
        <w:t>msomi</w:t>
      </w:r>
      <w:r w:rsidR="008A18B5" w:rsidRPr="00D64116">
        <w:t xml:space="preserve"> </w:t>
      </w:r>
      <w:r w:rsidRPr="00D64116">
        <w:t>siku za usoni. Chandachema</w:t>
      </w:r>
      <w:r w:rsidR="008A18B5" w:rsidRPr="00D64116">
        <w:t xml:space="preserve"> </w:t>
      </w:r>
      <w:r w:rsidRPr="00D64116">
        <w:t>angependa</w:t>
      </w:r>
      <w:r w:rsidR="008A18B5" w:rsidRPr="00D64116">
        <w:t xml:space="preserve"> </w:t>
      </w:r>
      <w:r w:rsidRPr="00D64116">
        <w:t>kuwa</w:t>
      </w:r>
      <w:r w:rsidR="008A18B5" w:rsidRPr="00D64116">
        <w:t xml:space="preserve"> </w:t>
      </w:r>
      <w:r w:rsidRPr="00D64116">
        <w:t>Mwanasheria au Afisa</w:t>
      </w:r>
      <w:r w:rsidR="008A18B5" w:rsidRPr="00D64116">
        <w:t xml:space="preserve"> </w:t>
      </w:r>
      <w:r w:rsidRPr="00D64116">
        <w:t>wa</w:t>
      </w:r>
      <w:r w:rsidR="008A18B5" w:rsidRPr="00D64116">
        <w:t xml:space="preserve"> </w:t>
      </w:r>
      <w:r w:rsidRPr="00D64116">
        <w:t>maslahi</w:t>
      </w:r>
      <w:r w:rsidR="008A18B5" w:rsidRPr="00D64116">
        <w:t xml:space="preserve"> </w:t>
      </w:r>
      <w:r w:rsidRPr="00D64116">
        <w:t>ya</w:t>
      </w:r>
      <w:r w:rsidR="008A18B5" w:rsidRPr="00D64116">
        <w:t xml:space="preserve"> </w:t>
      </w:r>
      <w:r w:rsidRPr="00D64116">
        <w:t>Kijamii</w:t>
      </w:r>
      <w:r w:rsidR="008A18B5" w:rsidRPr="00D64116">
        <w:t xml:space="preserve"> </w:t>
      </w:r>
      <w:r w:rsidRPr="00D64116">
        <w:t>na</w:t>
      </w:r>
      <w:r w:rsidR="008A18B5" w:rsidRPr="00D64116">
        <w:t xml:space="preserve"> </w:t>
      </w:r>
      <w:r w:rsidRPr="00D64116">
        <w:t>kuweza</w:t>
      </w:r>
      <w:r w:rsidR="008A18B5" w:rsidRPr="00D64116">
        <w:t xml:space="preserve"> </w:t>
      </w:r>
      <w:r w:rsidRPr="00D64116">
        <w:t>kutetea</w:t>
      </w:r>
      <w:r w:rsidR="008A18B5" w:rsidRPr="00D64116">
        <w:t xml:space="preserve"> </w:t>
      </w:r>
      <w:r w:rsidRPr="00D64116">
        <w:t>haki za binadamu</w:t>
      </w:r>
    </w:p>
    <w:p w:rsidR="000C127E" w:rsidRPr="00D64116" w:rsidRDefault="000C127E" w:rsidP="00622BFA">
      <w:r w:rsidRPr="00D64116">
        <w:t>Kupitia</w:t>
      </w:r>
      <w:r w:rsidR="008A18B5" w:rsidRPr="00D64116">
        <w:t xml:space="preserve"> </w:t>
      </w:r>
      <w:r w:rsidRPr="00D64116">
        <w:t xml:space="preserve">kwake, </w:t>
      </w:r>
      <w:r w:rsidRPr="00D64116">
        <w:rPr>
          <w:b/>
          <w:bCs/>
        </w:rPr>
        <w:t>dhiki</w:t>
      </w:r>
      <w:r w:rsidR="008A18B5" w:rsidRPr="00D64116">
        <w:rPr>
          <w:b/>
          <w:bCs/>
        </w:rPr>
        <w:t xml:space="preserve"> </w:t>
      </w:r>
      <w:r w:rsidRPr="00D64116">
        <w:rPr>
          <w:b/>
          <w:bCs/>
        </w:rPr>
        <w:t>zinazowapata</w:t>
      </w:r>
      <w:r w:rsidR="008A18B5" w:rsidRPr="00D64116">
        <w:rPr>
          <w:b/>
          <w:bCs/>
        </w:rPr>
        <w:t xml:space="preserve"> </w:t>
      </w:r>
      <w:r w:rsidRPr="00D64116">
        <w:rPr>
          <w:b/>
          <w:bCs/>
        </w:rPr>
        <w:t>wafanyikazi</w:t>
      </w:r>
      <w:r w:rsidR="008A18B5" w:rsidRPr="00D64116">
        <w:rPr>
          <w:b/>
          <w:bCs/>
        </w:rPr>
        <w:t xml:space="preserve"> </w:t>
      </w:r>
      <w:r w:rsidRPr="00D64116">
        <w:rPr>
          <w:b/>
          <w:bCs/>
        </w:rPr>
        <w:t>wa</w:t>
      </w:r>
      <w:r w:rsidR="008A18B5" w:rsidRPr="00D64116">
        <w:rPr>
          <w:b/>
          <w:bCs/>
        </w:rPr>
        <w:t xml:space="preserve"> </w:t>
      </w:r>
      <w:r w:rsidRPr="00D64116">
        <w:rPr>
          <w:b/>
          <w:bCs/>
        </w:rPr>
        <w:t>kima cha</w:t>
      </w:r>
      <w:r w:rsidR="008A18B5" w:rsidRPr="00D64116">
        <w:rPr>
          <w:b/>
          <w:bCs/>
        </w:rPr>
        <w:t xml:space="preserve"> </w:t>
      </w:r>
      <w:r w:rsidRPr="00D64116">
        <w:rPr>
          <w:b/>
          <w:bCs/>
        </w:rPr>
        <w:t>chini</w:t>
      </w:r>
      <w:r w:rsidR="008A18B5" w:rsidRPr="00D64116">
        <w:rPr>
          <w:b/>
          <w:bCs/>
        </w:rPr>
        <w:t xml:space="preserve"> </w:t>
      </w:r>
      <w:r w:rsidRPr="00D64116">
        <w:t>zinaangaziwa.</w:t>
      </w:r>
    </w:p>
    <w:p w:rsidR="000C127E" w:rsidRPr="00D64116" w:rsidRDefault="000C127E" w:rsidP="00622BFA">
      <w:r w:rsidRPr="00D64116">
        <w:rPr>
          <w:b/>
          <w:bCs/>
        </w:rPr>
        <w:lastRenderedPageBreak/>
        <w:t>Anafunza</w:t>
      </w:r>
      <w:r w:rsidR="008A18B5" w:rsidRPr="00D64116">
        <w:rPr>
          <w:b/>
          <w:bCs/>
        </w:rPr>
        <w:t xml:space="preserve"> </w:t>
      </w:r>
      <w:r w:rsidRPr="00D64116">
        <w:rPr>
          <w:b/>
          <w:bCs/>
        </w:rPr>
        <w:t>mbinu-ishi</w:t>
      </w:r>
      <w:r w:rsidR="008A18B5" w:rsidRPr="00D64116">
        <w:rPr>
          <w:b/>
          <w:bCs/>
        </w:rPr>
        <w:t xml:space="preserve"> </w:t>
      </w:r>
      <w:r w:rsidRPr="00D64116">
        <w:rPr>
          <w:b/>
          <w:bCs/>
        </w:rPr>
        <w:t>ya</w:t>
      </w:r>
      <w:r w:rsidR="008A18B5" w:rsidRPr="00D64116">
        <w:rPr>
          <w:b/>
          <w:bCs/>
        </w:rPr>
        <w:t xml:space="preserve"> </w:t>
      </w:r>
      <w:r w:rsidRPr="00D64116">
        <w:rPr>
          <w:b/>
          <w:bCs/>
        </w:rPr>
        <w:t>uvumilivu.</w:t>
      </w:r>
      <w:r w:rsidR="008A18B5" w:rsidRPr="00D64116">
        <w:rPr>
          <w:b/>
          <w:bCs/>
        </w:rPr>
        <w:t xml:space="preserve"> </w:t>
      </w:r>
      <w:r w:rsidRPr="00D64116">
        <w:t>Anavumilia</w:t>
      </w:r>
      <w:r w:rsidR="008A18B5" w:rsidRPr="00D64116">
        <w:t xml:space="preserve"> </w:t>
      </w:r>
      <w:r w:rsidRPr="00D64116">
        <w:t>maisha</w:t>
      </w:r>
      <w:r w:rsidR="008A18B5" w:rsidRPr="00D64116">
        <w:t xml:space="preserve"> </w:t>
      </w:r>
      <w:r w:rsidRPr="00D64116">
        <w:t>ya</w:t>
      </w:r>
      <w:r w:rsidR="008A18B5" w:rsidRPr="00D64116">
        <w:t xml:space="preserve"> </w:t>
      </w:r>
      <w:r w:rsidRPr="00D64116">
        <w:t>taabu</w:t>
      </w:r>
      <w:r w:rsidR="008A18B5" w:rsidRPr="00D64116">
        <w:t xml:space="preserve"> </w:t>
      </w:r>
      <w:r w:rsidRPr="00D64116">
        <w:t>baadaya</w:t>
      </w:r>
      <w:r w:rsidR="008A18B5" w:rsidRPr="00D64116">
        <w:t xml:space="preserve"> </w:t>
      </w:r>
      <w:r w:rsidRPr="00D64116">
        <w:t>kifo cha nyanyake</w:t>
      </w:r>
      <w:r w:rsidR="008A18B5" w:rsidRPr="00D64116">
        <w:t xml:space="preserve"> </w:t>
      </w:r>
      <w:r w:rsidRPr="00D64116">
        <w:t>hadi</w:t>
      </w:r>
      <w:r w:rsidR="008A18B5" w:rsidRPr="00D64116">
        <w:t xml:space="preserve"> </w:t>
      </w:r>
      <w:r w:rsidRPr="00D64116">
        <w:t>anapopata</w:t>
      </w:r>
      <w:r w:rsidR="008A18B5" w:rsidRPr="00D64116">
        <w:t xml:space="preserve"> </w:t>
      </w:r>
      <w:r w:rsidRPr="00D64116">
        <w:t>ufadhili</w:t>
      </w:r>
      <w:r w:rsidR="008A18B5" w:rsidRPr="00D64116">
        <w:t xml:space="preserve"> </w:t>
      </w:r>
      <w:r w:rsidRPr="00D64116">
        <w:t>na</w:t>
      </w:r>
      <w:r w:rsidR="008A18B5" w:rsidRPr="00D64116">
        <w:t xml:space="preserve"> </w:t>
      </w:r>
      <w:r w:rsidRPr="00D64116">
        <w:t>kujiunga</w:t>
      </w:r>
      <w:r w:rsidR="008A18B5" w:rsidRPr="00D64116">
        <w:t xml:space="preserve"> </w:t>
      </w:r>
      <w:r w:rsidRPr="00D64116">
        <w:t>na</w:t>
      </w:r>
      <w:r w:rsidR="008A18B5" w:rsidRPr="00D64116">
        <w:t xml:space="preserve"> </w:t>
      </w:r>
      <w:r w:rsidRPr="00D64116">
        <w:t>shule</w:t>
      </w:r>
      <w:r w:rsidR="008A18B5" w:rsidRPr="00D64116">
        <w:t xml:space="preserve"> </w:t>
      </w:r>
      <w:r w:rsidRPr="00D64116">
        <w:t>yaTangamano.</w:t>
      </w:r>
    </w:p>
    <w:p w:rsidR="000C127E" w:rsidRPr="00D64116" w:rsidRDefault="000C127E" w:rsidP="00622BFA">
      <w:r w:rsidRPr="00D64116">
        <w:rPr>
          <w:b/>
          <w:bCs/>
        </w:rPr>
        <w:t>Anajenga tabia za wahusika</w:t>
      </w:r>
      <w:r w:rsidRPr="00D64116">
        <w:t>.</w:t>
      </w:r>
      <w:r w:rsidR="008A18B5" w:rsidRPr="00D64116">
        <w:t xml:space="preserve"> </w:t>
      </w:r>
      <w:r w:rsidRPr="00D64116">
        <w:t>Kupitia</w:t>
      </w:r>
      <w:r w:rsidR="008A18B5" w:rsidRPr="00D64116">
        <w:t xml:space="preserve"> </w:t>
      </w:r>
      <w:r w:rsidRPr="00D64116">
        <w:t>kwake, tunaona utu wa</w:t>
      </w:r>
      <w:r w:rsidR="008A18B5" w:rsidRPr="00D64116">
        <w:t xml:space="preserve"> </w:t>
      </w:r>
      <w:r w:rsidRPr="00D64116">
        <w:t>Waridi</w:t>
      </w:r>
      <w:r w:rsidR="008A18B5" w:rsidRPr="00D64116">
        <w:t xml:space="preserve"> </w:t>
      </w:r>
      <w:r w:rsidRPr="00D64116">
        <w:t>anayemsomesha,</w:t>
      </w:r>
      <w:r w:rsidR="008A18B5" w:rsidRPr="00D64116">
        <w:t xml:space="preserve"> </w:t>
      </w:r>
      <w:r w:rsidRPr="00D64116">
        <w:t>ukatili</w:t>
      </w:r>
      <w:r w:rsidR="008A18B5" w:rsidRPr="00D64116">
        <w:t xml:space="preserve"> </w:t>
      </w:r>
      <w:r w:rsidRPr="00D64116">
        <w:t>na</w:t>
      </w:r>
      <w:r w:rsidR="008A18B5" w:rsidRPr="00D64116">
        <w:t xml:space="preserve"> </w:t>
      </w:r>
      <w:r w:rsidRPr="00D64116">
        <w:t>ukosefu</w:t>
      </w:r>
      <w:r w:rsidR="008A18B5" w:rsidRPr="00D64116">
        <w:t xml:space="preserve"> </w:t>
      </w:r>
      <w:r w:rsidRPr="00D64116">
        <w:t>wa</w:t>
      </w:r>
      <w:r w:rsidR="008A18B5" w:rsidRPr="00D64116">
        <w:t xml:space="preserve"> </w:t>
      </w:r>
      <w:r w:rsidRPr="00D64116">
        <w:t>uwajibikaji</w:t>
      </w:r>
      <w:r w:rsidR="008A18B5" w:rsidRPr="00D64116">
        <w:t xml:space="preserve"> </w:t>
      </w:r>
      <w:r w:rsidRPr="00D64116">
        <w:t>wa</w:t>
      </w:r>
      <w:r w:rsidR="008A18B5" w:rsidRPr="00D64116">
        <w:t xml:space="preserve"> </w:t>
      </w:r>
      <w:r w:rsidRPr="00D64116">
        <w:t>Fumba</w:t>
      </w:r>
      <w:r w:rsidR="008A18B5" w:rsidRPr="00D64116">
        <w:t xml:space="preserve"> </w:t>
      </w:r>
      <w:r w:rsidRPr="00D64116">
        <w:t>ambaye</w:t>
      </w:r>
      <w:r w:rsidR="008A18B5" w:rsidRPr="00D64116">
        <w:t xml:space="preserve"> </w:t>
      </w:r>
      <w:r w:rsidRPr="00D64116">
        <w:t>anamuacha</w:t>
      </w:r>
      <w:r w:rsidR="008A18B5" w:rsidRPr="00D64116">
        <w:t xml:space="preserve"> </w:t>
      </w:r>
      <w:r w:rsidRPr="00D64116">
        <w:t>Chandachema</w:t>
      </w:r>
      <w:r w:rsidR="008A18B5" w:rsidRPr="00D64116">
        <w:t xml:space="preserve"> </w:t>
      </w:r>
      <w:r w:rsidRPr="00D64116">
        <w:t>kulelewa</w:t>
      </w:r>
      <w:r w:rsidR="008A18B5" w:rsidRPr="00D64116">
        <w:t xml:space="preserve"> </w:t>
      </w:r>
      <w:r w:rsidRPr="00D64116">
        <w:t>na</w:t>
      </w:r>
      <w:r w:rsidR="008A18B5" w:rsidRPr="00D64116">
        <w:t xml:space="preserve"> </w:t>
      </w:r>
      <w:r w:rsidRPr="00D64116">
        <w:t>nyanya</w:t>
      </w:r>
      <w:r w:rsidR="008A18B5" w:rsidRPr="00D64116">
        <w:t xml:space="preserve"> </w:t>
      </w:r>
      <w:r w:rsidRPr="00D64116">
        <w:t>yake,</w:t>
      </w:r>
      <w:r w:rsidR="008A18B5" w:rsidRPr="00D64116">
        <w:t xml:space="preserve"> </w:t>
      </w:r>
      <w:r w:rsidRPr="00D64116">
        <w:t>Fumba</w:t>
      </w:r>
      <w:r w:rsidR="008A18B5" w:rsidRPr="00D64116">
        <w:t xml:space="preserve"> </w:t>
      </w:r>
      <w:r w:rsidRPr="00D64116">
        <w:t>mwenyewe</w:t>
      </w:r>
      <w:r w:rsidR="008A18B5" w:rsidRPr="00D64116">
        <w:t xml:space="preserve"> </w:t>
      </w:r>
      <w:r w:rsidRPr="00D64116">
        <w:t>akihamia</w:t>
      </w:r>
      <w:r w:rsidR="008A18B5" w:rsidRPr="00D64116">
        <w:t xml:space="preserve"> </w:t>
      </w:r>
      <w:r w:rsidRPr="00D64116">
        <w:t>ng’ambo</w:t>
      </w:r>
      <w:r w:rsidR="008A18B5" w:rsidRPr="00D64116">
        <w:t xml:space="preserve"> </w:t>
      </w:r>
      <w:r w:rsidRPr="00D64116">
        <w:t>na</w:t>
      </w:r>
      <w:r w:rsidR="008A18B5" w:rsidRPr="00D64116">
        <w:t xml:space="preserve"> </w:t>
      </w:r>
      <w:r w:rsidRPr="00D64116">
        <w:t>familia</w:t>
      </w:r>
      <w:r w:rsidR="008A18B5" w:rsidRPr="00D64116">
        <w:t xml:space="preserve"> </w:t>
      </w:r>
      <w:r w:rsidRPr="00D64116">
        <w:t>nyingine.</w:t>
      </w:r>
    </w:p>
    <w:p w:rsidR="000C127E" w:rsidRPr="00D64116" w:rsidRDefault="000C127E" w:rsidP="00622BFA">
      <w:r w:rsidRPr="00D64116">
        <w:t>Uzinifu</w:t>
      </w:r>
      <w:r w:rsidR="008A18B5" w:rsidRPr="00D64116">
        <w:t xml:space="preserve"> </w:t>
      </w:r>
      <w:r w:rsidRPr="00D64116">
        <w:t>wa Bwana Tenge kunakusababisha</w:t>
      </w:r>
      <w:r w:rsidR="008A18B5" w:rsidRPr="00D64116">
        <w:t xml:space="preserve"> </w:t>
      </w:r>
      <w:r w:rsidRPr="00D64116">
        <w:t>dhiki</w:t>
      </w:r>
      <w:r w:rsidR="008A18B5" w:rsidRPr="00D64116">
        <w:t xml:space="preserve"> </w:t>
      </w:r>
      <w:r w:rsidRPr="00D64116">
        <w:t>ya</w:t>
      </w:r>
      <w:r w:rsidR="008A18B5" w:rsidRPr="00D64116">
        <w:t xml:space="preserve"> </w:t>
      </w:r>
      <w:r w:rsidRPr="00D64116">
        <w:t>kisaikolojia</w:t>
      </w:r>
      <w:r w:rsidR="008A18B5" w:rsidRPr="00D64116">
        <w:t xml:space="preserve"> </w:t>
      </w:r>
      <w:r w:rsidRPr="00D64116">
        <w:t>kwa</w:t>
      </w:r>
      <w:r w:rsidR="008A18B5" w:rsidRPr="00D64116">
        <w:t xml:space="preserve"> </w:t>
      </w:r>
      <w:r w:rsidRPr="00D64116">
        <w:t>wanawe</w:t>
      </w:r>
      <w:r w:rsidR="008A18B5" w:rsidRPr="00D64116">
        <w:t xml:space="preserve"> </w:t>
      </w:r>
      <w:r w:rsidRPr="00D64116">
        <w:t>na</w:t>
      </w:r>
      <w:r w:rsidR="00C626BB">
        <w:t xml:space="preserve"> </w:t>
      </w:r>
      <w:r w:rsidRPr="00D64116">
        <w:t>Chandachema</w:t>
      </w:r>
    </w:p>
    <w:p w:rsidR="0042562A" w:rsidRPr="00D64116" w:rsidRDefault="0042562A" w:rsidP="00622BFA">
      <w:r w:rsidRPr="00D64116">
        <w:t xml:space="preserve">       (c)   Jadili kwa hoja </w:t>
      </w:r>
      <w:r w:rsidRPr="00D64116">
        <w:rPr>
          <w:b/>
          <w:bCs/>
        </w:rPr>
        <w:t xml:space="preserve">nane </w:t>
      </w:r>
      <w:r w:rsidR="002B7FE1" w:rsidRPr="00D64116">
        <w:t>suala la ukoloni mambo</w:t>
      </w:r>
      <w:r w:rsidRPr="00D64116">
        <w:t>leo lilivyoshugulikiwa katika riwaya. (alama 8)</w:t>
      </w:r>
    </w:p>
    <w:p w:rsidR="00D64116" w:rsidRDefault="00D64116" w:rsidP="00622BFA">
      <w:r>
        <w:t>-</w:t>
      </w:r>
      <w:r w:rsidRPr="00D64116">
        <w:t xml:space="preserve">Watoto wa walowezi wa kikoloni kumiliki mashamba yaliyomilikiwa na familia zao-shamba la Tengenea,wazungu wanamiliki mashamba ya michai na mibuni pamoja na mashirika ya utengenezaji wa mazao ya mimea nchini. </w:t>
      </w:r>
    </w:p>
    <w:p w:rsidR="00D64116" w:rsidRDefault="00D64116" w:rsidP="00622BFA">
      <w:r w:rsidRPr="00D64116">
        <w:t xml:space="preserve">-Baadhi wa Wahafidhina wanamiliki mashamba huku Waafrika wengine wakiwa maskwota au wafanyikazi-Kangata anafanya kazi na kuishi katika shamba la Kiriri.Watoto wa Kangata hata wanajitambulisha kwa jina la Kangata. </w:t>
      </w:r>
    </w:p>
    <w:p w:rsidR="00D64116" w:rsidRDefault="00D64116" w:rsidP="00622BFA">
      <w:r w:rsidRPr="00D64116">
        <w:t xml:space="preserve">-Wahafidhina inaendeleza umilikinafsi wa ardhi ulioanzishwa na mzungu. </w:t>
      </w:r>
    </w:p>
    <w:p w:rsidR="00D64116" w:rsidRDefault="00D64116" w:rsidP="00622BFA">
      <w:r w:rsidRPr="00D64116">
        <w:t xml:space="preserve">-Wageni kuamua kitakachokuzwa Wahafidhina. </w:t>
      </w:r>
    </w:p>
    <w:p w:rsidR="00D64116" w:rsidRDefault="00D64116" w:rsidP="00622BFA">
      <w:r w:rsidRPr="00D64116">
        <w:t xml:space="preserve">-Unyonyaji-wenyeji kukuza zao na kuwapa wageni kuwasagia huku wakiwauzia kwa bei ghali. </w:t>
      </w:r>
    </w:p>
    <w:p w:rsidR="00392EA5" w:rsidRPr="00D64116" w:rsidRDefault="00D64116" w:rsidP="00622BFA">
      <w:r w:rsidRPr="00D64116">
        <w:t>-Mifumo kandamizi ya utawala- uongozi unatuma vyombo vya dola kudhibiti upinzani</w:t>
      </w:r>
    </w:p>
    <w:p w:rsidR="00D64116" w:rsidRDefault="00D64116" w:rsidP="00622BFA">
      <w:r>
        <w:t>-</w:t>
      </w:r>
      <w:r w:rsidR="00392EA5" w:rsidRPr="00D64116">
        <w:t xml:space="preserve">Utegemezi. Wanahafidhina wanawategemea washiria wa kimaendeleo wakati mikasa inapotokea. Kudhibitiwa na malengo ya kimataifa- Tila anamwambia Ridhaa kwamba wangependa kufikia Malengo ya Kimilenia. Haya ni matakwa ya kimataifa ambayo nchi hujifunga kutimiza. </w:t>
      </w:r>
    </w:p>
    <w:p w:rsidR="00392EA5" w:rsidRDefault="00392EA5" w:rsidP="00622BFA">
      <w:r w:rsidRPr="00D64116">
        <w:t>-Kampuni za kigeni kuchimbua madini katika sehemu za mashambani na fedha kuwaendea hao hao wageni. Raia wanaoajiriwa kuchimbua madini kulipwa mshahara duni.Tila analalamikia haya.</w:t>
      </w:r>
    </w:p>
    <w:p w:rsidR="00D64116" w:rsidRDefault="00D64116" w:rsidP="00622BFA"/>
    <w:p w:rsidR="00D64116" w:rsidRPr="00D64116" w:rsidRDefault="00D64116" w:rsidP="00622BFA">
      <w:r>
        <w:tab/>
      </w:r>
      <w:r>
        <w:tab/>
        <w:t>Hoja zozote 8</w:t>
      </w:r>
    </w:p>
    <w:p w:rsidR="0042562A" w:rsidRPr="00D64116" w:rsidRDefault="0042562A" w:rsidP="00622BFA">
      <w:pPr>
        <w:rPr>
          <w:b/>
        </w:rPr>
      </w:pPr>
      <w:r w:rsidRPr="00D64116">
        <w:rPr>
          <w:b/>
        </w:rPr>
        <w:t>au</w:t>
      </w:r>
    </w:p>
    <w:p w:rsidR="0042562A" w:rsidRPr="00D64116" w:rsidRDefault="0042562A" w:rsidP="00622BFA">
      <w:pPr>
        <w:rPr>
          <w:b/>
          <w:bCs/>
          <w:i/>
          <w:iCs/>
        </w:rPr>
      </w:pPr>
      <w:r w:rsidRPr="00D64116">
        <w:t xml:space="preserve">3   Tathmini umuhimu wa mbinu zifuatazo katika kuijenga riwaya ya </w:t>
      </w:r>
      <w:r w:rsidRPr="00D64116">
        <w:rPr>
          <w:b/>
          <w:bCs/>
          <w:i/>
          <w:iCs/>
        </w:rPr>
        <w:t>Chozi la Heri</w:t>
      </w:r>
    </w:p>
    <w:p w:rsidR="0042562A" w:rsidRPr="00D64116" w:rsidRDefault="0042562A" w:rsidP="00622BFA">
      <w:r w:rsidRPr="00D64116">
        <w:t>Nyimbo   (alama 10)</w:t>
      </w:r>
    </w:p>
    <w:p w:rsidR="00014642" w:rsidRPr="00D64116" w:rsidRDefault="00014642" w:rsidP="00622BFA"/>
    <w:p w:rsidR="00014642" w:rsidRPr="00D64116" w:rsidRDefault="00014642" w:rsidP="00622BFA"/>
    <w:p w:rsidR="00014642" w:rsidRPr="00D64116" w:rsidRDefault="00014642" w:rsidP="00622BFA">
      <w:r w:rsidRPr="00D64116">
        <w:lastRenderedPageBreak/>
        <w:t xml:space="preserve">- </w:t>
      </w:r>
      <w:r w:rsidRPr="00D64116">
        <w:tab/>
        <w:t xml:space="preserve">Wimbo wa Shamsi unaonyesha ukengeushi, </w:t>
      </w:r>
    </w:p>
    <w:p w:rsidR="00014642" w:rsidRPr="00D64116" w:rsidRDefault="00014642" w:rsidP="00622BFA">
      <w:r w:rsidRPr="00D64116">
        <w:t>licha ya elimu aliyo nayo, Shamsi</w:t>
      </w:r>
      <w:r w:rsidR="00C3720F" w:rsidRPr="00D64116">
        <w:t xml:space="preserve"> </w:t>
      </w:r>
      <w:r w:rsidRPr="00D64116">
        <w:t>ameshindwa</w:t>
      </w:r>
      <w:r w:rsidR="00C3720F" w:rsidRPr="00D64116">
        <w:t xml:space="preserve"> </w:t>
      </w:r>
      <w:r w:rsidRPr="00D64116">
        <w:t>kukabiliana</w:t>
      </w:r>
      <w:r w:rsidR="00C3720F" w:rsidRPr="00D64116">
        <w:t xml:space="preserve"> </w:t>
      </w:r>
      <w:r w:rsidRPr="00D64116">
        <w:t>na</w:t>
      </w:r>
      <w:r w:rsidR="00C3720F" w:rsidRPr="00D64116">
        <w:t xml:space="preserve"> </w:t>
      </w:r>
      <w:r w:rsidRPr="00D64116">
        <w:t>changamoto za maisha. Anaingilia</w:t>
      </w:r>
      <w:r w:rsidR="00C3720F" w:rsidRPr="00D64116">
        <w:t xml:space="preserve"> </w:t>
      </w:r>
      <w:r w:rsidRPr="00D64116">
        <w:t>matumizi</w:t>
      </w:r>
      <w:r w:rsidR="00C3720F" w:rsidRPr="00D64116">
        <w:t xml:space="preserve"> </w:t>
      </w:r>
      <w:r w:rsidRPr="00D64116">
        <w:t>mabaya</w:t>
      </w:r>
      <w:r w:rsidR="00C3720F" w:rsidRPr="00D64116">
        <w:t xml:space="preserve"> </w:t>
      </w:r>
      <w:r w:rsidRPr="00D64116">
        <w:t>ya pombe.</w:t>
      </w:r>
    </w:p>
    <w:p w:rsidR="00014642" w:rsidRPr="00D64116" w:rsidRDefault="00014642" w:rsidP="00622BFA">
      <w:r w:rsidRPr="00D64116">
        <w:t xml:space="preserve">- </w:t>
      </w:r>
      <w:r w:rsidRPr="00D64116">
        <w:tab/>
        <w:t>Unabainisha</w:t>
      </w:r>
      <w:r w:rsidR="00C3720F" w:rsidRPr="00D64116">
        <w:t xml:space="preserve"> </w:t>
      </w:r>
      <w:r w:rsidRPr="00D64116">
        <w:t>ukosefu</w:t>
      </w:r>
      <w:r w:rsidR="00C3720F" w:rsidRPr="00D64116">
        <w:t xml:space="preserve"> </w:t>
      </w:r>
      <w:r w:rsidRPr="00D64116">
        <w:t>wa</w:t>
      </w:r>
      <w:r w:rsidR="00C3720F" w:rsidRPr="00D64116">
        <w:t xml:space="preserve"> </w:t>
      </w:r>
      <w:r w:rsidRPr="00D64116">
        <w:t>uwajibikaji, badala</w:t>
      </w:r>
      <w:r w:rsidR="00C3720F" w:rsidRPr="00D64116">
        <w:t xml:space="preserve"> </w:t>
      </w:r>
      <w:r w:rsidRPr="00D64116">
        <w:t>ya</w:t>
      </w:r>
      <w:r w:rsidR="00C3720F" w:rsidRPr="00D64116">
        <w:t xml:space="preserve"> </w:t>
      </w:r>
      <w:r w:rsidRPr="00D64116">
        <w:t>kutafuta</w:t>
      </w:r>
      <w:r w:rsidR="00C3720F" w:rsidRPr="00D64116">
        <w:t xml:space="preserve"> </w:t>
      </w:r>
      <w:r w:rsidRPr="00D64116">
        <w:t>mbinu</w:t>
      </w:r>
      <w:r w:rsidR="00C3720F" w:rsidRPr="00D64116">
        <w:t xml:space="preserve"> </w:t>
      </w:r>
      <w:r w:rsidRPr="00D64116">
        <w:t>ya</w:t>
      </w:r>
      <w:r w:rsidR="00C3720F" w:rsidRPr="00D64116">
        <w:t xml:space="preserve"> </w:t>
      </w:r>
      <w:r w:rsidRPr="00D64116">
        <w:t>kukabiliana</w:t>
      </w:r>
      <w:r w:rsidR="00C3720F" w:rsidRPr="00D64116">
        <w:t xml:space="preserve"> </w:t>
      </w:r>
      <w:r w:rsidRPr="00D64116">
        <w:t>na</w:t>
      </w:r>
      <w:r w:rsidR="00C3720F" w:rsidRPr="00D64116">
        <w:t xml:space="preserve"> </w:t>
      </w:r>
      <w:r w:rsidRPr="00D64116">
        <w:t>hali</w:t>
      </w:r>
      <w:r w:rsidR="00C3720F" w:rsidRPr="00D64116">
        <w:t xml:space="preserve"> </w:t>
      </w:r>
      <w:r w:rsidRPr="00D64116">
        <w:t>duni</w:t>
      </w:r>
      <w:r w:rsidR="00C3720F" w:rsidRPr="00D64116">
        <w:t xml:space="preserve"> </w:t>
      </w:r>
      <w:r w:rsidRPr="00D64116">
        <w:t>ya</w:t>
      </w:r>
      <w:r w:rsidR="00C3720F" w:rsidRPr="00D64116">
        <w:t xml:space="preserve"> </w:t>
      </w:r>
      <w:r w:rsidRPr="00D64116">
        <w:t>maisha, analalamika</w:t>
      </w:r>
      <w:r w:rsidR="00C3720F" w:rsidRPr="00D64116">
        <w:t xml:space="preserve"> </w:t>
      </w:r>
      <w:r w:rsidRPr="00D64116">
        <w:t>kwamba</w:t>
      </w:r>
      <w:r w:rsidR="00C3720F" w:rsidRPr="00D64116">
        <w:t xml:space="preserve"> </w:t>
      </w:r>
      <w:r w:rsidRPr="00D64116">
        <w:t>wenye</w:t>
      </w:r>
      <w:r w:rsidR="00C3720F" w:rsidRPr="00D64116">
        <w:t xml:space="preserve"> </w:t>
      </w:r>
      <w:r w:rsidRPr="00D64116">
        <w:t>nguvu</w:t>
      </w:r>
      <w:r w:rsidR="00C3720F" w:rsidRPr="00D64116">
        <w:t xml:space="preserve"> </w:t>
      </w:r>
      <w:r w:rsidRPr="00D64116">
        <w:t>hawakumpa</w:t>
      </w:r>
      <w:r w:rsidR="00C3720F" w:rsidRPr="00D64116">
        <w:t xml:space="preserve"> </w:t>
      </w:r>
      <w:r w:rsidRPr="00D64116">
        <w:t>kazi</w:t>
      </w:r>
      <w:r w:rsidR="00C3720F" w:rsidRPr="00D64116">
        <w:t xml:space="preserve"> </w:t>
      </w:r>
      <w:r w:rsidRPr="00D64116">
        <w:t>walizoziahidi.</w:t>
      </w:r>
    </w:p>
    <w:p w:rsidR="00014642" w:rsidRPr="00D64116" w:rsidRDefault="00014642" w:rsidP="00622BFA">
      <w:r w:rsidRPr="00D64116">
        <w:t>-</w:t>
      </w:r>
      <w:r w:rsidRPr="00D64116">
        <w:tab/>
        <w:t>Unakashifu</w:t>
      </w:r>
      <w:r w:rsidR="00C3720F" w:rsidRPr="00D64116">
        <w:t xml:space="preserve"> </w:t>
      </w:r>
      <w:r w:rsidRPr="00D64116">
        <w:t>unyakuzi</w:t>
      </w:r>
      <w:r w:rsidR="00C3720F" w:rsidRPr="00D64116">
        <w:t xml:space="preserve"> </w:t>
      </w:r>
      <w:r w:rsidRPr="00D64116">
        <w:t>wa</w:t>
      </w:r>
      <w:r w:rsidR="00C3720F" w:rsidRPr="00D64116">
        <w:t xml:space="preserve"> </w:t>
      </w:r>
      <w:r w:rsidRPr="00D64116">
        <w:t>ardhi za wanyonge. Shamba la kina Shamsi linachukuliwa</w:t>
      </w:r>
      <w:r w:rsidR="00C3720F" w:rsidRPr="00D64116">
        <w:t xml:space="preserve"> na Bwana </w:t>
      </w:r>
      <w:r w:rsidRPr="00D64116">
        <w:t xml:space="preserve"> Mabavu.</w:t>
      </w:r>
    </w:p>
    <w:p w:rsidR="00014642" w:rsidRPr="00D64116" w:rsidRDefault="00014642" w:rsidP="00622BFA">
      <w:r w:rsidRPr="00D64116">
        <w:t>-</w:t>
      </w:r>
      <w:r w:rsidRPr="00D64116">
        <w:tab/>
        <w:t>Unachimuza</w:t>
      </w:r>
      <w:r w:rsidR="00C3720F" w:rsidRPr="00D64116">
        <w:t xml:space="preserve"> </w:t>
      </w:r>
      <w:r w:rsidRPr="00D64116">
        <w:t>ufisadi – Bwana Mabavu</w:t>
      </w:r>
      <w:r w:rsidR="00C3720F" w:rsidRPr="00D64116">
        <w:t xml:space="preserve"> </w:t>
      </w:r>
      <w:r w:rsidRPr="00D64116">
        <w:t>anawaonyesha</w:t>
      </w:r>
      <w:r w:rsidR="00C3720F" w:rsidRPr="00D64116">
        <w:t xml:space="preserve"> </w:t>
      </w:r>
      <w:r w:rsidRPr="00D64116">
        <w:t>hati</w:t>
      </w:r>
      <w:r w:rsidR="00C3720F" w:rsidRPr="00D64116">
        <w:t xml:space="preserve"> </w:t>
      </w:r>
      <w:r w:rsidRPr="00D64116">
        <w:t>miliki</w:t>
      </w:r>
      <w:r w:rsidR="00C3720F" w:rsidRPr="00D64116">
        <w:t xml:space="preserve"> </w:t>
      </w:r>
      <w:r w:rsidRPr="00D64116">
        <w:t>bandia</w:t>
      </w:r>
      <w:r w:rsidR="00C3720F" w:rsidRPr="00D64116">
        <w:t xml:space="preserve"> </w:t>
      </w:r>
      <w:r w:rsidRPr="00D64116">
        <w:t>na</w:t>
      </w:r>
      <w:r w:rsidR="00C3720F" w:rsidRPr="00D64116">
        <w:t xml:space="preserve"> </w:t>
      </w:r>
      <w:r w:rsidRPr="00D64116">
        <w:t>kuwafukuza</w:t>
      </w:r>
      <w:r w:rsidR="00C3720F" w:rsidRPr="00D64116">
        <w:t xml:space="preserve"> </w:t>
      </w:r>
      <w:r w:rsidRPr="00D64116">
        <w:t>shambani</w:t>
      </w:r>
      <w:r w:rsidR="00C3720F" w:rsidRPr="00D64116">
        <w:t xml:space="preserve"> </w:t>
      </w:r>
      <w:r w:rsidRPr="00D64116">
        <w:t>mwao</w:t>
      </w:r>
    </w:p>
    <w:p w:rsidR="00014642" w:rsidRPr="00D64116" w:rsidRDefault="00014642" w:rsidP="00622BFA">
      <w:r w:rsidRPr="00D64116">
        <w:t>-</w:t>
      </w:r>
      <w:r w:rsidRPr="00D64116">
        <w:tab/>
        <w:t>Unaendeleza</w:t>
      </w:r>
      <w:r w:rsidR="00C3720F" w:rsidRPr="00D64116">
        <w:t xml:space="preserve"> </w:t>
      </w:r>
      <w:r w:rsidRPr="00D64116">
        <w:t>maudhui</w:t>
      </w:r>
      <w:r w:rsidR="00C3720F" w:rsidRPr="00D64116">
        <w:t xml:space="preserve"> </w:t>
      </w:r>
      <w:r w:rsidRPr="00D64116">
        <w:t>ya</w:t>
      </w:r>
      <w:r w:rsidR="00C3720F" w:rsidRPr="00D64116">
        <w:t xml:space="preserve"> </w:t>
      </w:r>
      <w:r w:rsidRPr="00D64116">
        <w:t>ukoloni</w:t>
      </w:r>
      <w:r w:rsidR="00C3720F" w:rsidRPr="00D64116">
        <w:t xml:space="preserve"> </w:t>
      </w:r>
      <w:r w:rsidRPr="00D64116">
        <w:t>mamboleo – Mabavu</w:t>
      </w:r>
      <w:r w:rsidR="00C3720F" w:rsidRPr="00D64116">
        <w:t xml:space="preserve"> </w:t>
      </w:r>
      <w:r w:rsidRPr="00D64116">
        <w:t>anamiliki shamba la Baba ya Shamsi na</w:t>
      </w:r>
      <w:r w:rsidR="00C3720F" w:rsidRPr="00D64116">
        <w:t xml:space="preserve"> </w:t>
      </w:r>
      <w:r w:rsidRPr="00D64116">
        <w:t>kuwageuza</w:t>
      </w:r>
      <w:r w:rsidR="00C3720F" w:rsidRPr="00D64116">
        <w:t xml:space="preserve"> </w:t>
      </w:r>
      <w:r w:rsidRPr="00D64116">
        <w:t>kuwa</w:t>
      </w:r>
      <w:r w:rsidR="00C3720F" w:rsidRPr="00D64116">
        <w:t xml:space="preserve"> </w:t>
      </w:r>
      <w:r w:rsidRPr="00D64116">
        <w:t>maskwota.</w:t>
      </w:r>
    </w:p>
    <w:p w:rsidR="00014642" w:rsidRPr="00D64116" w:rsidRDefault="00014642" w:rsidP="00622BFA">
      <w:r w:rsidRPr="00D64116">
        <w:t>-</w:t>
      </w:r>
      <w:r w:rsidRPr="00D64116">
        <w:tab/>
        <w:t>Unaangazia</w:t>
      </w:r>
      <w:r w:rsidR="00C3720F" w:rsidRPr="00D64116">
        <w:t xml:space="preserve"> </w:t>
      </w:r>
      <w:r w:rsidRPr="00D64116">
        <w:t>ukiukaji</w:t>
      </w:r>
      <w:r w:rsidR="00C3720F" w:rsidRPr="00D64116">
        <w:t xml:space="preserve"> </w:t>
      </w:r>
      <w:r w:rsidRPr="00D64116">
        <w:t>wa</w:t>
      </w:r>
      <w:r w:rsidR="00C3720F" w:rsidRPr="00D64116">
        <w:t xml:space="preserve"> </w:t>
      </w:r>
      <w:r w:rsidRPr="00D64116">
        <w:t xml:space="preserve">haki za </w:t>
      </w:r>
      <w:r w:rsidR="00C3720F" w:rsidRPr="00D64116">
        <w:t>b</w:t>
      </w:r>
      <w:r w:rsidRPr="00D64116">
        <w:t>inadamu – Shamsi na</w:t>
      </w:r>
      <w:r w:rsidR="00C3720F" w:rsidRPr="00D64116">
        <w:t xml:space="preserve"> </w:t>
      </w:r>
      <w:r w:rsidRPr="00D64116">
        <w:t>wenzake</w:t>
      </w:r>
      <w:r w:rsidR="00C3720F" w:rsidRPr="00D64116">
        <w:t xml:space="preserve"> </w:t>
      </w:r>
      <w:r w:rsidRPr="00D64116">
        <w:t>wanafutwa</w:t>
      </w:r>
      <w:r w:rsidR="00C3720F" w:rsidRPr="00D64116">
        <w:t xml:space="preserve"> </w:t>
      </w:r>
      <w:r w:rsidRPr="00D64116">
        <w:t>kazi</w:t>
      </w:r>
      <w:r w:rsidR="00C3720F" w:rsidRPr="00D64116">
        <w:t xml:space="preserve"> </w:t>
      </w:r>
      <w:r w:rsidRPr="00D64116">
        <w:t>kwa</w:t>
      </w:r>
      <w:r w:rsidR="00C3720F" w:rsidRPr="00D64116">
        <w:t xml:space="preserve"> </w:t>
      </w:r>
      <w:r w:rsidRPr="00D64116">
        <w:t>kuwazia</w:t>
      </w:r>
      <w:r w:rsidR="00C3720F" w:rsidRPr="00D64116">
        <w:t xml:space="preserve"> </w:t>
      </w:r>
      <w:r w:rsidRPr="00D64116">
        <w:t>kugoma.</w:t>
      </w:r>
    </w:p>
    <w:p w:rsidR="00014642" w:rsidRPr="00D64116" w:rsidRDefault="00014642" w:rsidP="00622BFA">
      <w:r w:rsidRPr="00D64116">
        <w:t>-</w:t>
      </w:r>
      <w:r w:rsidRPr="00D64116">
        <w:tab/>
        <w:t>Inaonyesha</w:t>
      </w:r>
      <w:r w:rsidR="00C3720F" w:rsidRPr="00D64116">
        <w:t xml:space="preserve"> </w:t>
      </w:r>
      <w:r w:rsidRPr="00D64116">
        <w:t>umaskini</w:t>
      </w:r>
      <w:r w:rsidR="00C3720F" w:rsidRPr="00D64116">
        <w:t xml:space="preserve"> </w:t>
      </w:r>
      <w:r w:rsidRPr="00D64116">
        <w:t>wa</w:t>
      </w:r>
      <w:r w:rsidR="00C3720F" w:rsidRPr="00D64116">
        <w:t xml:space="preserve"> </w:t>
      </w:r>
      <w:r w:rsidRPr="00D64116">
        <w:t>familia</w:t>
      </w:r>
      <w:r w:rsidR="00C3720F" w:rsidRPr="00D64116">
        <w:t xml:space="preserve"> </w:t>
      </w:r>
      <w:r w:rsidRPr="00D64116">
        <w:t>ya Shamsi – Babake Shamsi anakufa</w:t>
      </w:r>
      <w:r w:rsidR="00C3720F" w:rsidRPr="00D64116">
        <w:t xml:space="preserve"> </w:t>
      </w:r>
      <w:r w:rsidRPr="00D64116">
        <w:t>kwa kula mizizi</w:t>
      </w:r>
      <w:r w:rsidR="00C3720F" w:rsidRPr="00D64116">
        <w:t xml:space="preserve"> </w:t>
      </w:r>
      <w:r w:rsidRPr="00D64116">
        <w:t>mwitu</w:t>
      </w:r>
      <w:r w:rsidR="00C3720F" w:rsidRPr="00D64116">
        <w:t xml:space="preserve"> </w:t>
      </w:r>
      <w:r w:rsidRPr="00D64116">
        <w:t>wenye</w:t>
      </w:r>
      <w:r w:rsidR="00C3720F" w:rsidRPr="00D64116">
        <w:t xml:space="preserve"> </w:t>
      </w:r>
      <w:r w:rsidRPr="00D64116">
        <w:t>vijaasumu</w:t>
      </w:r>
    </w:p>
    <w:p w:rsidR="00014642" w:rsidRPr="00D64116" w:rsidRDefault="00014642" w:rsidP="00622BFA">
      <w:r w:rsidRPr="00D64116">
        <w:t>- Unakashifu</w:t>
      </w:r>
      <w:r w:rsidR="00C3720F" w:rsidRPr="00D64116">
        <w:t xml:space="preserve"> </w:t>
      </w:r>
      <w:r w:rsidRPr="00D64116">
        <w:t>unyonyaji</w:t>
      </w:r>
      <w:r w:rsidR="00C3720F" w:rsidRPr="00D64116">
        <w:t xml:space="preserve"> </w:t>
      </w:r>
      <w:r w:rsidRPr="00D64116">
        <w:t>wa</w:t>
      </w:r>
      <w:r w:rsidR="00C3720F" w:rsidRPr="00D64116">
        <w:t xml:space="preserve"> </w:t>
      </w:r>
      <w:r w:rsidRPr="00D64116">
        <w:t>wafanyikazi – Shamsi na</w:t>
      </w:r>
      <w:r w:rsidR="00C3720F" w:rsidRPr="00D64116">
        <w:t xml:space="preserve"> </w:t>
      </w:r>
      <w:r w:rsidRPr="00D64116">
        <w:t>wenzake</w:t>
      </w:r>
      <w:r w:rsidR="00C3720F" w:rsidRPr="00D64116">
        <w:t xml:space="preserve"> </w:t>
      </w:r>
      <w:r w:rsidRPr="00D64116">
        <w:t>wanalipwa</w:t>
      </w:r>
      <w:r w:rsidR="00C3720F" w:rsidRPr="00D64116">
        <w:t xml:space="preserve"> </w:t>
      </w:r>
      <w:r w:rsidRPr="00D64116">
        <w:t>mishahara</w:t>
      </w:r>
      <w:r w:rsidR="00C3720F" w:rsidRPr="00D64116">
        <w:t xml:space="preserve"> </w:t>
      </w:r>
      <w:r w:rsidRPr="00D64116">
        <w:t>duni.</w:t>
      </w:r>
    </w:p>
    <w:p w:rsidR="00014642" w:rsidRPr="00D64116" w:rsidRDefault="00014642" w:rsidP="00622BFA">
      <w:r w:rsidRPr="00D64116">
        <w:t>-</w:t>
      </w:r>
      <w:r w:rsidRPr="00D64116">
        <w:tab/>
        <w:t>Unasawiri</w:t>
      </w:r>
      <w:r w:rsidR="00C3720F" w:rsidRPr="00D64116">
        <w:t xml:space="preserve"> </w:t>
      </w:r>
      <w:r w:rsidRPr="00D64116">
        <w:t>tatizo la matumizi</w:t>
      </w:r>
      <w:r w:rsidR="00C3720F" w:rsidRPr="00D64116">
        <w:t xml:space="preserve"> </w:t>
      </w:r>
      <w:r w:rsidRPr="00D64116">
        <w:t>mabaya</w:t>
      </w:r>
      <w:r w:rsidR="00C3720F" w:rsidRPr="00D64116">
        <w:t xml:space="preserve"> </w:t>
      </w:r>
      <w:r w:rsidRPr="00D64116">
        <w:t>ya</w:t>
      </w:r>
      <w:r w:rsidR="00C3720F" w:rsidRPr="00D64116">
        <w:t xml:space="preserve"> </w:t>
      </w:r>
      <w:r w:rsidRPr="00D64116">
        <w:t>vileo- Shamsi anaingilia</w:t>
      </w:r>
      <w:r w:rsidR="00C3720F" w:rsidRPr="00D64116">
        <w:t xml:space="preserve"> </w:t>
      </w:r>
      <w:r w:rsidRPr="00D64116">
        <w:t>ulevi</w:t>
      </w:r>
      <w:r w:rsidR="00C3720F" w:rsidRPr="00D64116">
        <w:t xml:space="preserve"> </w:t>
      </w:r>
      <w:r w:rsidRPr="00D64116">
        <w:t>baada</w:t>
      </w:r>
      <w:r w:rsidR="00C3720F" w:rsidRPr="00D64116">
        <w:t xml:space="preserve"> </w:t>
      </w:r>
      <w:r w:rsidRPr="00D64116">
        <w:t>ya</w:t>
      </w:r>
      <w:r w:rsidR="00C3720F" w:rsidRPr="00D64116">
        <w:t xml:space="preserve"> </w:t>
      </w:r>
      <w:r w:rsidRPr="00D64116">
        <w:t>kufutwa.</w:t>
      </w:r>
    </w:p>
    <w:p w:rsidR="00014642" w:rsidRPr="00D64116" w:rsidRDefault="00014642" w:rsidP="00622BFA"/>
    <w:p w:rsidR="00014642" w:rsidRPr="00D64116" w:rsidRDefault="00014642" w:rsidP="00622BFA">
      <w:r w:rsidRPr="00D64116">
        <w:rPr>
          <w:b/>
          <w:bCs/>
          <w:u w:val="single"/>
        </w:rPr>
        <w:t>Wimbo</w:t>
      </w:r>
      <w:r w:rsidR="00C3720F" w:rsidRPr="00D64116">
        <w:rPr>
          <w:b/>
          <w:bCs/>
          <w:u w:val="single"/>
        </w:rPr>
        <w:t xml:space="preserve"> </w:t>
      </w:r>
      <w:r w:rsidRPr="00D64116">
        <w:rPr>
          <w:b/>
          <w:bCs/>
          <w:u w:val="single"/>
        </w:rPr>
        <w:t>wa Shamsi unaoghaniwa</w:t>
      </w:r>
      <w:r w:rsidR="00C3720F" w:rsidRPr="00D64116">
        <w:rPr>
          <w:b/>
          <w:bCs/>
          <w:u w:val="single"/>
        </w:rPr>
        <w:t xml:space="preserve"> </w:t>
      </w:r>
      <w:r w:rsidRPr="00D64116">
        <w:rPr>
          <w:b/>
          <w:bCs/>
          <w:u w:val="single"/>
        </w:rPr>
        <w:t>na</w:t>
      </w:r>
      <w:r w:rsidR="00C3720F" w:rsidRPr="00D64116">
        <w:rPr>
          <w:b/>
          <w:bCs/>
          <w:u w:val="single"/>
        </w:rPr>
        <w:t xml:space="preserve"> </w:t>
      </w:r>
      <w:r w:rsidRPr="00D64116">
        <w:rPr>
          <w:b/>
          <w:bCs/>
          <w:u w:val="single"/>
        </w:rPr>
        <w:t>Ridhaa</w:t>
      </w:r>
    </w:p>
    <w:p w:rsidR="00014642" w:rsidRPr="00D64116" w:rsidRDefault="00014642" w:rsidP="00622BFA">
      <w:r w:rsidRPr="00D64116">
        <w:t>Wimbo</w:t>
      </w:r>
      <w:r w:rsidR="00C3720F" w:rsidRPr="00D64116">
        <w:t xml:space="preserve"> </w:t>
      </w:r>
      <w:r w:rsidRPr="00D64116">
        <w:t>wa</w:t>
      </w:r>
      <w:r w:rsidR="00C3720F" w:rsidRPr="00D64116">
        <w:t xml:space="preserve"> </w:t>
      </w:r>
      <w:r w:rsidRPr="00D64116">
        <w:t>majigambo</w:t>
      </w:r>
      <w:r w:rsidR="00C3720F" w:rsidRPr="00D64116">
        <w:t xml:space="preserve"> </w:t>
      </w:r>
      <w:r w:rsidRPr="00D64116">
        <w:t>unaosawiri</w:t>
      </w:r>
      <w:r w:rsidR="00C3720F" w:rsidRPr="00D64116">
        <w:t xml:space="preserve"> </w:t>
      </w:r>
      <w:r w:rsidRPr="00D64116">
        <w:t>tabia ya Shamsi – anajivunia</w:t>
      </w:r>
      <w:r w:rsidR="00C3720F" w:rsidRPr="00D64116">
        <w:t xml:space="preserve"> </w:t>
      </w:r>
      <w:r w:rsidRPr="00D64116">
        <w:t>na</w:t>
      </w:r>
      <w:r w:rsidR="00C3720F" w:rsidRPr="00D64116">
        <w:t xml:space="preserve"> </w:t>
      </w:r>
      <w:r w:rsidRPr="00D64116">
        <w:t>kusema</w:t>
      </w:r>
      <w:r w:rsidR="00C3720F" w:rsidRPr="00D64116">
        <w:t xml:space="preserve"> </w:t>
      </w:r>
      <w:r w:rsidRPr="00D64116">
        <w:t>kuwa</w:t>
      </w:r>
      <w:r w:rsidR="00C3720F" w:rsidRPr="00D64116">
        <w:t xml:space="preserve"> </w:t>
      </w:r>
      <w:r w:rsidRPr="00D64116">
        <w:t>anaogopwa</w:t>
      </w:r>
      <w:r w:rsidR="00C3720F" w:rsidRPr="00D64116">
        <w:t xml:space="preserve"> </w:t>
      </w:r>
      <w:r w:rsidRPr="00D64116">
        <w:t>kwa</w:t>
      </w:r>
      <w:r w:rsidR="00C3720F" w:rsidRPr="00D64116">
        <w:t xml:space="preserve"> </w:t>
      </w:r>
      <w:r w:rsidRPr="00D64116">
        <w:t>kutoka</w:t>
      </w:r>
      <w:r w:rsidR="00C3720F" w:rsidRPr="00D64116">
        <w:t xml:space="preserve"> </w:t>
      </w:r>
      <w:r w:rsidRPr="00D64116">
        <w:t>katika</w:t>
      </w:r>
      <w:r w:rsidR="00C3720F" w:rsidRPr="00D64116">
        <w:t xml:space="preserve"> </w:t>
      </w:r>
      <w:r w:rsidRPr="00D64116">
        <w:t>jadi</w:t>
      </w:r>
      <w:r w:rsidR="00C3720F" w:rsidRPr="00D64116">
        <w:t xml:space="preserve"> </w:t>
      </w:r>
      <w:r w:rsidRPr="00D64116">
        <w:t>tukufu.</w:t>
      </w:r>
    </w:p>
    <w:p w:rsidR="00014642" w:rsidRPr="00D64116" w:rsidRDefault="00014642" w:rsidP="00622BFA">
      <w:r w:rsidRPr="00D64116">
        <w:t>Unamfanyia</w:t>
      </w:r>
      <w:r w:rsidR="00C3720F" w:rsidRPr="00D64116">
        <w:t xml:space="preserve"> </w:t>
      </w:r>
      <w:r w:rsidRPr="00D64116">
        <w:t>tashtiti Shamsi kwa</w:t>
      </w:r>
      <w:r w:rsidR="00C3720F" w:rsidRPr="00D64116">
        <w:t xml:space="preserve"> </w:t>
      </w:r>
      <w:r w:rsidRPr="00D64116">
        <w:t>kujisifu</w:t>
      </w:r>
      <w:r w:rsidR="00C3720F" w:rsidRPr="00D64116">
        <w:t xml:space="preserve"> </w:t>
      </w:r>
      <w:r w:rsidRPr="00D64116">
        <w:t>kwa</w:t>
      </w:r>
      <w:r w:rsidR="00C3720F" w:rsidRPr="00D64116">
        <w:t xml:space="preserve"> </w:t>
      </w:r>
      <w:r w:rsidRPr="00D64116">
        <w:t>kuzua</w:t>
      </w:r>
      <w:r w:rsidR="00C3720F" w:rsidRPr="00D64116">
        <w:t xml:space="preserve"> </w:t>
      </w:r>
      <w:r w:rsidRPr="00D64116">
        <w:t>mikakati</w:t>
      </w:r>
      <w:r w:rsidR="00C3720F" w:rsidRPr="00D64116">
        <w:t xml:space="preserve"> </w:t>
      </w:r>
      <w:r w:rsidRPr="00D64116">
        <w:t>ya</w:t>
      </w:r>
      <w:r w:rsidR="00C3720F" w:rsidRPr="00D64116">
        <w:t xml:space="preserve"> </w:t>
      </w:r>
      <w:r w:rsidRPr="00D64116">
        <w:t>kukabiliana</w:t>
      </w:r>
      <w:r w:rsidR="00C3720F" w:rsidRPr="00D64116">
        <w:t xml:space="preserve"> </w:t>
      </w:r>
      <w:r w:rsidRPr="00D64116">
        <w:t>na</w:t>
      </w:r>
      <w:r w:rsidR="0089744F" w:rsidRPr="00D64116">
        <w:t xml:space="preserve"> </w:t>
      </w:r>
      <w:r w:rsidRPr="00D64116">
        <w:t>hali</w:t>
      </w:r>
      <w:r w:rsidR="0089744F" w:rsidRPr="00D64116">
        <w:t xml:space="preserve"> </w:t>
      </w:r>
      <w:r w:rsidRPr="00D64116">
        <w:t>ya</w:t>
      </w:r>
      <w:r w:rsidR="0089744F" w:rsidRPr="00D64116">
        <w:t xml:space="preserve"> </w:t>
      </w:r>
      <w:r w:rsidRPr="00D64116">
        <w:t>uhitaji</w:t>
      </w:r>
      <w:r w:rsidR="0089744F" w:rsidRPr="00D64116">
        <w:t xml:space="preserve"> </w:t>
      </w:r>
      <w:r w:rsidRPr="00D64116">
        <w:t>na</w:t>
      </w:r>
      <w:r w:rsidR="0089744F" w:rsidRPr="00D64116">
        <w:t xml:space="preserve"> </w:t>
      </w:r>
      <w:r w:rsidRPr="00D64116">
        <w:t>hali</w:t>
      </w:r>
      <w:r w:rsidR="0089744F" w:rsidRPr="00D64116">
        <w:t xml:space="preserve"> </w:t>
      </w:r>
      <w:r w:rsidRPr="00D64116">
        <w:t>mwenyewe ni mlevi.</w:t>
      </w:r>
    </w:p>
    <w:p w:rsidR="00014642" w:rsidRPr="00D64116" w:rsidRDefault="00014642" w:rsidP="00622BFA">
      <w:r w:rsidRPr="00D64116">
        <w:t>Unaonyesha</w:t>
      </w:r>
      <w:r w:rsidR="0089744F" w:rsidRPr="00D64116">
        <w:t xml:space="preserve"> </w:t>
      </w:r>
      <w:r w:rsidRPr="00D64116">
        <w:t>uovu</w:t>
      </w:r>
      <w:r w:rsidR="0089744F" w:rsidRPr="00D64116">
        <w:t xml:space="preserve"> </w:t>
      </w:r>
      <w:r w:rsidRPr="00D64116">
        <w:t>wa</w:t>
      </w:r>
      <w:r w:rsidR="0089744F" w:rsidRPr="00D64116">
        <w:t xml:space="preserve"> </w:t>
      </w:r>
      <w:r w:rsidRPr="00D64116">
        <w:t>jamii – wauza pombe wanatia</w:t>
      </w:r>
      <w:r w:rsidR="0089744F" w:rsidRPr="00D64116">
        <w:t xml:space="preserve"> </w:t>
      </w:r>
      <w:r w:rsidRPr="00D64116">
        <w:t>vijaasumu</w:t>
      </w:r>
      <w:r w:rsidR="0089744F" w:rsidRPr="00D64116">
        <w:t xml:space="preserve"> </w:t>
      </w:r>
      <w:r w:rsidRPr="00D64116">
        <w:t>ili</w:t>
      </w:r>
      <w:r w:rsidR="0089744F" w:rsidRPr="00D64116">
        <w:t xml:space="preserve"> </w:t>
      </w:r>
      <w:r w:rsidRPr="00D64116">
        <w:t>iwe</w:t>
      </w:r>
      <w:r w:rsidR="0089744F" w:rsidRPr="00D64116">
        <w:t xml:space="preserve"> </w:t>
      </w:r>
      <w:r w:rsidRPr="00D64116">
        <w:t>tayari</w:t>
      </w:r>
      <w:r w:rsidR="0089744F" w:rsidRPr="00D64116">
        <w:t xml:space="preserve"> </w:t>
      </w:r>
      <w:r w:rsidRPr="00D64116">
        <w:t>haraka</w:t>
      </w:r>
      <w:r w:rsidR="0089744F" w:rsidRPr="00D64116">
        <w:t xml:space="preserve"> </w:t>
      </w:r>
      <w:r w:rsidRPr="00D64116">
        <w:t>bila</w:t>
      </w:r>
      <w:r w:rsidR="0089744F" w:rsidRPr="00D64116">
        <w:t xml:space="preserve"> </w:t>
      </w:r>
      <w:r w:rsidRPr="00D64116">
        <w:t>kuwazia</w:t>
      </w:r>
      <w:r w:rsidR="0089744F" w:rsidRPr="00D64116">
        <w:t xml:space="preserve"> </w:t>
      </w:r>
      <w:r w:rsidRPr="00D64116">
        <w:t>madhara</w:t>
      </w:r>
      <w:r w:rsidR="0089744F" w:rsidRPr="00D64116">
        <w:t xml:space="preserve"> </w:t>
      </w:r>
      <w:r w:rsidRPr="00D64116">
        <w:t>ya</w:t>
      </w:r>
      <w:r w:rsidR="0089744F" w:rsidRPr="00D64116">
        <w:t xml:space="preserve"> </w:t>
      </w:r>
      <w:r w:rsidRPr="00D64116">
        <w:t>watumia</w:t>
      </w:r>
      <w:r w:rsidR="0089744F" w:rsidRPr="00D64116">
        <w:t xml:space="preserve"> </w:t>
      </w:r>
      <w:r w:rsidRPr="00D64116">
        <w:t>wayo.</w:t>
      </w:r>
    </w:p>
    <w:p w:rsidR="00014642" w:rsidRPr="00D64116" w:rsidRDefault="00014642" w:rsidP="00622BFA"/>
    <w:p w:rsidR="00014642" w:rsidRPr="00D64116" w:rsidRDefault="00014642" w:rsidP="00622BFA">
      <w:r w:rsidRPr="00D64116">
        <w:t>Zozote</w:t>
      </w:r>
      <w:r w:rsidR="00AA5CA0" w:rsidRPr="00D64116">
        <w:t xml:space="preserve"> </w:t>
      </w:r>
      <w:r w:rsidRPr="00D64116">
        <w:t>10 X 1 = 10</w:t>
      </w:r>
    </w:p>
    <w:p w:rsidR="00014642" w:rsidRPr="00D64116" w:rsidRDefault="00014642" w:rsidP="00622BFA"/>
    <w:p w:rsidR="0042562A" w:rsidRPr="00D64116" w:rsidRDefault="0042562A" w:rsidP="00622BFA">
      <w:r w:rsidRPr="00D64116">
        <w:t>Barua   (alama 10)</w:t>
      </w:r>
    </w:p>
    <w:p w:rsidR="00927A06" w:rsidRPr="00D64116" w:rsidRDefault="00927A06" w:rsidP="00622BFA"/>
    <w:p w:rsidR="00927A06" w:rsidRPr="00D64116" w:rsidRDefault="00927A06" w:rsidP="00622BFA">
      <w:r w:rsidRPr="00D64116">
        <w:t xml:space="preserve"> </w:t>
      </w:r>
      <w:r w:rsidRPr="00D64116">
        <w:rPr>
          <w:b/>
          <w:bCs/>
          <w:u w:val="single"/>
        </w:rPr>
        <w:t>Barua</w:t>
      </w:r>
      <w:r w:rsidR="00AA5CA0" w:rsidRPr="00D64116">
        <w:rPr>
          <w:b/>
          <w:bCs/>
          <w:u w:val="single"/>
        </w:rPr>
        <w:t xml:space="preserve"> </w:t>
      </w:r>
      <w:r w:rsidRPr="00D64116">
        <w:rPr>
          <w:b/>
          <w:bCs/>
          <w:u w:val="single"/>
        </w:rPr>
        <w:t>ya</w:t>
      </w:r>
      <w:r w:rsidR="00AA5CA0" w:rsidRPr="00D64116">
        <w:rPr>
          <w:b/>
          <w:bCs/>
          <w:u w:val="single"/>
        </w:rPr>
        <w:t xml:space="preserve"> </w:t>
      </w:r>
      <w:r w:rsidRPr="00D64116">
        <w:rPr>
          <w:b/>
          <w:bCs/>
          <w:u w:val="single"/>
        </w:rPr>
        <w:t>Lunga</w:t>
      </w:r>
    </w:p>
    <w:p w:rsidR="00927A06" w:rsidRPr="00D64116" w:rsidRDefault="00927A06" w:rsidP="00622BFA">
      <w:r w:rsidRPr="00D64116">
        <w:t>Barua</w:t>
      </w:r>
      <w:r w:rsidR="00AA5CA0" w:rsidRPr="00D64116">
        <w:t xml:space="preserve"> </w:t>
      </w:r>
      <w:r w:rsidRPr="00D64116">
        <w:t>ya</w:t>
      </w:r>
      <w:r w:rsidR="00AA5CA0" w:rsidRPr="00D64116">
        <w:t xml:space="preserve"> </w:t>
      </w:r>
      <w:r w:rsidRPr="00D64116">
        <w:t>kustaafishwa</w:t>
      </w:r>
      <w:r w:rsidR="00AA5CA0" w:rsidRPr="00D64116">
        <w:t xml:space="preserve"> </w:t>
      </w:r>
      <w:r w:rsidRPr="00D64116">
        <w:t>kwa</w:t>
      </w:r>
      <w:r w:rsidR="00AA5CA0" w:rsidRPr="00D64116">
        <w:t xml:space="preserve"> </w:t>
      </w:r>
      <w:r w:rsidRPr="00D64116">
        <w:t>Lunga</w:t>
      </w:r>
      <w:r w:rsidR="00AA5CA0" w:rsidRPr="00D64116">
        <w:t xml:space="preserve"> </w:t>
      </w:r>
      <w:r w:rsidRPr="00D64116">
        <w:t>inaonyesha</w:t>
      </w:r>
      <w:r w:rsidR="00AA5CA0" w:rsidRPr="00D64116">
        <w:t xml:space="preserve"> </w:t>
      </w:r>
      <w:r w:rsidRPr="00D64116">
        <w:rPr>
          <w:b/>
          <w:bCs/>
        </w:rPr>
        <w:t>dhuluma</w:t>
      </w:r>
      <w:r w:rsidR="00AA5CA0" w:rsidRPr="00D64116">
        <w:rPr>
          <w:b/>
          <w:bCs/>
        </w:rPr>
        <w:t xml:space="preserve"> </w:t>
      </w:r>
      <w:r w:rsidRPr="00D64116">
        <w:rPr>
          <w:b/>
          <w:bCs/>
        </w:rPr>
        <w:t>kwa</w:t>
      </w:r>
      <w:r w:rsidR="00AA5CA0" w:rsidRPr="00D64116">
        <w:rPr>
          <w:b/>
          <w:bCs/>
        </w:rPr>
        <w:t xml:space="preserve"> </w:t>
      </w:r>
      <w:r w:rsidRPr="00D64116">
        <w:rPr>
          <w:b/>
          <w:bCs/>
        </w:rPr>
        <w:t>wafanyikazi.</w:t>
      </w:r>
      <w:r w:rsidR="00AA5CA0" w:rsidRPr="00D64116">
        <w:rPr>
          <w:b/>
          <w:bCs/>
        </w:rPr>
        <w:t xml:space="preserve"> </w:t>
      </w:r>
      <w:r w:rsidRPr="00D64116">
        <w:t>Lunga</w:t>
      </w:r>
      <w:r w:rsidR="00AA5CA0" w:rsidRPr="00D64116">
        <w:t xml:space="preserve"> </w:t>
      </w:r>
      <w:r w:rsidRPr="00D64116">
        <w:t>anafutwa</w:t>
      </w:r>
      <w:r w:rsidR="00AA5CA0" w:rsidRPr="00D64116">
        <w:t xml:space="preserve"> </w:t>
      </w:r>
      <w:r w:rsidRPr="00D64116">
        <w:t>kwa</w:t>
      </w:r>
      <w:r w:rsidR="00AA5CA0" w:rsidRPr="00D64116">
        <w:t xml:space="preserve"> </w:t>
      </w:r>
      <w:r w:rsidRPr="00D64116">
        <w:t>kutetea</w:t>
      </w:r>
      <w:r w:rsidR="00AA5CA0" w:rsidRPr="00D64116">
        <w:t xml:space="preserve"> </w:t>
      </w:r>
      <w:r w:rsidRPr="00D64116">
        <w:t>wanyonge</w:t>
      </w:r>
      <w:r w:rsidR="00AA5CA0" w:rsidRPr="00D64116">
        <w:t xml:space="preserve"> </w:t>
      </w:r>
      <w:r w:rsidRPr="00D64116">
        <w:t>dhidi</w:t>
      </w:r>
      <w:r w:rsidR="00AA5CA0" w:rsidRPr="00D64116">
        <w:t xml:space="preserve"> </w:t>
      </w:r>
      <w:r w:rsidRPr="00D64116">
        <w:t>ya</w:t>
      </w:r>
      <w:r w:rsidR="00AA5CA0" w:rsidRPr="00D64116">
        <w:t xml:space="preserve"> </w:t>
      </w:r>
      <w:r w:rsidRPr="00D64116">
        <w:t>kuuziwa</w:t>
      </w:r>
      <w:r w:rsidR="00AA5CA0" w:rsidRPr="00D64116">
        <w:t xml:space="preserve"> </w:t>
      </w:r>
      <w:r w:rsidRPr="00D64116">
        <w:t>mahindi</w:t>
      </w:r>
      <w:r w:rsidR="00AA5CA0" w:rsidRPr="00D64116">
        <w:t xml:space="preserve"> </w:t>
      </w:r>
      <w:r w:rsidRPr="00D64116">
        <w:t>hatari</w:t>
      </w:r>
      <w:r w:rsidR="00AA5CA0" w:rsidRPr="00D64116">
        <w:t xml:space="preserve"> </w:t>
      </w:r>
      <w:r w:rsidRPr="00D64116">
        <w:t>kwa</w:t>
      </w:r>
      <w:r w:rsidR="00AA5CA0" w:rsidRPr="00D64116">
        <w:t xml:space="preserve"> </w:t>
      </w:r>
      <w:r w:rsidRPr="00D64116">
        <w:t>afya.</w:t>
      </w:r>
    </w:p>
    <w:p w:rsidR="00927A06" w:rsidRPr="00D64116" w:rsidRDefault="00927A06" w:rsidP="00622BFA">
      <w:r w:rsidRPr="00D64116">
        <w:t>Inaonyesha</w:t>
      </w:r>
      <w:r w:rsidR="00AA5CA0" w:rsidRPr="00D64116">
        <w:t xml:space="preserve"> </w:t>
      </w:r>
      <w:r w:rsidRPr="00D64116">
        <w:rPr>
          <w:b/>
          <w:bCs/>
        </w:rPr>
        <w:t>uadilifu</w:t>
      </w:r>
      <w:r w:rsidR="00AA5CA0" w:rsidRPr="00D64116">
        <w:rPr>
          <w:b/>
          <w:bCs/>
        </w:rPr>
        <w:t xml:space="preserve"> </w:t>
      </w:r>
      <w:r w:rsidRPr="00D64116">
        <w:rPr>
          <w:b/>
          <w:bCs/>
        </w:rPr>
        <w:t>wa</w:t>
      </w:r>
      <w:r w:rsidR="00AA5CA0" w:rsidRPr="00D64116">
        <w:rPr>
          <w:b/>
          <w:bCs/>
        </w:rPr>
        <w:t xml:space="preserve"> </w:t>
      </w:r>
      <w:r w:rsidRPr="00D64116">
        <w:rPr>
          <w:b/>
          <w:bCs/>
        </w:rPr>
        <w:t>Lunga</w:t>
      </w:r>
      <w:r w:rsidR="00AA5CA0" w:rsidRPr="00D64116">
        <w:rPr>
          <w:b/>
          <w:bCs/>
        </w:rPr>
        <w:t xml:space="preserve"> </w:t>
      </w:r>
      <w:r w:rsidRPr="00D64116">
        <w:t>anavyosema</w:t>
      </w:r>
      <w:r w:rsidR="00AA5CA0" w:rsidRPr="00D64116">
        <w:t xml:space="preserve"> </w:t>
      </w:r>
      <w:r w:rsidRPr="00D64116">
        <w:t>Afisa</w:t>
      </w:r>
      <w:r w:rsidR="00AA5CA0" w:rsidRPr="00D64116">
        <w:t xml:space="preserve"> </w:t>
      </w:r>
      <w:r w:rsidRPr="00D64116">
        <w:t>Mkuu</w:t>
      </w:r>
      <w:r w:rsidR="00AA5CA0" w:rsidRPr="00D64116">
        <w:t xml:space="preserve"> </w:t>
      </w:r>
      <w:r w:rsidRPr="00D64116">
        <w:t>Mtendaji</w:t>
      </w:r>
    </w:p>
    <w:p w:rsidR="00927A06" w:rsidRPr="00D64116" w:rsidRDefault="00927A06" w:rsidP="00622BFA">
      <w:r w:rsidRPr="00D64116">
        <w:t>Inakashifu</w:t>
      </w:r>
      <w:r w:rsidR="00AA5CA0" w:rsidRPr="00D64116">
        <w:t xml:space="preserve"> </w:t>
      </w:r>
      <w:r w:rsidRPr="00D64116">
        <w:rPr>
          <w:b/>
          <w:bCs/>
        </w:rPr>
        <w:t>ukatili</w:t>
      </w:r>
      <w:r w:rsidR="00AA5CA0" w:rsidRPr="00D64116">
        <w:rPr>
          <w:b/>
          <w:bCs/>
        </w:rPr>
        <w:t xml:space="preserve"> </w:t>
      </w:r>
      <w:r w:rsidRPr="00D64116">
        <w:rPr>
          <w:b/>
          <w:bCs/>
        </w:rPr>
        <w:t>wa</w:t>
      </w:r>
      <w:r w:rsidR="00AA5CA0" w:rsidRPr="00D64116">
        <w:rPr>
          <w:b/>
          <w:bCs/>
        </w:rPr>
        <w:t xml:space="preserve"> </w:t>
      </w:r>
      <w:r w:rsidRPr="00D64116">
        <w:rPr>
          <w:b/>
          <w:bCs/>
        </w:rPr>
        <w:t>waajiri</w:t>
      </w:r>
      <w:r w:rsidRPr="00D64116">
        <w:t xml:space="preserve"> – Lunga</w:t>
      </w:r>
      <w:r w:rsidR="00AA5CA0" w:rsidRPr="00D64116">
        <w:t xml:space="preserve"> </w:t>
      </w:r>
      <w:r w:rsidRPr="00D64116">
        <w:t>anafutwa</w:t>
      </w:r>
      <w:r w:rsidR="00AA5CA0" w:rsidRPr="00D64116">
        <w:t xml:space="preserve"> </w:t>
      </w:r>
      <w:r w:rsidRPr="00D64116">
        <w:t>bila</w:t>
      </w:r>
      <w:r w:rsidR="00AA5CA0" w:rsidRPr="00D64116">
        <w:t xml:space="preserve"> </w:t>
      </w:r>
      <w:r w:rsidRPr="00D64116">
        <w:t>hali</w:t>
      </w:r>
      <w:r w:rsidR="00AA5CA0" w:rsidRPr="00D64116">
        <w:t xml:space="preserve"> </w:t>
      </w:r>
      <w:r w:rsidRPr="00D64116">
        <w:t>yake</w:t>
      </w:r>
      <w:r w:rsidR="00AA5CA0" w:rsidRPr="00D64116">
        <w:t xml:space="preserve"> </w:t>
      </w:r>
      <w:r w:rsidRPr="00D64116">
        <w:t>kuwaziwa</w:t>
      </w:r>
    </w:p>
    <w:p w:rsidR="00927A06" w:rsidRDefault="00927A06" w:rsidP="00622BFA">
      <w:r w:rsidRPr="00D64116">
        <w:t>Inaonyesha</w:t>
      </w:r>
      <w:r w:rsidR="00AA5CA0" w:rsidRPr="00D64116">
        <w:t xml:space="preserve"> </w:t>
      </w:r>
      <w:r w:rsidRPr="00D64116">
        <w:rPr>
          <w:b/>
          <w:bCs/>
        </w:rPr>
        <w:t>mbinu-hasi za uongozi</w:t>
      </w:r>
      <w:r w:rsidRPr="00D64116">
        <w:t xml:space="preserve"> – Viongozi</w:t>
      </w:r>
      <w:r w:rsidR="00AA5CA0" w:rsidRPr="00D64116">
        <w:t xml:space="preserve"> </w:t>
      </w:r>
      <w:r w:rsidRPr="00D64116">
        <w:t>wanawaangamiza</w:t>
      </w:r>
      <w:r w:rsidR="00AA5CA0" w:rsidRPr="00D64116">
        <w:t xml:space="preserve"> </w:t>
      </w:r>
      <w:r w:rsidRPr="00D64116">
        <w:t>wanaowapinga</w:t>
      </w:r>
      <w:r w:rsidR="00AA5CA0" w:rsidRPr="00D64116">
        <w:t xml:space="preserve"> </w:t>
      </w:r>
      <w:r w:rsidRPr="00D64116">
        <w:t>njama</w:t>
      </w:r>
      <w:r w:rsidR="00AA5CA0" w:rsidRPr="00D64116">
        <w:t xml:space="preserve"> zao za k</w:t>
      </w:r>
      <w:r w:rsidRPr="00D64116">
        <w:t>iufisadi.</w:t>
      </w:r>
    </w:p>
    <w:p w:rsidR="004D5F23" w:rsidRPr="004D5F23" w:rsidRDefault="004D5F23" w:rsidP="00622BFA">
      <w:pPr>
        <w:rPr>
          <w:b/>
        </w:rPr>
      </w:pPr>
      <w:r>
        <w:t xml:space="preserve">Kuonyesha uongo/ unafiki wa waajiri- kusingizia kuwa shirika linapunguza wafanyikazi kutokana na changamoto za kifedha kutokana na gharama ya uzalishaji mali ilhali Lunga anafutwa kwa kukashifu kutaka kuuza mahindi yaliyoharibika. </w:t>
      </w:r>
      <w:r w:rsidRPr="004D5F23">
        <w:rPr>
          <w:b/>
        </w:rPr>
        <w:t>(hoja 5)</w:t>
      </w:r>
    </w:p>
    <w:p w:rsidR="00927A06" w:rsidRPr="00D64116" w:rsidRDefault="00927A06" w:rsidP="00622BFA">
      <w:pPr>
        <w:rPr>
          <w:b/>
          <w:bCs/>
          <w:u w:val="single"/>
        </w:rPr>
      </w:pPr>
      <w:r w:rsidRPr="00D64116">
        <w:rPr>
          <w:b/>
          <w:bCs/>
          <w:u w:val="single"/>
        </w:rPr>
        <w:t>Barua</w:t>
      </w:r>
      <w:r w:rsidR="00AA5CA0" w:rsidRPr="00D64116">
        <w:rPr>
          <w:b/>
          <w:bCs/>
          <w:u w:val="single"/>
        </w:rPr>
        <w:t xml:space="preserve"> </w:t>
      </w:r>
      <w:r w:rsidRPr="00D64116">
        <w:rPr>
          <w:b/>
          <w:bCs/>
          <w:u w:val="single"/>
        </w:rPr>
        <w:t xml:space="preserve">ya Subira </w:t>
      </w:r>
    </w:p>
    <w:p w:rsidR="00927A06" w:rsidRPr="00D64116" w:rsidRDefault="00927A06" w:rsidP="00622BFA">
      <w:pPr>
        <w:rPr>
          <w:b/>
          <w:bCs/>
          <w:u w:val="single"/>
        </w:rPr>
      </w:pPr>
      <w:r w:rsidRPr="00D64116">
        <w:t>-Inaonyesha</w:t>
      </w:r>
      <w:r w:rsidR="00AA5CA0" w:rsidRPr="00D64116">
        <w:t xml:space="preserve"> </w:t>
      </w:r>
      <w:r w:rsidRPr="00D64116">
        <w:rPr>
          <w:b/>
          <w:bCs/>
        </w:rPr>
        <w:t>ukosefu</w:t>
      </w:r>
      <w:r w:rsidR="00AA5CA0" w:rsidRPr="00D64116">
        <w:rPr>
          <w:b/>
          <w:bCs/>
        </w:rPr>
        <w:t xml:space="preserve"> </w:t>
      </w:r>
      <w:r w:rsidRPr="00D64116">
        <w:rPr>
          <w:b/>
          <w:bCs/>
        </w:rPr>
        <w:t>wa</w:t>
      </w:r>
      <w:r w:rsidR="00AA5CA0" w:rsidRPr="00D64116">
        <w:rPr>
          <w:b/>
          <w:bCs/>
        </w:rPr>
        <w:t xml:space="preserve"> </w:t>
      </w:r>
      <w:r w:rsidRPr="00D64116">
        <w:rPr>
          <w:b/>
          <w:bCs/>
        </w:rPr>
        <w:t>uwajibikaji</w:t>
      </w:r>
      <w:r w:rsidR="00AA5CA0" w:rsidRPr="00D64116">
        <w:rPr>
          <w:b/>
          <w:bCs/>
        </w:rPr>
        <w:t xml:space="preserve"> </w:t>
      </w:r>
      <w:r w:rsidRPr="00D64116">
        <w:rPr>
          <w:b/>
          <w:bCs/>
        </w:rPr>
        <w:t>wa Subira</w:t>
      </w:r>
      <w:r w:rsidRPr="00D64116">
        <w:t xml:space="preserve"> – anaondoka</w:t>
      </w:r>
      <w:r w:rsidR="00AA5CA0" w:rsidRPr="00D64116">
        <w:t xml:space="preserve"> </w:t>
      </w:r>
      <w:r w:rsidRPr="00D64116">
        <w:t>bila</w:t>
      </w:r>
      <w:r w:rsidR="00AA5CA0" w:rsidRPr="00D64116">
        <w:t xml:space="preserve"> </w:t>
      </w:r>
      <w:r w:rsidRPr="00D64116">
        <w:t>kuwazia</w:t>
      </w:r>
      <w:r w:rsidR="00AA5CA0" w:rsidRPr="00D64116">
        <w:t xml:space="preserve"> </w:t>
      </w:r>
      <w:r w:rsidRPr="00D64116">
        <w:t>hali</w:t>
      </w:r>
      <w:r w:rsidR="00AA5CA0" w:rsidRPr="00D64116">
        <w:t xml:space="preserve"> </w:t>
      </w:r>
      <w:r w:rsidRPr="00D64116">
        <w:t>ya</w:t>
      </w:r>
      <w:r w:rsidR="00AA5CA0" w:rsidRPr="00D64116">
        <w:t xml:space="preserve"> </w:t>
      </w:r>
      <w:r w:rsidRPr="00D64116">
        <w:t>baadaye</w:t>
      </w:r>
      <w:r w:rsidR="00AA5CA0" w:rsidRPr="00D64116">
        <w:t xml:space="preserve"> </w:t>
      </w:r>
      <w:r w:rsidRPr="00D64116">
        <w:t>ya</w:t>
      </w:r>
      <w:r w:rsidR="00AA5CA0" w:rsidRPr="00D64116">
        <w:t xml:space="preserve"> </w:t>
      </w:r>
      <w:r w:rsidRPr="00D64116">
        <w:t>watoto wake.</w:t>
      </w:r>
    </w:p>
    <w:p w:rsidR="00927A06" w:rsidRPr="00D64116" w:rsidRDefault="00927A06" w:rsidP="00622BFA">
      <w:pPr>
        <w:rPr>
          <w:b/>
          <w:bCs/>
          <w:u w:val="single"/>
        </w:rPr>
      </w:pPr>
      <w:r w:rsidRPr="00D64116">
        <w:t>-Inadokeza</w:t>
      </w:r>
      <w:r w:rsidR="00AA5CA0" w:rsidRPr="00D64116">
        <w:t xml:space="preserve"> </w:t>
      </w:r>
      <w:r w:rsidRPr="00D64116">
        <w:rPr>
          <w:b/>
          <w:bCs/>
        </w:rPr>
        <w:t>maudhui</w:t>
      </w:r>
      <w:r w:rsidR="00AA5CA0" w:rsidRPr="00D64116">
        <w:rPr>
          <w:b/>
          <w:bCs/>
        </w:rPr>
        <w:t xml:space="preserve"> </w:t>
      </w:r>
      <w:r w:rsidRPr="00D64116">
        <w:rPr>
          <w:b/>
          <w:bCs/>
        </w:rPr>
        <w:t>ya</w:t>
      </w:r>
      <w:r w:rsidR="00AA5CA0" w:rsidRPr="00D64116">
        <w:rPr>
          <w:b/>
          <w:bCs/>
        </w:rPr>
        <w:t xml:space="preserve"> </w:t>
      </w:r>
      <w:r w:rsidRPr="00D64116">
        <w:rPr>
          <w:b/>
          <w:bCs/>
        </w:rPr>
        <w:t>malezi</w:t>
      </w:r>
      <w:r w:rsidRPr="00D64116">
        <w:t xml:space="preserve"> – Subira anamuusia</w:t>
      </w:r>
      <w:r w:rsidR="00AA5CA0" w:rsidRPr="00D64116">
        <w:t xml:space="preserve"> </w:t>
      </w:r>
      <w:r w:rsidRPr="00D64116">
        <w:t>Mwanaheri</w:t>
      </w:r>
      <w:r w:rsidR="00AA5CA0" w:rsidRPr="00D64116">
        <w:t xml:space="preserve"> </w:t>
      </w:r>
      <w:r w:rsidRPr="00D64116">
        <w:t>amtunze</w:t>
      </w:r>
      <w:r w:rsidR="00AA5CA0" w:rsidRPr="00D64116">
        <w:t xml:space="preserve"> </w:t>
      </w:r>
      <w:r w:rsidRPr="00D64116">
        <w:t>mnuna wake na pia wamtii baba yao.</w:t>
      </w:r>
    </w:p>
    <w:p w:rsidR="00927A06" w:rsidRPr="00D64116" w:rsidRDefault="00927A06" w:rsidP="00622BFA">
      <w:pPr>
        <w:rPr>
          <w:b/>
          <w:bCs/>
          <w:u w:val="single"/>
        </w:rPr>
      </w:pPr>
      <w:r w:rsidRPr="00D64116">
        <w:t>-</w:t>
      </w:r>
      <w:r w:rsidRPr="00D64116">
        <w:rPr>
          <w:b/>
          <w:bCs/>
        </w:rPr>
        <w:t>Inakashifu</w:t>
      </w:r>
      <w:r w:rsidR="00AA5CA0" w:rsidRPr="00D64116">
        <w:rPr>
          <w:b/>
          <w:bCs/>
        </w:rPr>
        <w:t xml:space="preserve"> </w:t>
      </w:r>
      <w:r w:rsidRPr="00D64116">
        <w:rPr>
          <w:b/>
          <w:bCs/>
        </w:rPr>
        <w:t>ubaguzi</w:t>
      </w:r>
      <w:r w:rsidRPr="00D64116">
        <w:t xml:space="preserve"> – Subira analalamikia</w:t>
      </w:r>
      <w:r w:rsidR="00AA5CA0" w:rsidRPr="00D64116">
        <w:t xml:space="preserve"> </w:t>
      </w:r>
      <w:r w:rsidRPr="00D64116">
        <w:t>kubaguliwa</w:t>
      </w:r>
      <w:r w:rsidR="00AA5CA0" w:rsidRPr="00D64116">
        <w:t xml:space="preserve"> </w:t>
      </w:r>
      <w:r w:rsidRPr="00D64116">
        <w:t>na</w:t>
      </w:r>
      <w:r w:rsidR="00AA5CA0" w:rsidRPr="00D64116">
        <w:t xml:space="preserve"> </w:t>
      </w:r>
      <w:r w:rsidRPr="00D64116">
        <w:t>mavyaa</w:t>
      </w:r>
      <w:r w:rsidR="00AA5CA0" w:rsidRPr="00D64116">
        <w:t xml:space="preserve"> </w:t>
      </w:r>
      <w:r w:rsidRPr="00D64116">
        <w:t>Inaonyesha</w:t>
      </w:r>
      <w:r w:rsidR="00AA5CA0" w:rsidRPr="00D64116">
        <w:t xml:space="preserve"> </w:t>
      </w:r>
      <w:r w:rsidRPr="00D64116">
        <w:rPr>
          <w:b/>
          <w:bCs/>
        </w:rPr>
        <w:t>uwajibikaji</w:t>
      </w:r>
      <w:r w:rsidR="00AA5CA0" w:rsidRPr="00D64116">
        <w:rPr>
          <w:b/>
          <w:bCs/>
        </w:rPr>
        <w:t xml:space="preserve"> </w:t>
      </w:r>
      <w:r w:rsidRPr="00D64116">
        <w:rPr>
          <w:b/>
          <w:bCs/>
        </w:rPr>
        <w:t>wa</w:t>
      </w:r>
      <w:r w:rsidR="00AA5CA0" w:rsidRPr="00D64116">
        <w:rPr>
          <w:b/>
          <w:bCs/>
        </w:rPr>
        <w:t xml:space="preserve"> </w:t>
      </w:r>
      <w:r w:rsidRPr="00D64116">
        <w:rPr>
          <w:b/>
          <w:bCs/>
        </w:rPr>
        <w:t>mzazi</w:t>
      </w:r>
      <w:r w:rsidR="00AA5CA0" w:rsidRPr="00D64116">
        <w:rPr>
          <w:b/>
          <w:bCs/>
        </w:rPr>
        <w:t xml:space="preserve"> </w:t>
      </w:r>
      <w:r w:rsidRPr="00D64116">
        <w:rPr>
          <w:b/>
          <w:bCs/>
        </w:rPr>
        <w:t>kwa</w:t>
      </w:r>
      <w:r w:rsidR="00AA5CA0" w:rsidRPr="00D64116">
        <w:rPr>
          <w:b/>
          <w:bCs/>
        </w:rPr>
        <w:t xml:space="preserve"> </w:t>
      </w:r>
      <w:r w:rsidRPr="00D64116">
        <w:rPr>
          <w:b/>
          <w:bCs/>
        </w:rPr>
        <w:t>watoto</w:t>
      </w:r>
      <w:r w:rsidR="00AA5CA0" w:rsidRPr="00D64116">
        <w:rPr>
          <w:b/>
          <w:bCs/>
        </w:rPr>
        <w:t xml:space="preserve"> </w:t>
      </w:r>
      <w:r w:rsidRPr="00D64116">
        <w:t>wake japo Subira anaondoka</w:t>
      </w:r>
      <w:r w:rsidR="00AA5CA0" w:rsidRPr="00D64116">
        <w:t xml:space="preserve"> </w:t>
      </w:r>
      <w:r w:rsidRPr="00D64116">
        <w:t>anawaachia</w:t>
      </w:r>
      <w:r w:rsidR="00AA5CA0" w:rsidRPr="00D64116">
        <w:t xml:space="preserve"> </w:t>
      </w:r>
      <w:r w:rsidRPr="00D64116">
        <w:t>wanawe</w:t>
      </w:r>
      <w:r w:rsidR="00AA5CA0" w:rsidRPr="00D64116">
        <w:t xml:space="preserve"> </w:t>
      </w:r>
      <w:r w:rsidRPr="00D64116">
        <w:t>ujumbe</w:t>
      </w:r>
      <w:r w:rsidR="00AA5CA0" w:rsidRPr="00D64116">
        <w:t xml:space="preserve"> </w:t>
      </w:r>
      <w:r w:rsidRPr="00D64116">
        <w:t>kwamba</w:t>
      </w:r>
      <w:r w:rsidR="00AA5CA0" w:rsidRPr="00D64116">
        <w:t xml:space="preserve"> </w:t>
      </w:r>
      <w:r w:rsidRPr="00D64116">
        <w:t>ameondoka</w:t>
      </w:r>
      <w:r w:rsidR="00AA5CA0" w:rsidRPr="00D64116">
        <w:t xml:space="preserve"> </w:t>
      </w:r>
      <w:r w:rsidRPr="00D64116">
        <w:t>na</w:t>
      </w:r>
      <w:r w:rsidR="00AA5CA0" w:rsidRPr="00D64116">
        <w:t xml:space="preserve"> </w:t>
      </w:r>
      <w:r w:rsidRPr="00D64116">
        <w:t>kuwashauri</w:t>
      </w:r>
    </w:p>
    <w:p w:rsidR="00927A06" w:rsidRPr="00D64116" w:rsidRDefault="00927A06" w:rsidP="00622BFA">
      <w:pPr>
        <w:rPr>
          <w:b/>
          <w:bCs/>
          <w:u w:val="single"/>
        </w:rPr>
      </w:pPr>
      <w:r w:rsidRPr="00D64116">
        <w:t>-Anakashifu</w:t>
      </w:r>
      <w:r w:rsidR="00AA5CA0" w:rsidRPr="00D64116">
        <w:t xml:space="preserve"> </w:t>
      </w:r>
      <w:r w:rsidRPr="00D64116">
        <w:rPr>
          <w:b/>
          <w:bCs/>
        </w:rPr>
        <w:t>ukiukaji</w:t>
      </w:r>
      <w:r w:rsidR="00AA5CA0" w:rsidRPr="00D64116">
        <w:rPr>
          <w:b/>
          <w:bCs/>
        </w:rPr>
        <w:t xml:space="preserve"> </w:t>
      </w:r>
      <w:r w:rsidRPr="00D64116">
        <w:rPr>
          <w:b/>
          <w:bCs/>
        </w:rPr>
        <w:t>wa</w:t>
      </w:r>
      <w:r w:rsidR="00AA5CA0" w:rsidRPr="00D64116">
        <w:rPr>
          <w:b/>
          <w:bCs/>
        </w:rPr>
        <w:t xml:space="preserve"> </w:t>
      </w:r>
      <w:r w:rsidRPr="00D64116">
        <w:rPr>
          <w:b/>
          <w:bCs/>
        </w:rPr>
        <w:t>haki za</w:t>
      </w:r>
      <w:r w:rsidR="00AA5CA0" w:rsidRPr="00D64116">
        <w:rPr>
          <w:b/>
          <w:bCs/>
        </w:rPr>
        <w:t xml:space="preserve"> </w:t>
      </w:r>
      <w:r w:rsidRPr="00D64116">
        <w:rPr>
          <w:b/>
          <w:bCs/>
        </w:rPr>
        <w:t>kibinadamu</w:t>
      </w:r>
      <w:r w:rsidRPr="00D64116">
        <w:t xml:space="preserve"> – anasimangwa</w:t>
      </w:r>
      <w:r w:rsidR="00AA5CA0" w:rsidRPr="00D64116">
        <w:t xml:space="preserve"> </w:t>
      </w:r>
      <w:r w:rsidRPr="00D64116">
        <w:t>na</w:t>
      </w:r>
      <w:r w:rsidR="00AA5CA0" w:rsidRPr="00D64116">
        <w:t xml:space="preserve"> </w:t>
      </w:r>
      <w:r w:rsidRPr="00D64116">
        <w:t>kuitwa</w:t>
      </w:r>
      <w:r w:rsidR="00AA5CA0" w:rsidRPr="00D64116">
        <w:t xml:space="preserve"> </w:t>
      </w:r>
      <w:r w:rsidRPr="00D64116">
        <w:t>mwizi.</w:t>
      </w:r>
    </w:p>
    <w:p w:rsidR="00927A06" w:rsidRPr="004D5F23" w:rsidRDefault="00927A06" w:rsidP="00622BFA">
      <w:pPr>
        <w:rPr>
          <w:b/>
          <w:bCs/>
          <w:u w:val="single"/>
        </w:rPr>
      </w:pPr>
      <w:r w:rsidRPr="00D64116">
        <w:t>-Inajenga</w:t>
      </w:r>
      <w:r w:rsidR="00AA5CA0" w:rsidRPr="00D64116">
        <w:t xml:space="preserve"> </w:t>
      </w:r>
      <w:r w:rsidRPr="00D64116">
        <w:rPr>
          <w:b/>
          <w:bCs/>
        </w:rPr>
        <w:t>tabia ya</w:t>
      </w:r>
      <w:r w:rsidR="00AA5CA0" w:rsidRPr="00D64116">
        <w:rPr>
          <w:b/>
          <w:bCs/>
        </w:rPr>
        <w:t xml:space="preserve"> </w:t>
      </w:r>
      <w:r w:rsidRPr="00D64116">
        <w:rPr>
          <w:b/>
          <w:bCs/>
        </w:rPr>
        <w:t>wahusika</w:t>
      </w:r>
      <w:r w:rsidRPr="00D64116">
        <w:t xml:space="preserve"> – imesawiri</w:t>
      </w:r>
      <w:r w:rsidR="00AA5CA0" w:rsidRPr="00D64116">
        <w:t xml:space="preserve"> </w:t>
      </w:r>
      <w:r w:rsidRPr="00D64116">
        <w:t>udhaifu</w:t>
      </w:r>
      <w:r w:rsidR="00AA5CA0" w:rsidRPr="00D64116">
        <w:t xml:space="preserve"> </w:t>
      </w:r>
      <w:r w:rsidRPr="00D64116">
        <w:t>wa</w:t>
      </w:r>
      <w:r w:rsidR="00AA5CA0" w:rsidRPr="00D64116">
        <w:t xml:space="preserve"> </w:t>
      </w:r>
      <w:r w:rsidRPr="00D64116">
        <w:t>nia</w:t>
      </w:r>
      <w:r w:rsidR="00AA5CA0" w:rsidRPr="00D64116">
        <w:t xml:space="preserve"> </w:t>
      </w:r>
      <w:r w:rsidRPr="00D64116">
        <w:t>wa</w:t>
      </w:r>
      <w:r w:rsidR="00AA5CA0" w:rsidRPr="00D64116">
        <w:t xml:space="preserve"> </w:t>
      </w:r>
      <w:r w:rsidRPr="00D64116">
        <w:t>Kaizari.</w:t>
      </w:r>
      <w:r w:rsidR="00AA5CA0" w:rsidRPr="00D64116">
        <w:t xml:space="preserve"> </w:t>
      </w:r>
      <w:r w:rsidRPr="00D64116">
        <w:t>Hamtetei</w:t>
      </w:r>
      <w:r w:rsidR="00AA5CA0" w:rsidRPr="00D64116">
        <w:t xml:space="preserve"> </w:t>
      </w:r>
      <w:r w:rsidRPr="00D64116">
        <w:t>mkewe</w:t>
      </w:r>
      <w:r w:rsidR="00AA5CA0" w:rsidRPr="00D64116">
        <w:t xml:space="preserve"> </w:t>
      </w:r>
      <w:r w:rsidRPr="00D64116">
        <w:t>dhidi</w:t>
      </w:r>
      <w:r w:rsidR="00AA5CA0" w:rsidRPr="00D64116">
        <w:t xml:space="preserve"> </w:t>
      </w:r>
      <w:r w:rsidRPr="00D64116">
        <w:t>ya</w:t>
      </w:r>
      <w:r w:rsidR="00AA5CA0" w:rsidRPr="00D64116">
        <w:t xml:space="preserve"> </w:t>
      </w:r>
      <w:r w:rsidRPr="00D64116">
        <w:t>dhuluma</w:t>
      </w:r>
      <w:r w:rsidR="00AA5CA0" w:rsidRPr="00D64116">
        <w:t xml:space="preserve"> </w:t>
      </w:r>
      <w:r w:rsidRPr="00D64116">
        <w:t>ya</w:t>
      </w:r>
      <w:r w:rsidR="00AA5CA0" w:rsidRPr="00D64116">
        <w:t xml:space="preserve"> </w:t>
      </w:r>
      <w:r w:rsidRPr="00D64116">
        <w:t>mavyaa. Inakuza</w:t>
      </w:r>
      <w:r w:rsidR="00AA5CA0" w:rsidRPr="00D64116">
        <w:t xml:space="preserve"> </w:t>
      </w:r>
      <w:r w:rsidRPr="00D64116">
        <w:t>ukatili</w:t>
      </w:r>
      <w:r w:rsidR="00AA5CA0" w:rsidRPr="00D64116">
        <w:t xml:space="preserve"> </w:t>
      </w:r>
      <w:r w:rsidRPr="00D64116">
        <w:t>wa</w:t>
      </w:r>
      <w:r w:rsidR="00AA5CA0" w:rsidRPr="00D64116">
        <w:t xml:space="preserve"> </w:t>
      </w:r>
      <w:r w:rsidRPr="00D64116">
        <w:t>mavyaa</w:t>
      </w:r>
      <w:r w:rsidR="00AA5CA0" w:rsidRPr="00D64116">
        <w:t xml:space="preserve"> </w:t>
      </w:r>
      <w:r w:rsidRPr="00D64116">
        <w:t>kwa</w:t>
      </w:r>
      <w:r w:rsidR="00AA5CA0" w:rsidRPr="00D64116">
        <w:t xml:space="preserve"> </w:t>
      </w:r>
      <w:r w:rsidRPr="00D64116">
        <w:t>kumwita</w:t>
      </w:r>
      <w:r w:rsidR="00AA5CA0" w:rsidRPr="00D64116">
        <w:t xml:space="preserve"> </w:t>
      </w:r>
      <w:r w:rsidRPr="00D64116">
        <w:rPr>
          <w:i/>
          <w:iCs/>
        </w:rPr>
        <w:t>muuki</w:t>
      </w:r>
      <w:r w:rsidR="00AA5CA0" w:rsidRPr="00D64116">
        <w:rPr>
          <w:i/>
          <w:iCs/>
        </w:rPr>
        <w:t xml:space="preserve"> </w:t>
      </w:r>
      <w:r w:rsidRPr="00D64116">
        <w:t>na</w:t>
      </w:r>
      <w:r w:rsidR="00AA5CA0" w:rsidRPr="00D64116">
        <w:t xml:space="preserve"> </w:t>
      </w:r>
      <w:r w:rsidRPr="00D64116">
        <w:t>mwizi.</w:t>
      </w:r>
      <w:r w:rsidR="004D5F23">
        <w:tab/>
      </w:r>
      <w:r w:rsidR="004D5F23">
        <w:tab/>
      </w:r>
      <w:r w:rsidR="004D5F23">
        <w:tab/>
      </w:r>
      <w:r w:rsidR="004D5F23" w:rsidRPr="004D5F23">
        <w:rPr>
          <w:b/>
        </w:rPr>
        <w:t>(hoja 5)</w:t>
      </w:r>
    </w:p>
    <w:p w:rsidR="0042562A" w:rsidRPr="00D64116" w:rsidRDefault="0042562A" w:rsidP="00622BFA">
      <w:pPr>
        <w:rPr>
          <w:b/>
        </w:rPr>
      </w:pPr>
    </w:p>
    <w:p w:rsidR="00DA2833" w:rsidRPr="00D64116" w:rsidRDefault="00DA2833" w:rsidP="00622BFA">
      <w:pPr>
        <w:rPr>
          <w:b/>
        </w:rPr>
      </w:pPr>
      <w:r w:rsidRPr="00D64116">
        <w:rPr>
          <w:b/>
        </w:rPr>
        <w:t xml:space="preserve">SEHEMU C: HADITHI FUPI;  CHOKOCHO NA D. KAYANDA: </w:t>
      </w:r>
      <w:r w:rsidRPr="00D64116">
        <w:rPr>
          <w:i/>
        </w:rPr>
        <w:t>Tumbo Lisiloshiba na Hadithi Nyingine</w:t>
      </w:r>
    </w:p>
    <w:p w:rsidR="00DA2833" w:rsidRPr="00D64116" w:rsidRDefault="00DA2833" w:rsidP="00622BFA">
      <w:r w:rsidRPr="00D64116">
        <w:t>Jibu swali la 4 au 5</w:t>
      </w:r>
    </w:p>
    <w:p w:rsidR="00D178E7" w:rsidRPr="00D64116" w:rsidRDefault="00D178E7" w:rsidP="00622BFA"/>
    <w:p w:rsidR="00D178E7" w:rsidRPr="00D64116" w:rsidRDefault="00D178E7" w:rsidP="00622BFA">
      <w:r w:rsidRPr="00D64116">
        <w:t>(4)"...dunia imenikunjulia mikono kunifariji baada ya kunicharaza fimbo yake aushi yangu yote."</w:t>
      </w:r>
    </w:p>
    <w:p w:rsidR="00D178E7" w:rsidRPr="00D64116" w:rsidRDefault="00D178E7" w:rsidP="00622BFA">
      <w:r w:rsidRPr="00D64116">
        <w:t xml:space="preserve"> a) Eleza muktadha wa dondoo hili (al.4)</w:t>
      </w:r>
    </w:p>
    <w:p w:rsidR="00184FFC" w:rsidRPr="00D64116" w:rsidRDefault="00184FFC" w:rsidP="00622BFA">
      <w:r w:rsidRPr="00D64116">
        <w:t>Maneno ya  Mashaka .</w:t>
      </w:r>
    </w:p>
    <w:p w:rsidR="00184FFC" w:rsidRPr="00D64116" w:rsidRDefault="00184FFC" w:rsidP="00622BFA">
      <w:r w:rsidRPr="00D64116">
        <w:t>Katika ndoto .</w:t>
      </w:r>
    </w:p>
    <w:p w:rsidR="00184FFC" w:rsidRPr="00D64116" w:rsidRDefault="00184FFC" w:rsidP="00622BFA">
      <w:r w:rsidRPr="00D64116">
        <w:lastRenderedPageBreak/>
        <w:t>Yumo chumbani mwake.</w:t>
      </w:r>
    </w:p>
    <w:p w:rsidR="00184FFC" w:rsidRPr="00D64116" w:rsidRDefault="00184FFC" w:rsidP="00622BFA">
      <w:r w:rsidRPr="00D64116">
        <w:t xml:space="preserve">Anaota kuhusu </w:t>
      </w:r>
      <w:r w:rsidR="001248D5">
        <w:t xml:space="preserve">kurudi kwa ua lake </w:t>
      </w:r>
      <w:r w:rsidRPr="00D64116">
        <w:t>baada ya kupotea kwa karne moja.</w:t>
      </w:r>
    </w:p>
    <w:p w:rsidR="00D178E7" w:rsidRPr="00D64116" w:rsidRDefault="00D178E7" w:rsidP="00622BFA">
      <w:r w:rsidRPr="00D64116">
        <w:t xml:space="preserve">  b) Tambua na ueleze mbinu ya lugha iliyotumiwa katika dondoo. (al.2)</w:t>
      </w:r>
    </w:p>
    <w:p w:rsidR="000E0674" w:rsidRPr="00D64116" w:rsidRDefault="000E0674" w:rsidP="00622BFA">
      <w:r w:rsidRPr="00D64116">
        <w:t>Tashihisi -  dunia kunikunjulia mikono kunifariji baada ya kunicharaza …</w:t>
      </w:r>
    </w:p>
    <w:p w:rsidR="00D178E7" w:rsidRPr="00D64116" w:rsidRDefault="00D178E7" w:rsidP="00622BFA">
      <w:r w:rsidRPr="00D64116">
        <w:t xml:space="preserve">  c)  Eleza jinsi dunia ilimcharaza fimbo msemaji kwa kutolea hoja kumi na nne. (al.14)</w:t>
      </w:r>
    </w:p>
    <w:p w:rsidR="00C64CEF" w:rsidRPr="00D64116" w:rsidRDefault="00C64CEF" w:rsidP="00622BFA">
      <w:r w:rsidRPr="00D64116">
        <w:t>1. Mamake Mashaka kufariki punde tu baada ya kumkopoa.</w:t>
      </w:r>
    </w:p>
    <w:p w:rsidR="00C64CEF" w:rsidRPr="00D64116" w:rsidRDefault="00C64CEF" w:rsidP="00622BFA">
      <w:r w:rsidRPr="00D64116">
        <w:t>2. Babake pia anafariki punde tu baada ya mamake.</w:t>
      </w:r>
    </w:p>
    <w:p w:rsidR="00C64CEF" w:rsidRPr="00D64116" w:rsidRDefault="00C64CEF" w:rsidP="00622BFA">
      <w:r w:rsidRPr="00D64116">
        <w:t>3. Kuambulia mama mlezi maskini.</w:t>
      </w:r>
    </w:p>
    <w:p w:rsidR="00C64CEF" w:rsidRPr="00D64116" w:rsidRDefault="00C64CEF" w:rsidP="00622BFA">
      <w:r w:rsidRPr="00D64116">
        <w:t>4. Kuanza kufanya kazi za kijungu jiko kujikimu yeye na mama mlezi.</w:t>
      </w:r>
    </w:p>
    <w:p w:rsidR="00C64CEF" w:rsidRPr="00D64116" w:rsidRDefault="00C64CEF" w:rsidP="00622BFA">
      <w:r w:rsidRPr="00D64116">
        <w:t>5. Licha ya bidii yao mara kwa mara walikosa ikamlazimu Kidebe kutumia akiba yake.</w:t>
      </w:r>
    </w:p>
    <w:p w:rsidR="00C64CEF" w:rsidRPr="00D64116" w:rsidRDefault="00C64CEF" w:rsidP="00622BFA">
      <w:r w:rsidRPr="00D64116">
        <w:t>6. Kufiwa na mama mlezi.</w:t>
      </w:r>
    </w:p>
    <w:p w:rsidR="00C64CEF" w:rsidRPr="00D64116" w:rsidRDefault="00C64CEF" w:rsidP="00622BFA">
      <w:r w:rsidRPr="00D64116">
        <w:t>7. Kufungishwa ndoa ya mkeka na Mzee Rubeya.</w:t>
      </w:r>
    </w:p>
    <w:p w:rsidR="00C64CEF" w:rsidRPr="00D64116" w:rsidRDefault="00C64CEF" w:rsidP="00622BFA">
      <w:r w:rsidRPr="00D64116">
        <w:t>8. Kudharauliwa na wazazi wa Waridi kwa sababu ya umasikini wake.</w:t>
      </w:r>
    </w:p>
    <w:p w:rsidR="00C64CEF" w:rsidRPr="00D64116" w:rsidRDefault="00A23D5E" w:rsidP="00622BFA">
      <w:r w:rsidRPr="00D64116">
        <w:t>9. Kuishi katika mtaa duni.</w:t>
      </w:r>
    </w:p>
    <w:p w:rsidR="00A23D5E" w:rsidRPr="00D64116" w:rsidRDefault="00A23D5E" w:rsidP="00622BFA">
      <w:pPr>
        <w:rPr>
          <w:lang w:val="fr-FR"/>
        </w:rPr>
      </w:pPr>
      <w:r w:rsidRPr="00D64116">
        <w:rPr>
          <w:lang w:val="fr-FR"/>
        </w:rPr>
        <w:t>10 Chumba chake ni duni  - kinavuja paa inyeshapo.</w:t>
      </w:r>
    </w:p>
    <w:p w:rsidR="00A23D5E" w:rsidRPr="00D64116" w:rsidRDefault="00A23D5E" w:rsidP="00622BFA">
      <w:pPr>
        <w:rPr>
          <w:lang w:val="fr-FR"/>
        </w:rPr>
      </w:pPr>
      <w:r w:rsidRPr="00D64116">
        <w:rPr>
          <w:lang w:val="fr-FR"/>
        </w:rPr>
        <w:t>11</w:t>
      </w:r>
      <w:r w:rsidR="00B8048F" w:rsidRPr="00D64116">
        <w:rPr>
          <w:lang w:val="fr-FR"/>
        </w:rPr>
        <w:t xml:space="preserve">.Alikosa samani </w:t>
      </w:r>
      <w:r w:rsidRPr="00D64116">
        <w:rPr>
          <w:lang w:val="fr-FR"/>
        </w:rPr>
        <w:t xml:space="preserve"> chumbani – hana meza,viti,kitanda wala godoro.</w:t>
      </w:r>
    </w:p>
    <w:p w:rsidR="00A23D5E" w:rsidRPr="00D64116" w:rsidRDefault="00A23D5E" w:rsidP="00622BFA">
      <w:pPr>
        <w:rPr>
          <w:lang w:val="fr-FR"/>
        </w:rPr>
      </w:pPr>
      <w:r w:rsidRPr="00D64116">
        <w:rPr>
          <w:lang w:val="fr-FR"/>
        </w:rPr>
        <w:t>12. Kazi ya usiku.</w:t>
      </w:r>
    </w:p>
    <w:p w:rsidR="00A23D5E" w:rsidRPr="00D64116" w:rsidRDefault="00A23D5E" w:rsidP="00622BFA">
      <w:pPr>
        <w:rPr>
          <w:lang w:val="fr-FR"/>
        </w:rPr>
      </w:pPr>
      <w:r w:rsidRPr="00D64116">
        <w:rPr>
          <w:lang w:val="fr-FR"/>
        </w:rPr>
        <w:t>13. Mshahara duni .</w:t>
      </w:r>
    </w:p>
    <w:p w:rsidR="00A23D5E" w:rsidRPr="00D64116" w:rsidRDefault="00A23D5E" w:rsidP="00622BFA">
      <w:pPr>
        <w:rPr>
          <w:lang w:val="fr-FR"/>
        </w:rPr>
      </w:pPr>
      <w:r w:rsidRPr="00D64116">
        <w:rPr>
          <w:lang w:val="fr-FR"/>
        </w:rPr>
        <w:t>14. Kukopoa pacha mara tatu.</w:t>
      </w:r>
    </w:p>
    <w:p w:rsidR="00A23D5E" w:rsidRPr="00D64116" w:rsidRDefault="00B8048F" w:rsidP="00622BFA">
      <w:pPr>
        <w:rPr>
          <w:lang w:val="fr-FR"/>
        </w:rPr>
      </w:pPr>
      <w:r w:rsidRPr="00D64116">
        <w:rPr>
          <w:lang w:val="fr-FR"/>
        </w:rPr>
        <w:t>15.</w:t>
      </w:r>
      <w:r w:rsidR="005A153C" w:rsidRPr="00D64116">
        <w:rPr>
          <w:lang w:val="fr-FR"/>
        </w:rPr>
        <w:t>Kulazimika kuomba nafasi ya malazi ya wana kwa jirani.</w:t>
      </w:r>
    </w:p>
    <w:p w:rsidR="00C307DB" w:rsidRPr="00D64116" w:rsidRDefault="00C307DB" w:rsidP="00622BFA">
      <w:r w:rsidRPr="00D64116">
        <w:t>16. Mazingira yenye harufu mbaya ya chooni.</w:t>
      </w:r>
    </w:p>
    <w:p w:rsidR="00C307DB" w:rsidRPr="00D64116" w:rsidRDefault="00C307DB" w:rsidP="00622BFA">
      <w:r w:rsidRPr="00D64116">
        <w:t>17. Mke na wana kumkimbia.</w:t>
      </w:r>
      <w:r w:rsidR="001248D5">
        <w:tab/>
      </w:r>
      <w:r w:rsidR="001248D5">
        <w:tab/>
      </w:r>
      <w:r w:rsidR="001248D5">
        <w:tab/>
        <w:t>Zozote 14</w:t>
      </w:r>
    </w:p>
    <w:p w:rsidR="00C64CEF" w:rsidRPr="00D64116" w:rsidRDefault="00C64CEF" w:rsidP="00622BFA"/>
    <w:p w:rsidR="00D178E7" w:rsidRPr="00D64116" w:rsidRDefault="00D178E7" w:rsidP="00622BFA">
      <w:pPr>
        <w:rPr>
          <w:lang w:val="fr-FR"/>
        </w:rPr>
      </w:pPr>
      <w:r w:rsidRPr="00D64116">
        <w:rPr>
          <w:b/>
          <w:bCs/>
        </w:rPr>
        <w:t xml:space="preserve"> </w:t>
      </w:r>
      <w:r w:rsidRPr="00D64116">
        <w:rPr>
          <w:b/>
          <w:bCs/>
          <w:lang w:val="fr-FR"/>
        </w:rPr>
        <w:t>AU</w:t>
      </w:r>
    </w:p>
    <w:p w:rsidR="00D178E7" w:rsidRPr="00D64116" w:rsidRDefault="00D178E7" w:rsidP="00622BFA">
      <w:r w:rsidRPr="00D64116">
        <w:rPr>
          <w:lang w:val="fr-FR"/>
        </w:rPr>
        <w:t>(5) Kwa kurejelea hadithi ya Mapenzi ya Kifaurongo, Mame Bakari, Nizikeni Papa Hapa , Mtihani wa Maisha na Mkubwa , el</w:t>
      </w:r>
      <w:r w:rsidRPr="00D64116">
        <w:t>eza changamoto zinazowakumba vijana. (al.20)</w:t>
      </w:r>
    </w:p>
    <w:p w:rsidR="00832834" w:rsidRPr="00D64116" w:rsidRDefault="00832834" w:rsidP="00622BFA">
      <w:r w:rsidRPr="00D64116">
        <w:lastRenderedPageBreak/>
        <w:t>Mapenzi ya Kifaurongo.</w:t>
      </w:r>
    </w:p>
    <w:p w:rsidR="00832834" w:rsidRPr="00D64116" w:rsidRDefault="00832834" w:rsidP="00622BFA">
      <w:r w:rsidRPr="00D64116">
        <w:t>1. Ukosefu wa karo  -wazazi wa Dennis kufanya kazi kwa majirani kudunduiza karo yake.</w:t>
      </w:r>
    </w:p>
    <w:p w:rsidR="00832834" w:rsidRPr="00D64116" w:rsidRDefault="00832834" w:rsidP="00622BFA">
      <w:r w:rsidRPr="00D64116">
        <w:t>2. Ukosefu wa hela za matunzo – Dennis hana cha kupika ila uji mweupe bila sukari.</w:t>
      </w:r>
    </w:p>
    <w:p w:rsidR="00832834" w:rsidRPr="00D64116" w:rsidRDefault="00832834" w:rsidP="00622BFA">
      <w:r w:rsidRPr="00D64116">
        <w:t>3.Mapenzi shuleni – wanafunzi wa Chuo kikuu cha Kivukoni wanahusiana kimapenzi.</w:t>
      </w:r>
    </w:p>
    <w:p w:rsidR="00832834" w:rsidRPr="00D64116" w:rsidRDefault="00680DFC" w:rsidP="00622BFA">
      <w:r w:rsidRPr="00D64116">
        <w:t>4. Masomo magumu – wanafunzi hawaelewi anayofunza Dkt. Mabonga.</w:t>
      </w:r>
    </w:p>
    <w:p w:rsidR="00680DFC" w:rsidRPr="00D64116" w:rsidRDefault="00680DFC" w:rsidP="00622BFA"/>
    <w:p w:rsidR="00680DFC" w:rsidRPr="00D64116" w:rsidRDefault="00680DFC" w:rsidP="00622BFA">
      <w:r w:rsidRPr="00D64116">
        <w:t>Mame Bakari</w:t>
      </w:r>
    </w:p>
    <w:p w:rsidR="00680DFC" w:rsidRPr="00D64116" w:rsidRDefault="00680DFC" w:rsidP="00622BFA">
      <w:r w:rsidRPr="00D64116">
        <w:t>1. Ubakaji – Sara anabakwa na jana dume.</w:t>
      </w:r>
    </w:p>
    <w:p w:rsidR="00680DFC" w:rsidRPr="00D64116" w:rsidRDefault="00A856DF" w:rsidP="00622BFA">
      <w:pPr>
        <w:rPr>
          <w:lang w:val="fr-FR"/>
        </w:rPr>
      </w:pPr>
      <w:r w:rsidRPr="00D64116">
        <w:rPr>
          <w:lang w:val="fr-FR"/>
        </w:rPr>
        <w:t>2. Kuavya mimba – Sara anatupilia mbali wazo la kuavya.</w:t>
      </w:r>
    </w:p>
    <w:p w:rsidR="00A856DF" w:rsidRPr="00D64116" w:rsidRDefault="00A856DF" w:rsidP="00622BFA">
      <w:pPr>
        <w:rPr>
          <w:lang w:val="fr-FR"/>
        </w:rPr>
      </w:pPr>
      <w:r w:rsidRPr="00D64116">
        <w:rPr>
          <w:lang w:val="fr-FR"/>
        </w:rPr>
        <w:t>3. Kujitia kitanzi – Sara alilikataza wazo la hili likome hata kumpitikia.</w:t>
      </w:r>
    </w:p>
    <w:p w:rsidR="00A856DF" w:rsidRPr="00D64116" w:rsidRDefault="00A856DF" w:rsidP="00622BFA">
      <w:pPr>
        <w:rPr>
          <w:lang w:val="fr-FR"/>
        </w:rPr>
      </w:pPr>
      <w:r w:rsidRPr="00D64116">
        <w:rPr>
          <w:lang w:val="fr-FR"/>
        </w:rPr>
        <w:t>4. Kutengwa –Alijiona akitengwa na jamii kwa jumla.</w:t>
      </w:r>
    </w:p>
    <w:p w:rsidR="00C86C45" w:rsidRPr="00D64116" w:rsidRDefault="00C86C45" w:rsidP="00622BFA">
      <w:pPr>
        <w:rPr>
          <w:lang w:val="fr-FR"/>
        </w:rPr>
      </w:pPr>
    </w:p>
    <w:p w:rsidR="00C86C45" w:rsidRPr="00D64116" w:rsidRDefault="00C86C45" w:rsidP="00622BFA">
      <w:pPr>
        <w:rPr>
          <w:lang w:val="fr-FR"/>
        </w:rPr>
      </w:pPr>
      <w:r w:rsidRPr="00D64116">
        <w:rPr>
          <w:lang w:val="fr-FR"/>
        </w:rPr>
        <w:t>Nizikeni Papa Hapa</w:t>
      </w:r>
    </w:p>
    <w:p w:rsidR="00C86C45" w:rsidRPr="00D64116" w:rsidRDefault="00C86C45" w:rsidP="00622BFA">
      <w:pPr>
        <w:rPr>
          <w:lang w:val="fr-FR"/>
        </w:rPr>
      </w:pPr>
      <w:r w:rsidRPr="00D64116">
        <w:rPr>
          <w:lang w:val="fr-FR"/>
        </w:rPr>
        <w:t>1. Mapenzi ya kiholela - Otii kuhusiana na Rehema bila kujali ushauri wa mwendani wake.</w:t>
      </w:r>
    </w:p>
    <w:p w:rsidR="00C86C45" w:rsidRPr="00D64116" w:rsidRDefault="00C86C45" w:rsidP="00622BFA">
      <w:pPr>
        <w:rPr>
          <w:lang w:val="fr-FR"/>
        </w:rPr>
      </w:pPr>
      <w:r w:rsidRPr="00D64116">
        <w:rPr>
          <w:lang w:val="fr-FR"/>
        </w:rPr>
        <w:t>2. Ukimwi – Otii anaugua gonjwa lenye dalili zote za UKIMWI.</w:t>
      </w:r>
    </w:p>
    <w:p w:rsidR="00C93F14" w:rsidRPr="00D64116" w:rsidRDefault="00C93F14" w:rsidP="00622BFA">
      <w:pPr>
        <w:rPr>
          <w:lang w:val="fr-FR"/>
        </w:rPr>
      </w:pPr>
      <w:r w:rsidRPr="00D64116">
        <w:rPr>
          <w:lang w:val="fr-FR"/>
        </w:rPr>
        <w:t xml:space="preserve">3. Kuumia kazini – Otii anaumia mguu akiichezea timu </w:t>
      </w:r>
      <w:r w:rsidR="007A3055" w:rsidRPr="00D64116">
        <w:rPr>
          <w:lang w:val="fr-FR"/>
        </w:rPr>
        <w:t>yake ya Bandari.</w:t>
      </w:r>
    </w:p>
    <w:p w:rsidR="007A3055" w:rsidRPr="00D64116" w:rsidRDefault="007A3055" w:rsidP="00622BFA">
      <w:pPr>
        <w:rPr>
          <w:lang w:val="fr-FR"/>
        </w:rPr>
      </w:pPr>
      <w:r w:rsidRPr="00D64116">
        <w:rPr>
          <w:lang w:val="fr-FR"/>
        </w:rPr>
        <w:t>4. Kutelekezwa na waajiri wao – anapoumia timu yake haikumjali wala kumfidia.</w:t>
      </w:r>
    </w:p>
    <w:p w:rsidR="00982C40" w:rsidRPr="00D64116" w:rsidRDefault="00982C40" w:rsidP="00622BFA">
      <w:pPr>
        <w:rPr>
          <w:lang w:val="fr-FR"/>
        </w:rPr>
      </w:pPr>
    </w:p>
    <w:p w:rsidR="00982C40" w:rsidRPr="00D64116" w:rsidRDefault="00982C40" w:rsidP="00622BFA">
      <w:pPr>
        <w:rPr>
          <w:lang w:val="fr-FR"/>
        </w:rPr>
      </w:pPr>
      <w:r w:rsidRPr="00D64116">
        <w:rPr>
          <w:lang w:val="fr-FR"/>
        </w:rPr>
        <w:t>Mtihani wa Maisha</w:t>
      </w:r>
    </w:p>
    <w:p w:rsidR="00982C40" w:rsidRPr="00D64116" w:rsidRDefault="00982C40" w:rsidP="00622BFA">
      <w:pPr>
        <w:rPr>
          <w:lang w:val="fr-FR"/>
        </w:rPr>
      </w:pPr>
      <w:r w:rsidRPr="00D64116">
        <w:rPr>
          <w:lang w:val="fr-FR"/>
        </w:rPr>
        <w:t>1. Kutembea kwenda shule – Samueli anatembea kilomita sita kila siku kwenda shuleni.</w:t>
      </w:r>
    </w:p>
    <w:p w:rsidR="00982C40" w:rsidRPr="00D64116" w:rsidRDefault="00982C40" w:rsidP="00622BFA">
      <w:pPr>
        <w:rPr>
          <w:lang w:val="fr-FR"/>
        </w:rPr>
      </w:pPr>
      <w:r w:rsidRPr="00D64116">
        <w:rPr>
          <w:lang w:val="fr-FR"/>
        </w:rPr>
        <w:t xml:space="preserve">2. Ukosefu wa karo – babake Samueli analazimika  kuuza ng`ombe </w:t>
      </w:r>
      <w:r w:rsidR="00934908" w:rsidRPr="00D64116">
        <w:rPr>
          <w:lang w:val="fr-FR"/>
        </w:rPr>
        <w:t>ili kulipa karo.</w:t>
      </w:r>
    </w:p>
    <w:p w:rsidR="00934908" w:rsidRPr="00D64116" w:rsidRDefault="00934908" w:rsidP="00622BFA">
      <w:r w:rsidRPr="00D64116">
        <w:t>3. Mapenzi shuleni – Samueli anahusiana na Nina.</w:t>
      </w:r>
    </w:p>
    <w:p w:rsidR="00934908" w:rsidRPr="00D64116" w:rsidRDefault="00934908" w:rsidP="00622BFA">
      <w:r w:rsidRPr="00D64116">
        <w:t>4. Kufeli mtihani wa kitaifa – Samueli anafeli mtihani wake.</w:t>
      </w:r>
    </w:p>
    <w:p w:rsidR="00D86972" w:rsidRPr="00D64116" w:rsidRDefault="00D86972" w:rsidP="00622BFA"/>
    <w:p w:rsidR="00D86972" w:rsidRPr="00D64116" w:rsidRDefault="00D86972" w:rsidP="00622BFA">
      <w:r w:rsidRPr="00D64116">
        <w:t xml:space="preserve">Mkubwa </w:t>
      </w:r>
    </w:p>
    <w:p w:rsidR="00D86972" w:rsidRPr="00D64116" w:rsidRDefault="00D86972" w:rsidP="00622BFA">
      <w:r w:rsidRPr="00D64116">
        <w:lastRenderedPageBreak/>
        <w:t>1. Umaskini- Mwavuli wa Mubwa umetoka mistari mitatu.</w:t>
      </w:r>
      <w:bookmarkStart w:id="0" w:name="_GoBack"/>
      <w:bookmarkEnd w:id="0"/>
    </w:p>
    <w:p w:rsidR="00D86972" w:rsidRPr="00D64116" w:rsidRDefault="00D86972" w:rsidP="00622BFA">
      <w:r w:rsidRPr="00D64116">
        <w:t>2. Matumizi ya dawa za kulevya – vijana wengi vichochoroni anakopitia Mkubwa wanatumia dawa hizi.</w:t>
      </w:r>
    </w:p>
    <w:p w:rsidR="00D86972" w:rsidRPr="00D64116" w:rsidRDefault="00D86972" w:rsidP="00622BFA">
      <w:r w:rsidRPr="00D64116">
        <w:t>3. Ufisadi – wanafunzi wa profesa wanahongwa kumpigia Mkubwa kura.</w:t>
      </w:r>
    </w:p>
    <w:p w:rsidR="00D86972" w:rsidRPr="00D64116" w:rsidRDefault="00D86972" w:rsidP="00622BFA">
      <w:r w:rsidRPr="00D64116">
        <w:t>4. Kufungwa – vijana wanaotumiwa kulangua dawa na wanaozitumia wanapokamatwa hutiwa kizuizini.</w:t>
      </w:r>
    </w:p>
    <w:p w:rsidR="00D178E7" w:rsidRPr="00D64116" w:rsidRDefault="00D178E7" w:rsidP="00622BFA"/>
    <w:p w:rsidR="00DA2833" w:rsidRPr="00D64116" w:rsidRDefault="00DA2833" w:rsidP="00622BFA">
      <w:pPr>
        <w:rPr>
          <w:b/>
        </w:rPr>
      </w:pPr>
      <w:r w:rsidRPr="00D64116">
        <w:rPr>
          <w:b/>
        </w:rPr>
        <w:t>SEHEMU D:   USHAIRI</w:t>
      </w:r>
    </w:p>
    <w:p w:rsidR="00DA2833" w:rsidRPr="00D64116" w:rsidRDefault="00DA2833" w:rsidP="00622BFA">
      <w:pPr>
        <w:rPr>
          <w:b/>
        </w:rPr>
      </w:pPr>
      <w:r w:rsidRPr="00D64116">
        <w:rPr>
          <w:b/>
        </w:rPr>
        <w:t>Jibu swali la 6 au 7</w:t>
      </w:r>
    </w:p>
    <w:p w:rsidR="00DA2833" w:rsidRDefault="00DA2833" w:rsidP="00622BFA">
      <w:r w:rsidRPr="00D64116">
        <w:rPr>
          <w:b/>
        </w:rPr>
        <w:t>6</w:t>
      </w:r>
      <w:r w:rsidRPr="00D64116">
        <w:t xml:space="preserve">. </w:t>
      </w:r>
      <w:r w:rsidRPr="00D64116">
        <w:rPr>
          <w:b/>
          <w:bCs/>
        </w:rPr>
        <w:t xml:space="preserve">SOMA SHAIRI LIFUATALO KISHA UJIBU MASWALI. </w:t>
      </w:r>
      <w:r w:rsidRPr="00D64116">
        <w:t xml:space="preserve"> (alama 20)</w:t>
      </w:r>
    </w:p>
    <w:p w:rsidR="00076D85" w:rsidRDefault="00076D85" w:rsidP="00622BFA"/>
    <w:p w:rsidR="00A35063" w:rsidRPr="00B12AF8" w:rsidRDefault="00A35063" w:rsidP="00622BFA">
      <w:pPr>
        <w:rPr>
          <w:sz w:val="24"/>
          <w:szCs w:val="24"/>
        </w:rPr>
      </w:pPr>
      <w:r>
        <w:rPr>
          <w:sz w:val="24"/>
          <w:szCs w:val="24"/>
        </w:rPr>
        <w:t>Pana  haja ya kupima</w:t>
      </w:r>
      <w:r w:rsidRPr="00B12AF8">
        <w:rPr>
          <w:sz w:val="24"/>
          <w:szCs w:val="24"/>
        </w:rPr>
        <w:t>, neno tuzowele –angu</w:t>
      </w:r>
    </w:p>
    <w:p w:rsidR="00A35063" w:rsidRPr="00B12AF8" w:rsidRDefault="00A35063" w:rsidP="00622BFA">
      <w:pPr>
        <w:rPr>
          <w:sz w:val="24"/>
          <w:szCs w:val="24"/>
        </w:rPr>
      </w:pPr>
      <w:r w:rsidRPr="00B12AF8">
        <w:rPr>
          <w:sz w:val="24"/>
          <w:szCs w:val="24"/>
        </w:rPr>
        <w:t>Tusizowee kusema , hili ni teuo langu</w:t>
      </w:r>
    </w:p>
    <w:p w:rsidR="00A35063" w:rsidRPr="00B12AF8" w:rsidRDefault="00A35063" w:rsidP="00622BFA">
      <w:pPr>
        <w:rPr>
          <w:sz w:val="24"/>
          <w:szCs w:val="24"/>
        </w:rPr>
      </w:pPr>
      <w:r w:rsidRPr="00B12AF8">
        <w:rPr>
          <w:sz w:val="24"/>
          <w:szCs w:val="24"/>
        </w:rPr>
        <w:t>Huenda huji mapema , -angu huja kuwa tungu</w:t>
      </w:r>
    </w:p>
    <w:p w:rsidR="00A35063" w:rsidRPr="00B12AF8" w:rsidRDefault="00A35063" w:rsidP="00622BFA">
      <w:pPr>
        <w:rPr>
          <w:sz w:val="24"/>
          <w:szCs w:val="24"/>
          <w:lang w:val="de-DE"/>
        </w:rPr>
      </w:pPr>
      <w:r>
        <w:rPr>
          <w:sz w:val="24"/>
          <w:szCs w:val="24"/>
          <w:lang w:val="de-DE"/>
        </w:rPr>
        <w:t>Ikaja kukusakama</w:t>
      </w:r>
      <w:r w:rsidRPr="00B12AF8">
        <w:rPr>
          <w:sz w:val="24"/>
          <w:szCs w:val="24"/>
          <w:lang w:val="de-DE"/>
        </w:rPr>
        <w:t>, na kukuposha kwa Mungu</w:t>
      </w:r>
    </w:p>
    <w:p w:rsidR="00A35063" w:rsidRPr="00B12AF8" w:rsidRDefault="00A35063" w:rsidP="00622BFA">
      <w:pPr>
        <w:rPr>
          <w:sz w:val="24"/>
          <w:szCs w:val="24"/>
          <w:lang w:val="de-DE"/>
        </w:rPr>
      </w:pPr>
      <w:r w:rsidRPr="00B12AF8">
        <w:rPr>
          <w:sz w:val="24"/>
          <w:szCs w:val="24"/>
          <w:lang w:val="de-DE"/>
        </w:rPr>
        <w:t>Pana haja ya kupima.</w:t>
      </w:r>
    </w:p>
    <w:p w:rsidR="00A35063" w:rsidRPr="00B12AF8" w:rsidRDefault="00A35063" w:rsidP="00622BFA">
      <w:pPr>
        <w:rPr>
          <w:sz w:val="24"/>
          <w:szCs w:val="24"/>
          <w:lang w:val="de-DE"/>
        </w:rPr>
      </w:pPr>
    </w:p>
    <w:p w:rsidR="00A35063" w:rsidRPr="00B12AF8" w:rsidRDefault="00A35063" w:rsidP="00622BFA">
      <w:pPr>
        <w:rPr>
          <w:sz w:val="24"/>
          <w:szCs w:val="24"/>
          <w:lang w:val="de-DE"/>
        </w:rPr>
      </w:pPr>
      <w:r>
        <w:rPr>
          <w:sz w:val="24"/>
          <w:szCs w:val="24"/>
          <w:lang w:val="de-DE"/>
        </w:rPr>
        <w:t>Neno huwa ni la kwako</w:t>
      </w:r>
      <w:r w:rsidRPr="00B12AF8">
        <w:rPr>
          <w:sz w:val="24"/>
          <w:szCs w:val="24"/>
          <w:lang w:val="de-DE"/>
        </w:rPr>
        <w:t>,</w:t>
      </w:r>
      <w:r>
        <w:rPr>
          <w:sz w:val="24"/>
          <w:szCs w:val="24"/>
          <w:lang w:val="de-DE"/>
        </w:rPr>
        <w:t xml:space="preserve"> </w:t>
      </w:r>
      <w:r w:rsidR="0044202D">
        <w:rPr>
          <w:sz w:val="24"/>
          <w:szCs w:val="24"/>
          <w:lang w:val="de-DE"/>
        </w:rPr>
        <w:t>likiwa n</w:t>
      </w:r>
      <w:r w:rsidRPr="00B12AF8">
        <w:rPr>
          <w:sz w:val="24"/>
          <w:szCs w:val="24"/>
          <w:lang w:val="de-DE"/>
        </w:rPr>
        <w:t>dani moyoni</w:t>
      </w:r>
    </w:p>
    <w:p w:rsidR="00A35063" w:rsidRPr="00B12AF8" w:rsidRDefault="00A35063" w:rsidP="00622BFA">
      <w:pPr>
        <w:rPr>
          <w:sz w:val="24"/>
          <w:szCs w:val="24"/>
          <w:lang w:val="fr-FR"/>
        </w:rPr>
      </w:pPr>
      <w:r>
        <w:rPr>
          <w:sz w:val="24"/>
          <w:szCs w:val="24"/>
          <w:lang w:val="fr-FR"/>
        </w:rPr>
        <w:t>Lakini katu si lako</w:t>
      </w:r>
      <w:r w:rsidRPr="00B12AF8">
        <w:rPr>
          <w:sz w:val="24"/>
          <w:szCs w:val="24"/>
          <w:lang w:val="fr-FR"/>
        </w:rPr>
        <w:t>, likishavuka menoni</w:t>
      </w:r>
    </w:p>
    <w:p w:rsidR="00A35063" w:rsidRPr="00B12AF8" w:rsidRDefault="00A35063" w:rsidP="00622BFA">
      <w:pPr>
        <w:rPr>
          <w:sz w:val="24"/>
          <w:szCs w:val="24"/>
          <w:lang w:val="fr-FR"/>
        </w:rPr>
      </w:pPr>
      <w:r>
        <w:rPr>
          <w:sz w:val="24"/>
          <w:szCs w:val="24"/>
          <w:lang w:val="fr-FR"/>
        </w:rPr>
        <w:t>Kwa hivyo likutokako</w:t>
      </w:r>
      <w:r w:rsidRPr="00B12AF8">
        <w:rPr>
          <w:sz w:val="24"/>
          <w:szCs w:val="24"/>
          <w:lang w:val="fr-FR"/>
        </w:rPr>
        <w:t>, liweke kwenye mizani</w:t>
      </w:r>
    </w:p>
    <w:p w:rsidR="00A35063" w:rsidRPr="00B12AF8" w:rsidRDefault="00A35063" w:rsidP="00622BFA">
      <w:pPr>
        <w:rPr>
          <w:sz w:val="24"/>
          <w:szCs w:val="24"/>
          <w:lang w:val="fr-FR"/>
        </w:rPr>
      </w:pPr>
      <w:r>
        <w:rPr>
          <w:sz w:val="24"/>
          <w:szCs w:val="24"/>
          <w:lang w:val="fr-FR"/>
        </w:rPr>
        <w:t>Linaweza kuwa cheko</w:t>
      </w:r>
      <w:r w:rsidRPr="00B12AF8">
        <w:rPr>
          <w:sz w:val="24"/>
          <w:szCs w:val="24"/>
          <w:lang w:val="fr-FR"/>
        </w:rPr>
        <w:t>, ama tusi kwa wendani</w:t>
      </w:r>
    </w:p>
    <w:p w:rsidR="00A35063" w:rsidRPr="00B12AF8" w:rsidRDefault="00A35063" w:rsidP="00622BFA">
      <w:pPr>
        <w:rPr>
          <w:sz w:val="24"/>
          <w:szCs w:val="24"/>
          <w:lang w:val="fr-FR"/>
        </w:rPr>
      </w:pPr>
      <w:r w:rsidRPr="00B12AF8">
        <w:rPr>
          <w:sz w:val="24"/>
          <w:szCs w:val="24"/>
          <w:lang w:val="fr-FR"/>
        </w:rPr>
        <w:t>Pana haja ya kupima.</w:t>
      </w:r>
    </w:p>
    <w:p w:rsidR="00A35063" w:rsidRPr="00B12AF8" w:rsidRDefault="00A35063" w:rsidP="00622BFA">
      <w:pPr>
        <w:rPr>
          <w:sz w:val="24"/>
          <w:szCs w:val="24"/>
          <w:lang w:val="fr-FR"/>
        </w:rPr>
      </w:pPr>
    </w:p>
    <w:p w:rsidR="00A35063" w:rsidRPr="00B12AF8" w:rsidRDefault="00A35063" w:rsidP="00622BFA">
      <w:pPr>
        <w:rPr>
          <w:sz w:val="24"/>
          <w:szCs w:val="24"/>
          <w:lang w:val="fr-FR"/>
        </w:rPr>
      </w:pPr>
      <w:r w:rsidRPr="00B12AF8">
        <w:rPr>
          <w:sz w:val="24"/>
          <w:szCs w:val="24"/>
          <w:lang w:val="fr-FR"/>
        </w:rPr>
        <w:t>Vivyo hivyo kwa lebasi , huwa yako kisutuni</w:t>
      </w:r>
    </w:p>
    <w:p w:rsidR="00A35063" w:rsidRPr="00B12AF8" w:rsidRDefault="00A35063" w:rsidP="00622BFA">
      <w:pPr>
        <w:rPr>
          <w:sz w:val="24"/>
          <w:szCs w:val="24"/>
          <w:lang w:val="fr-FR"/>
        </w:rPr>
      </w:pPr>
      <w:r>
        <w:rPr>
          <w:sz w:val="24"/>
          <w:szCs w:val="24"/>
          <w:lang w:val="fr-FR"/>
        </w:rPr>
        <w:t xml:space="preserve"> Hivyo nina wasiwasi</w:t>
      </w:r>
      <w:r w:rsidRPr="00B12AF8">
        <w:rPr>
          <w:sz w:val="24"/>
          <w:szCs w:val="24"/>
          <w:lang w:val="fr-FR"/>
        </w:rPr>
        <w:t>, wambe yako sebuleni</w:t>
      </w:r>
    </w:p>
    <w:p w:rsidR="00A35063" w:rsidRPr="00B12AF8" w:rsidRDefault="00A35063" w:rsidP="00622BFA">
      <w:pPr>
        <w:rPr>
          <w:sz w:val="24"/>
          <w:szCs w:val="24"/>
          <w:lang w:val="fr-FR"/>
        </w:rPr>
      </w:pPr>
      <w:r>
        <w:rPr>
          <w:sz w:val="24"/>
          <w:szCs w:val="24"/>
          <w:lang w:val="fr-FR"/>
        </w:rPr>
        <w:t>Itavutiya matusi</w:t>
      </w:r>
      <w:r w:rsidRPr="00B12AF8">
        <w:rPr>
          <w:sz w:val="24"/>
          <w:szCs w:val="24"/>
          <w:lang w:val="fr-FR"/>
        </w:rPr>
        <w:t>, ya wenzio insane</w:t>
      </w:r>
    </w:p>
    <w:p w:rsidR="00A35063" w:rsidRPr="00B12AF8" w:rsidRDefault="00A35063" w:rsidP="00622BFA">
      <w:pPr>
        <w:rPr>
          <w:sz w:val="24"/>
          <w:szCs w:val="24"/>
          <w:lang w:val="fr-FR"/>
        </w:rPr>
      </w:pPr>
      <w:r w:rsidRPr="00B12AF8">
        <w:rPr>
          <w:sz w:val="24"/>
          <w:szCs w:val="24"/>
          <w:lang w:val="fr-FR"/>
        </w:rPr>
        <w:t>Waka</w:t>
      </w:r>
      <w:r>
        <w:rPr>
          <w:sz w:val="24"/>
          <w:szCs w:val="24"/>
          <w:lang w:val="fr-FR"/>
        </w:rPr>
        <w:t>kuchoma nafusi</w:t>
      </w:r>
      <w:r w:rsidRPr="00B12AF8">
        <w:rPr>
          <w:sz w:val="24"/>
          <w:szCs w:val="24"/>
          <w:lang w:val="fr-FR"/>
        </w:rPr>
        <w:t>, kwa mishale ya lisani</w:t>
      </w:r>
    </w:p>
    <w:p w:rsidR="00A35063" w:rsidRPr="00B12AF8" w:rsidRDefault="00A35063" w:rsidP="00622BFA">
      <w:pPr>
        <w:rPr>
          <w:sz w:val="24"/>
          <w:szCs w:val="24"/>
          <w:lang w:val="fr-FR"/>
        </w:rPr>
      </w:pPr>
      <w:r w:rsidRPr="00B12AF8">
        <w:rPr>
          <w:sz w:val="24"/>
          <w:szCs w:val="24"/>
          <w:lang w:val="fr-FR"/>
        </w:rPr>
        <w:lastRenderedPageBreak/>
        <w:t>Pana haja ya kupima.</w:t>
      </w:r>
    </w:p>
    <w:p w:rsidR="00A35063" w:rsidRPr="00B12AF8" w:rsidRDefault="00A35063" w:rsidP="00622BFA">
      <w:pPr>
        <w:rPr>
          <w:sz w:val="24"/>
          <w:szCs w:val="24"/>
          <w:lang w:val="fr-FR"/>
        </w:rPr>
      </w:pPr>
    </w:p>
    <w:p w:rsidR="00A35063" w:rsidRPr="00B12AF8" w:rsidRDefault="00A35063" w:rsidP="00622BFA">
      <w:pPr>
        <w:rPr>
          <w:sz w:val="24"/>
          <w:szCs w:val="24"/>
          <w:lang w:val="fr-FR"/>
        </w:rPr>
      </w:pPr>
      <w:r>
        <w:rPr>
          <w:sz w:val="24"/>
          <w:szCs w:val="24"/>
          <w:lang w:val="fr-FR"/>
        </w:rPr>
        <w:t>Mwana ujuwe ni wako</w:t>
      </w:r>
      <w:r w:rsidRPr="00B12AF8">
        <w:rPr>
          <w:sz w:val="24"/>
          <w:szCs w:val="24"/>
          <w:lang w:val="fr-FR"/>
        </w:rPr>
        <w:t>, punje ukiimezele</w:t>
      </w:r>
    </w:p>
    <w:p w:rsidR="00A35063" w:rsidRPr="00B12AF8" w:rsidRDefault="00A35063" w:rsidP="00622BFA">
      <w:pPr>
        <w:rPr>
          <w:sz w:val="24"/>
          <w:szCs w:val="24"/>
          <w:lang w:val="fr-FR"/>
        </w:rPr>
      </w:pPr>
      <w:r>
        <w:rPr>
          <w:sz w:val="24"/>
          <w:szCs w:val="24"/>
          <w:lang w:val="fr-FR"/>
        </w:rPr>
        <w:t>Lakini katu si wako</w:t>
      </w:r>
      <w:r w:rsidRPr="00B12AF8">
        <w:rPr>
          <w:sz w:val="24"/>
          <w:szCs w:val="24"/>
          <w:lang w:val="fr-FR"/>
        </w:rPr>
        <w:t>, nde ukimuletele</w:t>
      </w:r>
    </w:p>
    <w:p w:rsidR="00A35063" w:rsidRPr="00B12AF8" w:rsidRDefault="00A35063" w:rsidP="00622BFA">
      <w:pPr>
        <w:rPr>
          <w:sz w:val="24"/>
          <w:szCs w:val="24"/>
          <w:lang w:val="fr-FR"/>
        </w:rPr>
      </w:pPr>
      <w:r w:rsidRPr="00B12AF8">
        <w:rPr>
          <w:sz w:val="24"/>
          <w:szCs w:val="24"/>
          <w:lang w:val="fr-FR"/>
        </w:rPr>
        <w:t>Akiwa yu ndani yako, ni wa duniya vivile</w:t>
      </w:r>
    </w:p>
    <w:p w:rsidR="00A35063" w:rsidRPr="00B12AF8" w:rsidRDefault="00A35063" w:rsidP="00622BFA">
      <w:pPr>
        <w:rPr>
          <w:sz w:val="24"/>
          <w:szCs w:val="24"/>
          <w:lang w:val="fr-FR"/>
        </w:rPr>
      </w:pPr>
      <w:r>
        <w:rPr>
          <w:sz w:val="24"/>
          <w:szCs w:val="24"/>
          <w:lang w:val="fr-FR"/>
        </w:rPr>
        <w:t>Ukishishilia ni wako</w:t>
      </w:r>
      <w:r w:rsidRPr="00B12AF8">
        <w:rPr>
          <w:sz w:val="24"/>
          <w:szCs w:val="24"/>
          <w:lang w:val="fr-FR"/>
        </w:rPr>
        <w:t>, muavye takakuole</w:t>
      </w:r>
    </w:p>
    <w:p w:rsidR="00A35063" w:rsidRPr="00B12AF8" w:rsidRDefault="00A35063" w:rsidP="00622BFA">
      <w:pPr>
        <w:rPr>
          <w:sz w:val="24"/>
          <w:szCs w:val="24"/>
          <w:lang w:val="fr-FR"/>
        </w:rPr>
      </w:pPr>
      <w:r w:rsidRPr="00B12AF8">
        <w:rPr>
          <w:sz w:val="24"/>
          <w:szCs w:val="24"/>
          <w:lang w:val="fr-FR"/>
        </w:rPr>
        <w:t>Pana haja ya kupima.</w:t>
      </w:r>
    </w:p>
    <w:p w:rsidR="00A35063" w:rsidRPr="00B12AF8" w:rsidRDefault="00A35063" w:rsidP="00622BFA">
      <w:pPr>
        <w:rPr>
          <w:sz w:val="24"/>
          <w:szCs w:val="24"/>
          <w:lang w:val="fr-FR"/>
        </w:rPr>
      </w:pPr>
    </w:p>
    <w:p w:rsidR="00A35063" w:rsidRPr="00B12AF8" w:rsidRDefault="00A35063" w:rsidP="00622BFA">
      <w:pPr>
        <w:rPr>
          <w:sz w:val="24"/>
          <w:szCs w:val="24"/>
          <w:lang w:val="fr-FR"/>
        </w:rPr>
      </w:pPr>
      <w:r w:rsidRPr="00B12AF8">
        <w:rPr>
          <w:sz w:val="24"/>
          <w:szCs w:val="24"/>
          <w:lang w:val="fr-FR"/>
        </w:rPr>
        <w:t>Maisha  nayo s</w:t>
      </w:r>
      <w:r>
        <w:rPr>
          <w:sz w:val="24"/>
          <w:szCs w:val="24"/>
          <w:lang w:val="fr-FR"/>
        </w:rPr>
        <w:t>i wako</w:t>
      </w:r>
      <w:r w:rsidRPr="00B12AF8">
        <w:rPr>
          <w:sz w:val="24"/>
          <w:szCs w:val="24"/>
          <w:lang w:val="fr-FR"/>
        </w:rPr>
        <w:t>, utabaradi milele</w:t>
      </w:r>
    </w:p>
    <w:p w:rsidR="00A35063" w:rsidRPr="00B12AF8" w:rsidRDefault="00A35063" w:rsidP="00622BFA">
      <w:pPr>
        <w:rPr>
          <w:sz w:val="24"/>
          <w:szCs w:val="24"/>
          <w:lang w:val="fr-FR"/>
        </w:rPr>
      </w:pPr>
      <w:r>
        <w:rPr>
          <w:sz w:val="24"/>
          <w:szCs w:val="24"/>
          <w:lang w:val="fr-FR"/>
        </w:rPr>
        <w:t>Ungayaishi ja yako</w:t>
      </w:r>
      <w:r w:rsidRPr="00B12AF8">
        <w:rPr>
          <w:sz w:val="24"/>
          <w:szCs w:val="24"/>
          <w:lang w:val="fr-FR"/>
        </w:rPr>
        <w:t>, ni tunu ya maumbile</w:t>
      </w:r>
    </w:p>
    <w:p w:rsidR="00A35063" w:rsidRPr="00B12AF8" w:rsidRDefault="00A35063" w:rsidP="00622BFA">
      <w:pPr>
        <w:rPr>
          <w:sz w:val="24"/>
          <w:szCs w:val="24"/>
          <w:lang w:val="fr-FR"/>
        </w:rPr>
      </w:pPr>
      <w:r w:rsidRPr="00B12AF8">
        <w:rPr>
          <w:sz w:val="24"/>
          <w:szCs w:val="24"/>
          <w:lang w:val="fr-FR"/>
        </w:rPr>
        <w:t>Mgawa si kufu yako, mshindane hili lile</w:t>
      </w:r>
    </w:p>
    <w:p w:rsidR="00A35063" w:rsidRPr="00B12AF8" w:rsidRDefault="00A35063" w:rsidP="00622BFA">
      <w:pPr>
        <w:rPr>
          <w:sz w:val="24"/>
          <w:szCs w:val="24"/>
          <w:lang w:val="fr-FR"/>
        </w:rPr>
      </w:pPr>
      <w:r>
        <w:rPr>
          <w:sz w:val="24"/>
          <w:szCs w:val="24"/>
          <w:lang w:val="fr-FR"/>
        </w:rPr>
        <w:t>Akupapo akupoko</w:t>
      </w:r>
      <w:r w:rsidRPr="00B12AF8">
        <w:rPr>
          <w:sz w:val="24"/>
          <w:szCs w:val="24"/>
          <w:lang w:val="fr-FR"/>
        </w:rPr>
        <w:t>, utaishi palepale</w:t>
      </w:r>
    </w:p>
    <w:p w:rsidR="00A35063" w:rsidRPr="00B12AF8" w:rsidRDefault="00A35063" w:rsidP="00622BFA">
      <w:pPr>
        <w:rPr>
          <w:sz w:val="24"/>
          <w:szCs w:val="24"/>
          <w:lang w:val="fr-FR"/>
        </w:rPr>
      </w:pPr>
      <w:r w:rsidRPr="00B12AF8">
        <w:rPr>
          <w:sz w:val="24"/>
          <w:szCs w:val="24"/>
          <w:lang w:val="fr-FR"/>
        </w:rPr>
        <w:t>Pana haja ya kupima.</w:t>
      </w:r>
    </w:p>
    <w:p w:rsidR="00A35063" w:rsidRPr="00B12AF8" w:rsidRDefault="00A35063" w:rsidP="00622BFA">
      <w:pPr>
        <w:rPr>
          <w:sz w:val="24"/>
          <w:szCs w:val="24"/>
          <w:lang w:val="fr-FR"/>
        </w:rPr>
      </w:pPr>
    </w:p>
    <w:p w:rsidR="00A35063" w:rsidRPr="00B12AF8" w:rsidRDefault="00A35063" w:rsidP="00622BFA">
      <w:pPr>
        <w:rPr>
          <w:sz w:val="24"/>
          <w:szCs w:val="24"/>
          <w:lang w:val="fr-FR"/>
        </w:rPr>
      </w:pPr>
      <w:r>
        <w:rPr>
          <w:sz w:val="24"/>
          <w:szCs w:val="24"/>
          <w:lang w:val="fr-FR"/>
        </w:rPr>
        <w:t>Ni chetu chako si chako</w:t>
      </w:r>
      <w:r w:rsidRPr="00B12AF8">
        <w:rPr>
          <w:sz w:val="24"/>
          <w:szCs w:val="24"/>
          <w:lang w:val="fr-FR"/>
        </w:rPr>
        <w:t>, ulimwengu huwa vile</w:t>
      </w:r>
    </w:p>
    <w:p w:rsidR="00A35063" w:rsidRPr="00B12AF8" w:rsidRDefault="00A35063" w:rsidP="00622BFA">
      <w:pPr>
        <w:rPr>
          <w:sz w:val="24"/>
          <w:szCs w:val="24"/>
          <w:lang w:val="fr-FR"/>
        </w:rPr>
      </w:pPr>
      <w:r>
        <w:rPr>
          <w:sz w:val="24"/>
          <w:szCs w:val="24"/>
          <w:lang w:val="fr-FR"/>
        </w:rPr>
        <w:t>Juhudi zingawa zako</w:t>
      </w:r>
      <w:r w:rsidRPr="00B12AF8">
        <w:rPr>
          <w:sz w:val="24"/>
          <w:szCs w:val="24"/>
          <w:lang w:val="fr-FR"/>
        </w:rPr>
        <w:t>, wa kufaidi ni wale</w:t>
      </w:r>
    </w:p>
    <w:p w:rsidR="00A35063" w:rsidRPr="00B12AF8" w:rsidRDefault="00A35063" w:rsidP="00622BFA">
      <w:pPr>
        <w:rPr>
          <w:sz w:val="24"/>
          <w:szCs w:val="24"/>
          <w:lang w:val="fr-FR"/>
        </w:rPr>
      </w:pPr>
      <w:r w:rsidRPr="00B12AF8">
        <w:rPr>
          <w:sz w:val="24"/>
          <w:szCs w:val="24"/>
          <w:lang w:val="fr-FR"/>
        </w:rPr>
        <w:t>Iki</w:t>
      </w:r>
      <w:r>
        <w:rPr>
          <w:sz w:val="24"/>
          <w:szCs w:val="24"/>
          <w:lang w:val="fr-FR"/>
        </w:rPr>
        <w:t>fika siku yako</w:t>
      </w:r>
      <w:r w:rsidRPr="00B12AF8">
        <w:rPr>
          <w:sz w:val="24"/>
          <w:szCs w:val="24"/>
          <w:lang w:val="fr-FR"/>
        </w:rPr>
        <w:t>, nyono zikukae mbele</w:t>
      </w:r>
    </w:p>
    <w:p w:rsidR="00A35063" w:rsidRPr="00B12AF8" w:rsidRDefault="00A35063" w:rsidP="00622BFA">
      <w:pPr>
        <w:rPr>
          <w:sz w:val="24"/>
          <w:szCs w:val="24"/>
          <w:lang w:val="fr-FR"/>
        </w:rPr>
      </w:pPr>
      <w:r w:rsidRPr="00B12AF8">
        <w:rPr>
          <w:sz w:val="24"/>
          <w:szCs w:val="24"/>
          <w:lang w:val="fr-FR"/>
        </w:rPr>
        <w:t>Ulichosema ni chako , huwabakiya wawale</w:t>
      </w:r>
    </w:p>
    <w:p w:rsidR="00A35063" w:rsidRPr="00B12AF8" w:rsidRDefault="00A35063" w:rsidP="00622BFA">
      <w:pPr>
        <w:rPr>
          <w:sz w:val="24"/>
          <w:szCs w:val="24"/>
          <w:lang w:val="fr-FR"/>
        </w:rPr>
      </w:pPr>
      <w:r w:rsidRPr="00B12AF8">
        <w:rPr>
          <w:sz w:val="24"/>
          <w:szCs w:val="24"/>
          <w:lang w:val="fr-FR"/>
        </w:rPr>
        <w:t>Pana haja ya kupima.</w:t>
      </w:r>
    </w:p>
    <w:p w:rsidR="00A35063" w:rsidRPr="00B12AF8" w:rsidRDefault="00A35063" w:rsidP="00622BFA">
      <w:pPr>
        <w:rPr>
          <w:sz w:val="24"/>
          <w:szCs w:val="24"/>
          <w:lang w:val="fr-FR"/>
        </w:rPr>
      </w:pPr>
    </w:p>
    <w:p w:rsidR="00A35063" w:rsidRPr="00B12AF8" w:rsidRDefault="00A35063" w:rsidP="00622BFA">
      <w:pPr>
        <w:rPr>
          <w:sz w:val="24"/>
          <w:szCs w:val="24"/>
        </w:rPr>
      </w:pPr>
      <w:r w:rsidRPr="00B12AF8">
        <w:rPr>
          <w:sz w:val="24"/>
          <w:szCs w:val="24"/>
        </w:rPr>
        <w:t>Kaseme na moyo wako , Ubaini haya yale</w:t>
      </w:r>
    </w:p>
    <w:p w:rsidR="00A35063" w:rsidRPr="00B12AF8" w:rsidRDefault="00A35063" w:rsidP="00622BFA">
      <w:pPr>
        <w:rPr>
          <w:sz w:val="24"/>
          <w:szCs w:val="24"/>
        </w:rPr>
      </w:pPr>
      <w:r w:rsidRPr="00B12AF8">
        <w:rPr>
          <w:sz w:val="24"/>
          <w:szCs w:val="24"/>
        </w:rPr>
        <w:t>Ukiambacho ni chako , kisikupe mageule</w:t>
      </w:r>
    </w:p>
    <w:p w:rsidR="00A35063" w:rsidRPr="00B12AF8" w:rsidRDefault="00A35063" w:rsidP="00622BFA">
      <w:pPr>
        <w:rPr>
          <w:sz w:val="24"/>
          <w:szCs w:val="24"/>
        </w:rPr>
      </w:pPr>
      <w:r w:rsidRPr="00B12AF8">
        <w:rPr>
          <w:sz w:val="24"/>
          <w:szCs w:val="24"/>
        </w:rPr>
        <w:t>Kitu utajacho chako , huenda kiwe cha wale</w:t>
      </w:r>
    </w:p>
    <w:p w:rsidR="00A35063" w:rsidRPr="00B12AF8" w:rsidRDefault="00A35063" w:rsidP="00622BFA">
      <w:pPr>
        <w:rPr>
          <w:sz w:val="24"/>
          <w:szCs w:val="24"/>
        </w:rPr>
      </w:pPr>
      <w:r>
        <w:rPr>
          <w:sz w:val="24"/>
          <w:szCs w:val="24"/>
        </w:rPr>
        <w:t>Na usemacho si chako</w:t>
      </w:r>
      <w:r w:rsidRPr="00B12AF8">
        <w:rPr>
          <w:sz w:val="24"/>
          <w:szCs w:val="24"/>
        </w:rPr>
        <w:t>,</w:t>
      </w:r>
      <w:r>
        <w:rPr>
          <w:sz w:val="24"/>
          <w:szCs w:val="24"/>
        </w:rPr>
        <w:t xml:space="preserve"> </w:t>
      </w:r>
      <w:r w:rsidRPr="00B12AF8">
        <w:rPr>
          <w:sz w:val="24"/>
          <w:szCs w:val="24"/>
        </w:rPr>
        <w:t>kiwe chako ndicho kile</w:t>
      </w:r>
    </w:p>
    <w:p w:rsidR="00A35063" w:rsidRPr="00B12AF8" w:rsidRDefault="00A35063" w:rsidP="00622BFA">
      <w:pPr>
        <w:rPr>
          <w:sz w:val="24"/>
          <w:szCs w:val="24"/>
        </w:rPr>
      </w:pPr>
      <w:r w:rsidRPr="00B12AF8">
        <w:rPr>
          <w:sz w:val="24"/>
          <w:szCs w:val="24"/>
        </w:rPr>
        <w:lastRenderedPageBreak/>
        <w:t xml:space="preserve">Pana haja ya kupima. </w:t>
      </w:r>
    </w:p>
    <w:p w:rsidR="00A35063" w:rsidRDefault="00A35063" w:rsidP="00622BFA"/>
    <w:p w:rsidR="00076D85" w:rsidRDefault="00076D85" w:rsidP="00622BFA"/>
    <w:p w:rsidR="00076D85" w:rsidRDefault="00076D85" w:rsidP="00622BFA">
      <w:pPr>
        <w:rPr>
          <w:sz w:val="24"/>
          <w:szCs w:val="24"/>
        </w:rPr>
      </w:pPr>
      <w:r>
        <w:rPr>
          <w:sz w:val="24"/>
          <w:szCs w:val="24"/>
        </w:rPr>
        <w:t>a) Eleza dhamira ya shairi hili.         (alama 2)</w:t>
      </w:r>
    </w:p>
    <w:p w:rsidR="00076D85" w:rsidRDefault="00076D85" w:rsidP="00622BFA">
      <w:pPr>
        <w:rPr>
          <w:sz w:val="24"/>
          <w:szCs w:val="24"/>
        </w:rPr>
      </w:pPr>
    </w:p>
    <w:p w:rsidR="00076D85" w:rsidRDefault="00076D85" w:rsidP="00622BFA">
      <w:pPr>
        <w:rPr>
          <w:b/>
          <w:sz w:val="24"/>
          <w:szCs w:val="24"/>
        </w:rPr>
      </w:pPr>
      <w:r>
        <w:rPr>
          <w:b/>
          <w:sz w:val="24"/>
          <w:szCs w:val="24"/>
        </w:rPr>
        <w:t xml:space="preserve">   Umuhimu wa kuchuja mambo kabla ya kuyatekeleza</w:t>
      </w:r>
    </w:p>
    <w:p w:rsidR="00076D85" w:rsidRDefault="00076D85" w:rsidP="00622BFA">
      <w:pPr>
        <w:rPr>
          <w:sz w:val="24"/>
          <w:szCs w:val="24"/>
        </w:rPr>
      </w:pPr>
    </w:p>
    <w:p w:rsidR="00076D85" w:rsidRDefault="00076D85" w:rsidP="00622BFA">
      <w:pPr>
        <w:rPr>
          <w:sz w:val="24"/>
          <w:szCs w:val="24"/>
        </w:rPr>
      </w:pPr>
      <w:r>
        <w:rPr>
          <w:sz w:val="24"/>
          <w:szCs w:val="24"/>
        </w:rPr>
        <w:t>b) Eleza bahari zozote tatu za shairi hili.      (alama 6)</w:t>
      </w:r>
    </w:p>
    <w:p w:rsidR="00076D85" w:rsidRDefault="00076D85" w:rsidP="00622BFA">
      <w:pPr>
        <w:rPr>
          <w:sz w:val="24"/>
          <w:szCs w:val="24"/>
        </w:rPr>
      </w:pPr>
    </w:p>
    <w:p w:rsidR="00076D85" w:rsidRDefault="00076D85" w:rsidP="00622BFA">
      <w:pPr>
        <w:rPr>
          <w:b/>
          <w:sz w:val="24"/>
          <w:szCs w:val="24"/>
        </w:rPr>
      </w:pPr>
      <w:r>
        <w:rPr>
          <w:b/>
          <w:sz w:val="24"/>
          <w:szCs w:val="24"/>
        </w:rPr>
        <w:t>Msuko  - kibwagizo kina mizani michache / kimefupishwa</w:t>
      </w:r>
    </w:p>
    <w:p w:rsidR="00076D85" w:rsidRDefault="00076D85" w:rsidP="00622BFA">
      <w:pPr>
        <w:rPr>
          <w:b/>
          <w:sz w:val="24"/>
          <w:szCs w:val="24"/>
        </w:rPr>
      </w:pPr>
      <w:r>
        <w:rPr>
          <w:b/>
          <w:sz w:val="24"/>
          <w:szCs w:val="24"/>
        </w:rPr>
        <w:t>Mathnawi  - kila mshororo una vipande viwili</w:t>
      </w:r>
    </w:p>
    <w:p w:rsidR="00076D85" w:rsidRDefault="00076D85" w:rsidP="00622BFA">
      <w:pPr>
        <w:rPr>
          <w:b/>
          <w:sz w:val="24"/>
          <w:szCs w:val="24"/>
        </w:rPr>
      </w:pPr>
      <w:r>
        <w:rPr>
          <w:b/>
          <w:sz w:val="24"/>
          <w:szCs w:val="24"/>
        </w:rPr>
        <w:t>Ukaraguni -  Kila ubeti una mpangilio wake wa vina</w:t>
      </w:r>
    </w:p>
    <w:p w:rsidR="00076D85" w:rsidRDefault="00076D85" w:rsidP="00622BFA">
      <w:pPr>
        <w:rPr>
          <w:b/>
          <w:sz w:val="24"/>
          <w:szCs w:val="24"/>
        </w:rPr>
      </w:pPr>
    </w:p>
    <w:p w:rsidR="00076D85" w:rsidRDefault="00076D85" w:rsidP="00622BFA">
      <w:pPr>
        <w:rPr>
          <w:sz w:val="24"/>
          <w:szCs w:val="24"/>
        </w:rPr>
      </w:pPr>
      <w:r>
        <w:rPr>
          <w:sz w:val="24"/>
          <w:szCs w:val="24"/>
        </w:rPr>
        <w:t>c) Andika ubeti wa nne  kwa lugha tutumbi.        (alama 4)</w:t>
      </w:r>
    </w:p>
    <w:p w:rsidR="00076D85" w:rsidRDefault="00076D85" w:rsidP="00622BFA">
      <w:pPr>
        <w:rPr>
          <w:sz w:val="24"/>
          <w:szCs w:val="24"/>
        </w:rPr>
      </w:pPr>
    </w:p>
    <w:p w:rsidR="00076D85" w:rsidRDefault="00076D85" w:rsidP="00622BFA">
      <w:pPr>
        <w:rPr>
          <w:sz w:val="24"/>
          <w:szCs w:val="24"/>
        </w:rPr>
      </w:pPr>
      <w:r>
        <w:rPr>
          <w:b/>
          <w:sz w:val="24"/>
          <w:szCs w:val="24"/>
        </w:rPr>
        <w:t>Mshairi anasema kuwa mwana ni wako wakati wa kupata himila.Anasisitiza kuwa mwana si wako akisha kuzaliwa.Hata akiwa tumboni mwako ni wa jamii /dunia.Anaongeza kusema kwamba ukishikilia kuwa mwana ni wako ujuaribu kuavya mimba uonekane.Mshairi anamaliza kwa kusema kuwa ni vyema kuchunguza tunayoyafanya</w:t>
      </w:r>
      <w:r>
        <w:rPr>
          <w:sz w:val="24"/>
          <w:szCs w:val="24"/>
        </w:rPr>
        <w:t>.</w:t>
      </w:r>
    </w:p>
    <w:p w:rsidR="00076D85" w:rsidRDefault="00076D85" w:rsidP="00622BFA">
      <w:pPr>
        <w:rPr>
          <w:sz w:val="24"/>
          <w:szCs w:val="24"/>
        </w:rPr>
      </w:pPr>
    </w:p>
    <w:p w:rsidR="00076D85" w:rsidRDefault="00076D85" w:rsidP="00622BFA">
      <w:pPr>
        <w:rPr>
          <w:sz w:val="24"/>
          <w:szCs w:val="24"/>
        </w:rPr>
      </w:pPr>
      <w:r>
        <w:rPr>
          <w:sz w:val="24"/>
          <w:szCs w:val="24"/>
        </w:rPr>
        <w:t>e) Dhihirisha kwa kutoa  mifano mitatu matumizi ya uhuru wa mshairi      (alama 3)</w:t>
      </w:r>
    </w:p>
    <w:p w:rsidR="00076D85" w:rsidRDefault="00076D85" w:rsidP="00622BFA">
      <w:pPr>
        <w:rPr>
          <w:sz w:val="24"/>
          <w:szCs w:val="24"/>
        </w:rPr>
      </w:pPr>
    </w:p>
    <w:p w:rsidR="00076D85" w:rsidRDefault="00076D85" w:rsidP="00622BFA">
      <w:pPr>
        <w:rPr>
          <w:b/>
          <w:sz w:val="24"/>
          <w:szCs w:val="24"/>
          <w:lang w:val="fr-FR"/>
        </w:rPr>
      </w:pPr>
      <w:r>
        <w:rPr>
          <w:sz w:val="24"/>
          <w:szCs w:val="24"/>
          <w:lang w:val="fr-FR"/>
        </w:rPr>
        <w:t>i</w:t>
      </w:r>
      <w:r>
        <w:rPr>
          <w:b/>
          <w:sz w:val="24"/>
          <w:szCs w:val="24"/>
          <w:lang w:val="fr-FR"/>
        </w:rPr>
        <w:t xml:space="preserve">)Lahaja  </w:t>
      </w:r>
    </w:p>
    <w:p w:rsidR="00076D85" w:rsidRDefault="00076D85" w:rsidP="00622BFA">
      <w:pPr>
        <w:rPr>
          <w:b/>
          <w:sz w:val="24"/>
          <w:szCs w:val="24"/>
          <w:lang w:val="fr-FR"/>
        </w:rPr>
      </w:pPr>
      <w:r>
        <w:rPr>
          <w:b/>
          <w:sz w:val="24"/>
          <w:szCs w:val="24"/>
          <w:lang w:val="fr-FR"/>
        </w:rPr>
        <w:t>tungu  - chungu</w:t>
      </w:r>
    </w:p>
    <w:p w:rsidR="00076D85" w:rsidRDefault="00076D85" w:rsidP="00622BFA">
      <w:pPr>
        <w:rPr>
          <w:b/>
          <w:sz w:val="24"/>
          <w:szCs w:val="24"/>
          <w:lang w:val="fr-FR"/>
        </w:rPr>
      </w:pPr>
      <w:r>
        <w:rPr>
          <w:b/>
          <w:sz w:val="24"/>
          <w:szCs w:val="24"/>
          <w:lang w:val="fr-FR"/>
        </w:rPr>
        <w:t>nde  -  nje</w:t>
      </w:r>
    </w:p>
    <w:p w:rsidR="00076D85" w:rsidRDefault="00076D85" w:rsidP="00622BFA">
      <w:pPr>
        <w:rPr>
          <w:b/>
          <w:sz w:val="24"/>
          <w:szCs w:val="24"/>
          <w:lang w:val="fr-FR"/>
        </w:rPr>
      </w:pPr>
    </w:p>
    <w:p w:rsidR="00076D85" w:rsidRDefault="00076D85" w:rsidP="00622BFA">
      <w:pPr>
        <w:rPr>
          <w:b/>
          <w:sz w:val="24"/>
          <w:szCs w:val="24"/>
          <w:lang w:val="fr-FR"/>
        </w:rPr>
      </w:pPr>
      <w:r>
        <w:rPr>
          <w:b/>
          <w:sz w:val="24"/>
          <w:szCs w:val="24"/>
          <w:lang w:val="fr-FR"/>
        </w:rPr>
        <w:t>ii)Mazida</w:t>
      </w:r>
    </w:p>
    <w:p w:rsidR="00076D85" w:rsidRDefault="00076D85" w:rsidP="00622BFA">
      <w:pPr>
        <w:rPr>
          <w:b/>
          <w:sz w:val="24"/>
          <w:szCs w:val="24"/>
          <w:lang w:val="fr-FR"/>
        </w:rPr>
      </w:pPr>
      <w:r>
        <w:rPr>
          <w:b/>
          <w:sz w:val="24"/>
          <w:szCs w:val="24"/>
          <w:lang w:val="fr-FR"/>
        </w:rPr>
        <w:t>ukiimezele  - ukiimeza</w:t>
      </w:r>
    </w:p>
    <w:p w:rsidR="00076D85" w:rsidRDefault="00463EDA" w:rsidP="00622BFA">
      <w:pPr>
        <w:rPr>
          <w:b/>
          <w:sz w:val="24"/>
          <w:szCs w:val="24"/>
          <w:lang w:val="fr-FR"/>
        </w:rPr>
      </w:pPr>
      <w:r>
        <w:rPr>
          <w:b/>
          <w:sz w:val="24"/>
          <w:szCs w:val="24"/>
          <w:lang w:val="fr-FR"/>
        </w:rPr>
        <w:t>uki</w:t>
      </w:r>
      <w:r w:rsidR="00076D85">
        <w:rPr>
          <w:b/>
          <w:sz w:val="24"/>
          <w:szCs w:val="24"/>
          <w:lang w:val="fr-FR"/>
        </w:rPr>
        <w:t>mletele ukimleta</w:t>
      </w:r>
    </w:p>
    <w:p w:rsidR="00076D85" w:rsidRDefault="00076D85" w:rsidP="00622BFA">
      <w:pPr>
        <w:rPr>
          <w:b/>
          <w:sz w:val="24"/>
          <w:szCs w:val="24"/>
          <w:lang w:val="fr-FR"/>
        </w:rPr>
      </w:pPr>
    </w:p>
    <w:p w:rsidR="00076D85" w:rsidRDefault="00076D85" w:rsidP="00622BFA">
      <w:pPr>
        <w:rPr>
          <w:b/>
          <w:sz w:val="24"/>
          <w:szCs w:val="24"/>
          <w:lang w:val="fr-FR"/>
        </w:rPr>
      </w:pPr>
      <w:r>
        <w:rPr>
          <w:b/>
          <w:sz w:val="24"/>
          <w:szCs w:val="24"/>
          <w:lang w:val="fr-FR"/>
        </w:rPr>
        <w:t xml:space="preserve">iii) Inkisari  </w:t>
      </w:r>
    </w:p>
    <w:p w:rsidR="00076D85" w:rsidRDefault="00076D85" w:rsidP="00622BFA">
      <w:pPr>
        <w:rPr>
          <w:b/>
          <w:sz w:val="24"/>
          <w:szCs w:val="24"/>
        </w:rPr>
      </w:pPr>
      <w:r>
        <w:rPr>
          <w:b/>
          <w:sz w:val="24"/>
          <w:szCs w:val="24"/>
        </w:rPr>
        <w:t>Vivile – vilevile</w:t>
      </w:r>
    </w:p>
    <w:p w:rsidR="00076D85" w:rsidRDefault="00076D85" w:rsidP="00622BFA">
      <w:pPr>
        <w:rPr>
          <w:b/>
          <w:sz w:val="24"/>
          <w:szCs w:val="24"/>
        </w:rPr>
      </w:pPr>
    </w:p>
    <w:p w:rsidR="00076D85" w:rsidRDefault="00076D85" w:rsidP="00622BFA">
      <w:pPr>
        <w:rPr>
          <w:b/>
          <w:sz w:val="24"/>
          <w:szCs w:val="24"/>
        </w:rPr>
      </w:pPr>
      <w:r>
        <w:rPr>
          <w:b/>
          <w:sz w:val="24"/>
          <w:szCs w:val="24"/>
        </w:rPr>
        <w:t xml:space="preserve">iv)Tabdila </w:t>
      </w:r>
    </w:p>
    <w:p w:rsidR="00076D85" w:rsidRDefault="00076D85" w:rsidP="00622BFA">
      <w:pPr>
        <w:rPr>
          <w:b/>
          <w:sz w:val="24"/>
          <w:szCs w:val="24"/>
        </w:rPr>
      </w:pPr>
      <w:r>
        <w:rPr>
          <w:b/>
          <w:sz w:val="24"/>
          <w:szCs w:val="24"/>
        </w:rPr>
        <w:t>tusizowee – tusizoee</w:t>
      </w:r>
    </w:p>
    <w:p w:rsidR="00076D85" w:rsidRDefault="00076D85" w:rsidP="00622BFA">
      <w:pPr>
        <w:rPr>
          <w:b/>
          <w:sz w:val="24"/>
          <w:szCs w:val="24"/>
        </w:rPr>
      </w:pPr>
      <w:r>
        <w:rPr>
          <w:b/>
          <w:sz w:val="24"/>
          <w:szCs w:val="24"/>
        </w:rPr>
        <w:t>ujuwe   - ujue</w:t>
      </w:r>
    </w:p>
    <w:p w:rsidR="00076D85" w:rsidRDefault="00076D85" w:rsidP="00622BFA">
      <w:pPr>
        <w:rPr>
          <w:b/>
          <w:sz w:val="24"/>
          <w:szCs w:val="24"/>
        </w:rPr>
      </w:pPr>
      <w:r>
        <w:rPr>
          <w:b/>
          <w:sz w:val="24"/>
          <w:szCs w:val="24"/>
        </w:rPr>
        <w:t>duniya  -dunia</w:t>
      </w:r>
    </w:p>
    <w:p w:rsidR="00076D85" w:rsidRDefault="00076D85" w:rsidP="00622BFA">
      <w:pPr>
        <w:rPr>
          <w:b/>
          <w:sz w:val="24"/>
          <w:szCs w:val="24"/>
        </w:rPr>
      </w:pPr>
    </w:p>
    <w:p w:rsidR="00076D85" w:rsidRDefault="00807B55" w:rsidP="00622BFA">
      <w:pPr>
        <w:rPr>
          <w:b/>
          <w:sz w:val="24"/>
          <w:szCs w:val="24"/>
        </w:rPr>
      </w:pPr>
      <w:r>
        <w:rPr>
          <w:b/>
          <w:sz w:val="24"/>
          <w:szCs w:val="24"/>
        </w:rPr>
        <w:t>v. kufinyanga sarufi</w:t>
      </w:r>
    </w:p>
    <w:p w:rsidR="00807B55" w:rsidRDefault="00807B55" w:rsidP="00622BFA">
      <w:pPr>
        <w:rPr>
          <w:lang w:eastAsia="en-US"/>
        </w:rPr>
      </w:pPr>
      <w:r>
        <w:rPr>
          <w:lang w:eastAsia="en-US"/>
        </w:rPr>
        <w:t>wambe yako sebuleni – wambe sebuleni yako</w:t>
      </w:r>
    </w:p>
    <w:p w:rsidR="00807B55" w:rsidRPr="00807B55" w:rsidRDefault="00807B55" w:rsidP="00622BFA">
      <w:pPr>
        <w:rPr>
          <w:lang w:eastAsia="en-US"/>
        </w:rPr>
      </w:pPr>
    </w:p>
    <w:p w:rsidR="00076D85" w:rsidRDefault="00076D85" w:rsidP="00622BFA">
      <w:pPr>
        <w:rPr>
          <w:sz w:val="24"/>
          <w:szCs w:val="24"/>
        </w:rPr>
      </w:pPr>
      <w:r>
        <w:rPr>
          <w:sz w:val="24"/>
          <w:szCs w:val="24"/>
        </w:rPr>
        <w:t>f) Tambua                                             (alama 2)</w:t>
      </w:r>
    </w:p>
    <w:p w:rsidR="00076D85" w:rsidRDefault="00076D85" w:rsidP="00622BFA">
      <w:pPr>
        <w:rPr>
          <w:b/>
          <w:sz w:val="24"/>
          <w:szCs w:val="24"/>
        </w:rPr>
      </w:pPr>
      <w:r>
        <w:rPr>
          <w:b/>
          <w:sz w:val="24"/>
          <w:szCs w:val="24"/>
        </w:rPr>
        <w:t>Nafsi nenewa         -  binadamu</w:t>
      </w:r>
      <w:r w:rsidR="007B7814">
        <w:rPr>
          <w:b/>
          <w:sz w:val="24"/>
          <w:szCs w:val="24"/>
        </w:rPr>
        <w:t>/asiyepima asemacho au afanyacho</w:t>
      </w:r>
    </w:p>
    <w:p w:rsidR="00076D85" w:rsidRDefault="00076D85" w:rsidP="00622BFA">
      <w:pPr>
        <w:rPr>
          <w:b/>
          <w:sz w:val="24"/>
          <w:szCs w:val="24"/>
        </w:rPr>
      </w:pPr>
      <w:r>
        <w:rPr>
          <w:b/>
          <w:sz w:val="24"/>
          <w:szCs w:val="24"/>
        </w:rPr>
        <w:t>Toni  -                     Kutahadharisha</w:t>
      </w:r>
    </w:p>
    <w:p w:rsidR="00076D85" w:rsidRDefault="00463EDA" w:rsidP="00622BFA">
      <w:pPr>
        <w:rPr>
          <w:sz w:val="24"/>
          <w:szCs w:val="24"/>
        </w:rPr>
      </w:pPr>
      <w:r>
        <w:rPr>
          <w:sz w:val="24"/>
          <w:szCs w:val="24"/>
        </w:rPr>
        <w:t xml:space="preserve">f) Eleza maana </w:t>
      </w:r>
      <w:r w:rsidR="00076D85">
        <w:rPr>
          <w:sz w:val="24"/>
          <w:szCs w:val="24"/>
        </w:rPr>
        <w:t xml:space="preserve"> ya maneno  haya kama yalivyotumika katika shairi . (alama 2)</w:t>
      </w:r>
    </w:p>
    <w:p w:rsidR="00076D85" w:rsidRDefault="00076D85" w:rsidP="00622BFA">
      <w:pPr>
        <w:rPr>
          <w:b/>
          <w:sz w:val="24"/>
          <w:szCs w:val="24"/>
        </w:rPr>
      </w:pPr>
      <w:r>
        <w:rPr>
          <w:sz w:val="24"/>
          <w:szCs w:val="24"/>
        </w:rPr>
        <w:t xml:space="preserve">   </w:t>
      </w:r>
      <w:r>
        <w:rPr>
          <w:b/>
          <w:sz w:val="24"/>
          <w:szCs w:val="24"/>
        </w:rPr>
        <w:t>Lebasi  - mavazi</w:t>
      </w:r>
      <w:r w:rsidR="00463EDA">
        <w:rPr>
          <w:b/>
          <w:sz w:val="24"/>
          <w:szCs w:val="24"/>
        </w:rPr>
        <w:t>/</w:t>
      </w:r>
      <w:r>
        <w:rPr>
          <w:b/>
          <w:sz w:val="24"/>
          <w:szCs w:val="24"/>
        </w:rPr>
        <w:t xml:space="preserve"> nguo</w:t>
      </w:r>
    </w:p>
    <w:p w:rsidR="00076D85" w:rsidRDefault="00076D85" w:rsidP="00622BFA">
      <w:pPr>
        <w:rPr>
          <w:b/>
          <w:sz w:val="24"/>
          <w:szCs w:val="24"/>
        </w:rPr>
      </w:pPr>
      <w:r>
        <w:rPr>
          <w:b/>
          <w:sz w:val="24"/>
          <w:szCs w:val="24"/>
        </w:rPr>
        <w:t xml:space="preserve">   Punje ukiimezele – unapopata ujauzito / himila</w:t>
      </w:r>
    </w:p>
    <w:p w:rsidR="00076D85" w:rsidRDefault="00076D85" w:rsidP="00622BFA"/>
    <w:p w:rsidR="00F26690" w:rsidRPr="00D64116" w:rsidRDefault="00F26690" w:rsidP="00622BFA"/>
    <w:p w:rsidR="00DA2833" w:rsidRPr="00D64116" w:rsidRDefault="00DA2833" w:rsidP="00622BFA"/>
    <w:p w:rsidR="00D46D8C" w:rsidRPr="00D64116" w:rsidRDefault="00DA2833" w:rsidP="00622BFA">
      <w:pPr>
        <w:rPr>
          <w:lang w:val="fr-FR"/>
        </w:rPr>
      </w:pPr>
      <w:r w:rsidRPr="00D64116">
        <w:t>7.</w:t>
      </w:r>
      <w:r w:rsidRPr="00D64116">
        <w:tab/>
      </w:r>
      <w:r w:rsidRPr="00D64116">
        <w:rPr>
          <w:b/>
          <w:i/>
        </w:rPr>
        <w:t>Soma shairi lifuat</w:t>
      </w:r>
      <w:r w:rsidRPr="00D64116">
        <w:rPr>
          <w:b/>
          <w:i/>
          <w:lang w:val="fr-FR"/>
        </w:rPr>
        <w:t>a</w:t>
      </w:r>
      <w:r w:rsidRPr="00D64116">
        <w:rPr>
          <w:b/>
          <w:i/>
        </w:rPr>
        <w:t>lo kisha ujibu maswali yanayofuata.</w:t>
      </w:r>
      <w:r w:rsidR="00D46D8C" w:rsidRPr="00D64116">
        <w:t xml:space="preserve"> </w:t>
      </w:r>
      <w:r w:rsidR="00D46D8C" w:rsidRPr="00D64116">
        <w:rPr>
          <w:lang w:val="fr-FR"/>
        </w:rPr>
        <w:t>(alama 20)</w:t>
      </w:r>
    </w:p>
    <w:p w:rsidR="007016FB" w:rsidRPr="00EF623E" w:rsidRDefault="007016FB" w:rsidP="00622BFA">
      <w:pPr>
        <w:rPr>
          <w:sz w:val="24"/>
          <w:szCs w:val="24"/>
        </w:rPr>
      </w:pPr>
      <w:r w:rsidRPr="00EF623E">
        <w:rPr>
          <w:sz w:val="24"/>
          <w:szCs w:val="24"/>
        </w:rPr>
        <w:t>1. Nikiwa na njaa na matambara mwilini</w:t>
      </w:r>
    </w:p>
    <w:p w:rsidR="007016FB" w:rsidRPr="00EF623E" w:rsidRDefault="007016FB" w:rsidP="00622BFA">
      <w:pPr>
        <w:rPr>
          <w:sz w:val="24"/>
          <w:szCs w:val="24"/>
        </w:rPr>
      </w:pPr>
      <w:r w:rsidRPr="00EF623E">
        <w:rPr>
          <w:sz w:val="24"/>
          <w:szCs w:val="24"/>
        </w:rPr>
        <w:t>Nimehudumika kama hayawani</w:t>
      </w:r>
    </w:p>
    <w:p w:rsidR="007016FB" w:rsidRPr="00EF623E" w:rsidRDefault="007016FB" w:rsidP="00622BFA">
      <w:pPr>
        <w:rPr>
          <w:sz w:val="24"/>
          <w:szCs w:val="24"/>
        </w:rPr>
      </w:pPr>
      <w:r w:rsidRPr="00EF623E">
        <w:rPr>
          <w:sz w:val="24"/>
          <w:szCs w:val="24"/>
        </w:rPr>
        <w:t>Kupigwa na kutukanwa</w:t>
      </w:r>
    </w:p>
    <w:p w:rsidR="007016FB" w:rsidRPr="00EF623E" w:rsidRDefault="007016FB" w:rsidP="00622BFA">
      <w:pPr>
        <w:rPr>
          <w:sz w:val="24"/>
          <w:szCs w:val="24"/>
        </w:rPr>
      </w:pPr>
      <w:r w:rsidRPr="00EF623E">
        <w:rPr>
          <w:sz w:val="24"/>
          <w:szCs w:val="24"/>
        </w:rPr>
        <w:t>Kimya kama kupita kwa shetani</w:t>
      </w:r>
    </w:p>
    <w:p w:rsidR="007016FB" w:rsidRPr="00EF623E" w:rsidRDefault="007016FB" w:rsidP="00622BFA">
      <w:pPr>
        <w:rPr>
          <w:sz w:val="24"/>
          <w:szCs w:val="24"/>
        </w:rPr>
      </w:pPr>
      <w:r w:rsidRPr="00EF623E">
        <w:rPr>
          <w:sz w:val="24"/>
          <w:szCs w:val="24"/>
        </w:rPr>
        <w:t>Nafasi ya kupumzika hakuna</w:t>
      </w:r>
    </w:p>
    <w:p w:rsidR="007016FB" w:rsidRPr="00EF623E" w:rsidRDefault="007016FB" w:rsidP="00622BFA">
      <w:pPr>
        <w:rPr>
          <w:sz w:val="24"/>
          <w:szCs w:val="24"/>
        </w:rPr>
      </w:pPr>
      <w:r w:rsidRPr="00EF623E">
        <w:rPr>
          <w:sz w:val="24"/>
          <w:szCs w:val="24"/>
        </w:rPr>
        <w:t>Ya kulala hakuna</w:t>
      </w:r>
    </w:p>
    <w:p w:rsidR="007016FB" w:rsidRDefault="007016FB" w:rsidP="00622BFA">
      <w:pPr>
        <w:rPr>
          <w:sz w:val="24"/>
          <w:szCs w:val="24"/>
        </w:rPr>
      </w:pPr>
    </w:p>
    <w:p w:rsidR="007016FB" w:rsidRPr="00EF623E" w:rsidRDefault="007016FB" w:rsidP="00622BFA">
      <w:pPr>
        <w:rPr>
          <w:sz w:val="24"/>
          <w:szCs w:val="24"/>
        </w:rPr>
      </w:pPr>
    </w:p>
    <w:p w:rsidR="007016FB" w:rsidRPr="00EF623E" w:rsidRDefault="007016FB" w:rsidP="00622BFA">
      <w:pPr>
        <w:rPr>
          <w:sz w:val="24"/>
          <w:szCs w:val="24"/>
        </w:rPr>
      </w:pPr>
      <w:r w:rsidRPr="00EF623E">
        <w:rPr>
          <w:sz w:val="24"/>
          <w:szCs w:val="24"/>
        </w:rPr>
        <w:t>2.Ya kuwaza hakuna</w:t>
      </w:r>
    </w:p>
    <w:p w:rsidR="007016FB" w:rsidRPr="00EF623E" w:rsidRDefault="007016FB" w:rsidP="00622BFA">
      <w:pPr>
        <w:rPr>
          <w:sz w:val="24"/>
          <w:szCs w:val="24"/>
        </w:rPr>
      </w:pPr>
      <w:r w:rsidRPr="00EF623E">
        <w:rPr>
          <w:sz w:val="24"/>
          <w:szCs w:val="24"/>
        </w:rPr>
        <w:t xml:space="preserve">Basi kwani hili kufanyika </w:t>
      </w:r>
    </w:p>
    <w:p w:rsidR="007016FB" w:rsidRPr="00EF623E" w:rsidRDefault="007016FB" w:rsidP="00622BFA">
      <w:pPr>
        <w:rPr>
          <w:sz w:val="24"/>
          <w:szCs w:val="24"/>
        </w:rPr>
      </w:pPr>
      <w:r w:rsidRPr="00EF623E">
        <w:rPr>
          <w:sz w:val="24"/>
          <w:szCs w:val="24"/>
        </w:rPr>
        <w:t>Ni kosa gani  lilotendeka</w:t>
      </w:r>
    </w:p>
    <w:p w:rsidR="007016FB" w:rsidRPr="00EF623E" w:rsidRDefault="007016FB" w:rsidP="00622BFA">
      <w:pPr>
        <w:rPr>
          <w:sz w:val="24"/>
          <w:szCs w:val="24"/>
        </w:rPr>
      </w:pPr>
      <w:r w:rsidRPr="00EF623E">
        <w:rPr>
          <w:sz w:val="24"/>
          <w:szCs w:val="24"/>
        </w:rPr>
        <w:t>Liloniletea adhabu hii isomalizika ?</w:t>
      </w:r>
    </w:p>
    <w:p w:rsidR="007016FB" w:rsidRPr="00EF623E" w:rsidRDefault="007016FB" w:rsidP="00622BFA">
      <w:pPr>
        <w:rPr>
          <w:sz w:val="24"/>
          <w:szCs w:val="24"/>
        </w:rPr>
      </w:pPr>
    </w:p>
    <w:p w:rsidR="007016FB" w:rsidRPr="00EF623E" w:rsidRDefault="007016FB" w:rsidP="00622BFA">
      <w:pPr>
        <w:rPr>
          <w:sz w:val="24"/>
          <w:szCs w:val="24"/>
        </w:rPr>
      </w:pPr>
      <w:r w:rsidRPr="00EF623E">
        <w:rPr>
          <w:sz w:val="24"/>
          <w:szCs w:val="24"/>
        </w:rPr>
        <w:t>3.Ewe mwewe urukaye juu angani</w:t>
      </w:r>
    </w:p>
    <w:p w:rsidR="007016FB" w:rsidRPr="00EF623E" w:rsidRDefault="007016FB" w:rsidP="00622BFA">
      <w:pPr>
        <w:rPr>
          <w:sz w:val="24"/>
          <w:szCs w:val="24"/>
        </w:rPr>
      </w:pPr>
      <w:r w:rsidRPr="00EF623E">
        <w:rPr>
          <w:sz w:val="24"/>
          <w:szCs w:val="24"/>
        </w:rPr>
        <w:t>Wajua lilomo mwangu moyoni</w:t>
      </w:r>
    </w:p>
    <w:p w:rsidR="007016FB" w:rsidRPr="00EF623E" w:rsidRDefault="007016FB" w:rsidP="00622BFA">
      <w:pPr>
        <w:rPr>
          <w:sz w:val="24"/>
          <w:szCs w:val="24"/>
        </w:rPr>
      </w:pPr>
      <w:r w:rsidRPr="00EF623E">
        <w:rPr>
          <w:sz w:val="24"/>
          <w:szCs w:val="24"/>
        </w:rPr>
        <w:t>Niambie pale mipunga inapopepea</w:t>
      </w:r>
    </w:p>
    <w:p w:rsidR="007016FB" w:rsidRPr="00EF623E" w:rsidRDefault="007016FB" w:rsidP="00622BFA">
      <w:pPr>
        <w:rPr>
          <w:sz w:val="24"/>
          <w:szCs w:val="24"/>
        </w:rPr>
      </w:pPr>
      <w:r w:rsidRPr="00EF623E">
        <w:rPr>
          <w:sz w:val="24"/>
          <w:szCs w:val="24"/>
        </w:rPr>
        <w:t>Ikatema miale ya jua</w:t>
      </w:r>
    </w:p>
    <w:p w:rsidR="007016FB" w:rsidRPr="00EF623E" w:rsidRDefault="007016FB" w:rsidP="00622BFA">
      <w:pPr>
        <w:rPr>
          <w:sz w:val="24"/>
          <w:szCs w:val="24"/>
        </w:rPr>
      </w:pPr>
      <w:r w:rsidRPr="00EF623E">
        <w:rPr>
          <w:sz w:val="24"/>
          <w:szCs w:val="24"/>
        </w:rPr>
        <w:t>Mamangu bado angali amesimama akinisubiri?</w:t>
      </w:r>
    </w:p>
    <w:p w:rsidR="007016FB" w:rsidRPr="00EF623E" w:rsidRDefault="007016FB" w:rsidP="00622BFA">
      <w:pPr>
        <w:rPr>
          <w:sz w:val="24"/>
          <w:szCs w:val="24"/>
        </w:rPr>
      </w:pPr>
      <w:r w:rsidRPr="00EF623E">
        <w:rPr>
          <w:sz w:val="24"/>
          <w:szCs w:val="24"/>
        </w:rPr>
        <w:t>Je nadhari hujitokeza usoni</w:t>
      </w:r>
    </w:p>
    <w:p w:rsidR="007016FB" w:rsidRPr="00EF623E" w:rsidRDefault="007016FB" w:rsidP="00622BFA">
      <w:pPr>
        <w:rPr>
          <w:sz w:val="24"/>
          <w:szCs w:val="24"/>
        </w:rPr>
      </w:pPr>
      <w:r w:rsidRPr="00EF623E">
        <w:rPr>
          <w:sz w:val="24"/>
          <w:szCs w:val="24"/>
        </w:rPr>
        <w:t>Ikielekea huku kizuizini?</w:t>
      </w:r>
    </w:p>
    <w:p w:rsidR="007016FB" w:rsidRPr="00EF623E" w:rsidRDefault="007016FB" w:rsidP="00622BFA">
      <w:pPr>
        <w:rPr>
          <w:sz w:val="24"/>
          <w:szCs w:val="24"/>
        </w:rPr>
      </w:pPr>
      <w:r w:rsidRPr="00EF623E">
        <w:rPr>
          <w:sz w:val="24"/>
          <w:szCs w:val="24"/>
        </w:rPr>
        <w:t>Mpenzi mama , nitarudi nyumbani</w:t>
      </w:r>
    </w:p>
    <w:p w:rsidR="007016FB" w:rsidRPr="00EF623E" w:rsidRDefault="007016FB" w:rsidP="00622BFA">
      <w:pPr>
        <w:rPr>
          <w:sz w:val="24"/>
          <w:szCs w:val="24"/>
          <w:lang w:val="de-DE"/>
        </w:rPr>
      </w:pPr>
      <w:r w:rsidRPr="00EF623E">
        <w:rPr>
          <w:sz w:val="24"/>
          <w:szCs w:val="24"/>
          <w:lang w:val="de-DE"/>
        </w:rPr>
        <w:t>Nitarudi hata kama ni kifoni</w:t>
      </w:r>
    </w:p>
    <w:p w:rsidR="007016FB" w:rsidRPr="00EF623E" w:rsidRDefault="007016FB" w:rsidP="00622BFA">
      <w:pPr>
        <w:rPr>
          <w:sz w:val="24"/>
          <w:szCs w:val="24"/>
          <w:lang w:val="de-DE"/>
        </w:rPr>
      </w:pPr>
      <w:r w:rsidRPr="00EF623E">
        <w:rPr>
          <w:sz w:val="24"/>
          <w:szCs w:val="24"/>
          <w:lang w:val="de-DE"/>
        </w:rPr>
        <w:lastRenderedPageBreak/>
        <w:t>Hata kama maiti imekatikatika</w:t>
      </w:r>
    </w:p>
    <w:p w:rsidR="007016FB" w:rsidRPr="00EF623E" w:rsidRDefault="007016FB" w:rsidP="00622BFA">
      <w:pPr>
        <w:rPr>
          <w:sz w:val="24"/>
          <w:szCs w:val="24"/>
          <w:lang w:val="de-DE"/>
        </w:rPr>
      </w:pPr>
      <w:r w:rsidRPr="00EF623E">
        <w:rPr>
          <w:sz w:val="24"/>
          <w:szCs w:val="24"/>
          <w:lang w:val="de-DE"/>
        </w:rPr>
        <w:t>Vipande elfu , elfu kumi</w:t>
      </w:r>
    </w:p>
    <w:p w:rsidR="007016FB" w:rsidRPr="00EF623E" w:rsidRDefault="007016FB" w:rsidP="00622BFA">
      <w:pPr>
        <w:rPr>
          <w:sz w:val="24"/>
          <w:szCs w:val="24"/>
          <w:lang w:val="de-DE"/>
        </w:rPr>
      </w:pPr>
      <w:r w:rsidRPr="00EF623E">
        <w:rPr>
          <w:sz w:val="24"/>
          <w:szCs w:val="24"/>
          <w:lang w:val="de-DE"/>
        </w:rPr>
        <w:t>Nitarudi nyumbani</w:t>
      </w:r>
    </w:p>
    <w:p w:rsidR="007016FB" w:rsidRPr="00EF623E" w:rsidRDefault="007016FB" w:rsidP="00622BFA">
      <w:pPr>
        <w:rPr>
          <w:sz w:val="24"/>
          <w:szCs w:val="24"/>
          <w:lang w:val="de-DE"/>
        </w:rPr>
      </w:pPr>
    </w:p>
    <w:p w:rsidR="007016FB" w:rsidRPr="00EF623E" w:rsidRDefault="007016FB" w:rsidP="00622BFA">
      <w:pPr>
        <w:rPr>
          <w:sz w:val="24"/>
          <w:szCs w:val="24"/>
          <w:lang w:val="de-DE"/>
        </w:rPr>
      </w:pPr>
      <w:r w:rsidRPr="00EF623E">
        <w:rPr>
          <w:sz w:val="24"/>
          <w:szCs w:val="24"/>
          <w:lang w:val="de-DE"/>
        </w:rPr>
        <w:t>4.Nikipenya kwenye ukuta huu</w:t>
      </w:r>
    </w:p>
    <w:p w:rsidR="007016FB" w:rsidRPr="00EF623E" w:rsidRDefault="007016FB" w:rsidP="00622BFA">
      <w:pPr>
        <w:rPr>
          <w:sz w:val="24"/>
          <w:szCs w:val="24"/>
          <w:lang w:val="de-DE"/>
        </w:rPr>
      </w:pPr>
      <w:r w:rsidRPr="00EF623E">
        <w:rPr>
          <w:sz w:val="24"/>
          <w:szCs w:val="24"/>
          <w:lang w:val="de-DE"/>
        </w:rPr>
        <w:t>Nikipitia mwingine kama shetani</w:t>
      </w:r>
    </w:p>
    <w:p w:rsidR="007016FB" w:rsidRPr="00EF623E" w:rsidRDefault="007016FB" w:rsidP="00622BFA">
      <w:pPr>
        <w:rPr>
          <w:sz w:val="24"/>
          <w:szCs w:val="24"/>
          <w:lang w:val="de-DE"/>
        </w:rPr>
      </w:pPr>
      <w:r w:rsidRPr="00EF623E">
        <w:rPr>
          <w:sz w:val="24"/>
          <w:szCs w:val="24"/>
          <w:lang w:val="de-DE"/>
        </w:rPr>
        <w:t>Nitarudi mpenzi mama</w:t>
      </w:r>
    </w:p>
    <w:p w:rsidR="007016FB" w:rsidRPr="00EF623E" w:rsidRDefault="007016FB" w:rsidP="00622BFA">
      <w:pPr>
        <w:rPr>
          <w:sz w:val="24"/>
          <w:szCs w:val="24"/>
          <w:lang w:val="de-DE"/>
        </w:rPr>
      </w:pPr>
      <w:r w:rsidRPr="00EF623E">
        <w:rPr>
          <w:sz w:val="24"/>
          <w:szCs w:val="24"/>
          <w:lang w:val="de-DE"/>
        </w:rPr>
        <w:t>Hata kama kifoni</w:t>
      </w:r>
    </w:p>
    <w:p w:rsidR="007016FB" w:rsidRDefault="007016FB" w:rsidP="00622BFA">
      <w:pPr>
        <w:rPr>
          <w:lang w:val="fr-FR"/>
        </w:rPr>
      </w:pPr>
    </w:p>
    <w:p w:rsidR="007016FB" w:rsidRDefault="007016FB" w:rsidP="00622BFA">
      <w:pPr>
        <w:rPr>
          <w:sz w:val="24"/>
          <w:szCs w:val="24"/>
        </w:rPr>
      </w:pPr>
      <w:r>
        <w:rPr>
          <w:sz w:val="24"/>
          <w:szCs w:val="24"/>
        </w:rPr>
        <w:t xml:space="preserve">Taja mambo </w:t>
      </w:r>
      <w:r w:rsidR="00DF3C52">
        <w:rPr>
          <w:sz w:val="24"/>
          <w:szCs w:val="24"/>
        </w:rPr>
        <w:t>manne</w:t>
      </w:r>
      <w:r>
        <w:rPr>
          <w:sz w:val="24"/>
          <w:szCs w:val="24"/>
        </w:rPr>
        <w:t xml:space="preserve"> ana</w:t>
      </w:r>
      <w:r w:rsidR="00DF3C52">
        <w:rPr>
          <w:sz w:val="24"/>
          <w:szCs w:val="24"/>
        </w:rPr>
        <w:t>yoyalalamikia mshairi.  (alama 4</w:t>
      </w:r>
      <w:r>
        <w:rPr>
          <w:sz w:val="24"/>
          <w:szCs w:val="24"/>
        </w:rPr>
        <w:t>)</w:t>
      </w:r>
    </w:p>
    <w:p w:rsidR="007016FB" w:rsidRPr="00F87497" w:rsidRDefault="007016FB" w:rsidP="00622BFA">
      <w:pPr>
        <w:rPr>
          <w:b/>
          <w:sz w:val="24"/>
          <w:szCs w:val="24"/>
        </w:rPr>
      </w:pPr>
      <w:r w:rsidRPr="00F87497">
        <w:rPr>
          <w:b/>
          <w:sz w:val="24"/>
          <w:szCs w:val="24"/>
        </w:rPr>
        <w:t>kufungwa</w:t>
      </w:r>
    </w:p>
    <w:p w:rsidR="007016FB" w:rsidRPr="00F87497" w:rsidRDefault="007016FB" w:rsidP="00622BFA">
      <w:pPr>
        <w:rPr>
          <w:b/>
          <w:sz w:val="24"/>
          <w:szCs w:val="24"/>
        </w:rPr>
      </w:pPr>
      <w:r w:rsidRPr="00F87497">
        <w:rPr>
          <w:b/>
          <w:sz w:val="24"/>
          <w:szCs w:val="24"/>
        </w:rPr>
        <w:t>Njaa</w:t>
      </w:r>
    </w:p>
    <w:p w:rsidR="007016FB" w:rsidRPr="00F87497" w:rsidRDefault="007016FB" w:rsidP="00622BFA">
      <w:pPr>
        <w:rPr>
          <w:b/>
          <w:sz w:val="24"/>
          <w:szCs w:val="24"/>
        </w:rPr>
      </w:pPr>
      <w:r w:rsidRPr="00F87497">
        <w:rPr>
          <w:b/>
          <w:sz w:val="24"/>
          <w:szCs w:val="24"/>
        </w:rPr>
        <w:t>Kufukuzwa</w:t>
      </w:r>
    </w:p>
    <w:p w:rsidR="007016FB" w:rsidRPr="00F87497" w:rsidRDefault="007016FB" w:rsidP="00622BFA">
      <w:pPr>
        <w:rPr>
          <w:b/>
          <w:sz w:val="24"/>
          <w:szCs w:val="24"/>
        </w:rPr>
      </w:pPr>
      <w:r w:rsidRPr="00F87497">
        <w:rPr>
          <w:b/>
          <w:sz w:val="24"/>
          <w:szCs w:val="24"/>
        </w:rPr>
        <w:t>Kutopewa nafasi ya kupumzika</w:t>
      </w:r>
    </w:p>
    <w:p w:rsidR="007016FB" w:rsidRPr="00F87497" w:rsidRDefault="007016FB" w:rsidP="00622BFA">
      <w:pPr>
        <w:rPr>
          <w:b/>
          <w:sz w:val="24"/>
          <w:szCs w:val="24"/>
        </w:rPr>
      </w:pPr>
      <w:r w:rsidRPr="00F87497">
        <w:rPr>
          <w:b/>
          <w:sz w:val="24"/>
          <w:szCs w:val="24"/>
        </w:rPr>
        <w:t>Kuvaa matambara</w:t>
      </w:r>
    </w:p>
    <w:p w:rsidR="007016FB" w:rsidRPr="00F87497" w:rsidRDefault="007016FB" w:rsidP="00622BFA">
      <w:pPr>
        <w:rPr>
          <w:b/>
          <w:sz w:val="24"/>
          <w:szCs w:val="24"/>
        </w:rPr>
      </w:pPr>
      <w:r w:rsidRPr="00F87497">
        <w:rPr>
          <w:b/>
          <w:sz w:val="24"/>
          <w:szCs w:val="24"/>
        </w:rPr>
        <w:t>Kufanyizwa kazi kama mnyama</w:t>
      </w:r>
    </w:p>
    <w:p w:rsidR="007016FB" w:rsidRPr="00F87497" w:rsidRDefault="007016FB" w:rsidP="00622BFA">
      <w:pPr>
        <w:rPr>
          <w:b/>
          <w:sz w:val="24"/>
          <w:szCs w:val="24"/>
        </w:rPr>
      </w:pPr>
    </w:p>
    <w:p w:rsidR="007016FB" w:rsidRDefault="007016FB" w:rsidP="00622BFA">
      <w:pPr>
        <w:rPr>
          <w:sz w:val="24"/>
          <w:szCs w:val="24"/>
        </w:rPr>
      </w:pPr>
      <w:r>
        <w:rPr>
          <w:sz w:val="24"/>
          <w:szCs w:val="24"/>
        </w:rPr>
        <w:t>Fafanua dhamira ya shairi hili.                       (alama 2)</w:t>
      </w:r>
    </w:p>
    <w:p w:rsidR="007016FB" w:rsidRDefault="007016FB" w:rsidP="00622BFA">
      <w:pPr>
        <w:rPr>
          <w:sz w:val="24"/>
          <w:szCs w:val="24"/>
        </w:rPr>
      </w:pPr>
      <w:r w:rsidRPr="00F87497">
        <w:rPr>
          <w:b/>
          <w:sz w:val="24"/>
          <w:szCs w:val="24"/>
        </w:rPr>
        <w:t>Mshairi anakashifu mateso watendewayo wafungwa na kumpa mamake matumaini kuwa siku moja atatoka kizuizini</w:t>
      </w:r>
      <w:r>
        <w:rPr>
          <w:sz w:val="24"/>
          <w:szCs w:val="24"/>
        </w:rPr>
        <w:t>.</w:t>
      </w:r>
    </w:p>
    <w:p w:rsidR="007016FB" w:rsidRDefault="007016FB" w:rsidP="00622BFA">
      <w:pPr>
        <w:rPr>
          <w:sz w:val="24"/>
          <w:szCs w:val="24"/>
        </w:rPr>
      </w:pPr>
      <w:r>
        <w:rPr>
          <w:sz w:val="24"/>
          <w:szCs w:val="24"/>
        </w:rPr>
        <w:t xml:space="preserve">Eleza mbinu </w:t>
      </w:r>
      <w:r w:rsidR="006F6ED0">
        <w:rPr>
          <w:sz w:val="24"/>
          <w:szCs w:val="24"/>
        </w:rPr>
        <w:t>nne</w:t>
      </w:r>
      <w:r>
        <w:rPr>
          <w:sz w:val="24"/>
          <w:szCs w:val="24"/>
        </w:rPr>
        <w:t xml:space="preserve"> za kimtindo.           (alama 4)</w:t>
      </w:r>
    </w:p>
    <w:p w:rsidR="007016FB" w:rsidRPr="00F87497" w:rsidRDefault="007016FB" w:rsidP="00622BFA">
      <w:pPr>
        <w:rPr>
          <w:b/>
          <w:sz w:val="24"/>
          <w:szCs w:val="24"/>
        </w:rPr>
      </w:pPr>
      <w:r w:rsidRPr="00F87497">
        <w:rPr>
          <w:b/>
          <w:sz w:val="24"/>
          <w:szCs w:val="24"/>
        </w:rPr>
        <w:t xml:space="preserve">Takriri  -neno “ nitarudi”  limerudiwarudiwa </w:t>
      </w:r>
    </w:p>
    <w:p w:rsidR="007016FB" w:rsidRPr="00F87497" w:rsidRDefault="007016FB" w:rsidP="00622BFA">
      <w:pPr>
        <w:rPr>
          <w:b/>
          <w:sz w:val="24"/>
          <w:szCs w:val="24"/>
        </w:rPr>
      </w:pPr>
      <w:r w:rsidRPr="00F87497">
        <w:rPr>
          <w:b/>
          <w:sz w:val="24"/>
          <w:szCs w:val="24"/>
        </w:rPr>
        <w:t>Tashbihi – Kupitia mwingine kama ibilisi</w:t>
      </w:r>
      <w:r w:rsidR="00305E16">
        <w:rPr>
          <w:b/>
          <w:sz w:val="24"/>
          <w:szCs w:val="24"/>
        </w:rPr>
        <w:t>/ kama hayawani</w:t>
      </w:r>
    </w:p>
    <w:p w:rsidR="007016FB" w:rsidRDefault="007016FB" w:rsidP="00622BFA">
      <w:pPr>
        <w:rPr>
          <w:sz w:val="24"/>
          <w:szCs w:val="24"/>
        </w:rPr>
      </w:pPr>
      <w:r w:rsidRPr="00F87497">
        <w:rPr>
          <w:b/>
          <w:sz w:val="24"/>
          <w:szCs w:val="24"/>
        </w:rPr>
        <w:t>Swali balagha  - Ni kosa gani lilotendeka liloniletea adhabu hii isomalizika</w:t>
      </w:r>
      <w:r>
        <w:rPr>
          <w:sz w:val="24"/>
          <w:szCs w:val="24"/>
        </w:rPr>
        <w:t>?</w:t>
      </w:r>
    </w:p>
    <w:p w:rsidR="006F6ED0" w:rsidRDefault="00305E16" w:rsidP="00622BFA">
      <w:pPr>
        <w:rPr>
          <w:sz w:val="24"/>
          <w:szCs w:val="24"/>
        </w:rPr>
      </w:pPr>
      <w:r>
        <w:rPr>
          <w:sz w:val="24"/>
          <w:szCs w:val="24"/>
        </w:rPr>
        <w:t>Kejeli</w:t>
      </w:r>
    </w:p>
    <w:p w:rsidR="00305E16" w:rsidRDefault="00305E16" w:rsidP="00622BFA">
      <w:pPr>
        <w:rPr>
          <w:sz w:val="24"/>
          <w:szCs w:val="24"/>
        </w:rPr>
      </w:pPr>
      <w:r>
        <w:rPr>
          <w:sz w:val="24"/>
          <w:szCs w:val="24"/>
        </w:rPr>
        <w:lastRenderedPageBreak/>
        <w:t>Taswira- nikipenya kwenye ukuta/ nikiwa na njaa na matambara mwilini</w:t>
      </w:r>
    </w:p>
    <w:p w:rsidR="007016FB" w:rsidRDefault="007016FB" w:rsidP="00622BFA">
      <w:pPr>
        <w:rPr>
          <w:sz w:val="24"/>
          <w:szCs w:val="24"/>
          <w:lang w:val="fr-FR"/>
        </w:rPr>
      </w:pPr>
      <w:r w:rsidRPr="008E5299">
        <w:rPr>
          <w:sz w:val="24"/>
          <w:szCs w:val="24"/>
          <w:lang w:val="fr-FR"/>
        </w:rPr>
        <w:t>Hili ni shairi la a</w:t>
      </w:r>
      <w:r>
        <w:rPr>
          <w:sz w:val="24"/>
          <w:szCs w:val="24"/>
          <w:lang w:val="fr-FR"/>
        </w:rPr>
        <w:t xml:space="preserve">ina gani ? </w:t>
      </w:r>
      <w:r w:rsidR="00F2016F">
        <w:rPr>
          <w:sz w:val="24"/>
          <w:szCs w:val="24"/>
          <w:lang w:val="fr-FR"/>
        </w:rPr>
        <w:t xml:space="preserve"> (alama 1)</w:t>
      </w:r>
    </w:p>
    <w:p w:rsidR="007016FB" w:rsidRPr="00F87497" w:rsidRDefault="007016FB" w:rsidP="00622BFA">
      <w:pPr>
        <w:rPr>
          <w:b/>
          <w:sz w:val="24"/>
          <w:szCs w:val="24"/>
          <w:lang w:val="fr-FR"/>
        </w:rPr>
      </w:pPr>
      <w:r w:rsidRPr="00F87497">
        <w:rPr>
          <w:b/>
          <w:sz w:val="24"/>
          <w:szCs w:val="24"/>
          <w:lang w:val="fr-FR"/>
        </w:rPr>
        <w:t>i)   Huru.</w:t>
      </w:r>
    </w:p>
    <w:p w:rsidR="00F2016F" w:rsidRDefault="007016FB" w:rsidP="00622BFA">
      <w:pPr>
        <w:rPr>
          <w:b/>
          <w:sz w:val="24"/>
          <w:szCs w:val="24"/>
        </w:rPr>
      </w:pPr>
      <w:r w:rsidRPr="00F87497">
        <w:rPr>
          <w:b/>
          <w:sz w:val="24"/>
          <w:szCs w:val="24"/>
        </w:rPr>
        <w:t xml:space="preserve">           ii)  </w:t>
      </w:r>
      <w:r w:rsidR="00F2016F" w:rsidRPr="008E5299">
        <w:rPr>
          <w:sz w:val="24"/>
          <w:szCs w:val="24"/>
          <w:lang w:val="fr-FR"/>
        </w:rPr>
        <w:t>Thi</w:t>
      </w:r>
      <w:r w:rsidR="00DF3C52">
        <w:rPr>
          <w:sz w:val="24"/>
          <w:szCs w:val="24"/>
          <w:lang w:val="fr-FR"/>
        </w:rPr>
        <w:t>bitisha.    (alama  4</w:t>
      </w:r>
      <w:r w:rsidR="00F2016F" w:rsidRPr="008E5299">
        <w:rPr>
          <w:sz w:val="24"/>
          <w:szCs w:val="24"/>
          <w:lang w:val="fr-FR"/>
        </w:rPr>
        <w:t>)</w:t>
      </w:r>
    </w:p>
    <w:p w:rsidR="007016FB" w:rsidRPr="00F87497" w:rsidRDefault="007016FB" w:rsidP="00622BFA">
      <w:pPr>
        <w:rPr>
          <w:b/>
          <w:sz w:val="24"/>
          <w:szCs w:val="24"/>
        </w:rPr>
      </w:pPr>
      <w:r w:rsidRPr="00F87497">
        <w:rPr>
          <w:b/>
          <w:sz w:val="24"/>
          <w:szCs w:val="24"/>
        </w:rPr>
        <w:t>Lina mishororo mishata  - kupigwa na kutukanwa</w:t>
      </w:r>
    </w:p>
    <w:p w:rsidR="007016FB" w:rsidRPr="00F87497" w:rsidRDefault="007016FB" w:rsidP="00622BFA">
      <w:pPr>
        <w:rPr>
          <w:b/>
          <w:sz w:val="24"/>
          <w:szCs w:val="24"/>
        </w:rPr>
      </w:pPr>
      <w:r w:rsidRPr="00F87497">
        <w:rPr>
          <w:b/>
          <w:sz w:val="24"/>
          <w:szCs w:val="24"/>
        </w:rPr>
        <w:t xml:space="preserve">Idadi ya mishororo katika kila ubeti inabadilikabadilika </w:t>
      </w:r>
    </w:p>
    <w:p w:rsidR="007016FB" w:rsidRPr="00F87497" w:rsidRDefault="007016FB" w:rsidP="00622BFA">
      <w:pPr>
        <w:rPr>
          <w:b/>
          <w:sz w:val="24"/>
          <w:szCs w:val="24"/>
          <w:lang w:val="fr-FR"/>
        </w:rPr>
      </w:pPr>
      <w:r w:rsidRPr="00A816E8">
        <w:rPr>
          <w:b/>
          <w:sz w:val="24"/>
          <w:szCs w:val="24"/>
        </w:rPr>
        <w:t xml:space="preserve">              </w:t>
      </w:r>
      <w:r w:rsidRPr="00F87497">
        <w:rPr>
          <w:b/>
          <w:sz w:val="24"/>
          <w:szCs w:val="24"/>
          <w:lang w:val="fr-FR"/>
        </w:rPr>
        <w:t>k.m ubeti wa1  ni sita na wa      2 ni minne .</w:t>
      </w:r>
    </w:p>
    <w:p w:rsidR="007016FB" w:rsidRDefault="00583394" w:rsidP="00622BFA">
      <w:pPr>
        <w:rPr>
          <w:b/>
          <w:sz w:val="24"/>
          <w:szCs w:val="24"/>
        </w:rPr>
      </w:pPr>
      <w:r>
        <w:rPr>
          <w:b/>
          <w:sz w:val="24"/>
          <w:szCs w:val="24"/>
        </w:rPr>
        <w:t>Mishororo i</w:t>
      </w:r>
      <w:r w:rsidR="007016FB" w:rsidRPr="00F87497">
        <w:rPr>
          <w:b/>
          <w:sz w:val="24"/>
          <w:szCs w:val="24"/>
        </w:rPr>
        <w:t>mejisimamia kivina.</w:t>
      </w:r>
    </w:p>
    <w:p w:rsidR="00814985" w:rsidRDefault="00814985" w:rsidP="00622BFA">
      <w:pPr>
        <w:rPr>
          <w:b/>
          <w:sz w:val="24"/>
          <w:szCs w:val="24"/>
        </w:rPr>
      </w:pPr>
      <w:r>
        <w:rPr>
          <w:b/>
          <w:sz w:val="24"/>
          <w:szCs w:val="24"/>
        </w:rPr>
        <w:t>Idadi ya vipande ni tofauti katika beti km beti 3 mshororo wa 8 una vipande viwili na mshororo wa kwanza ubeti huo una kimoja.</w:t>
      </w:r>
    </w:p>
    <w:p w:rsidR="00814985" w:rsidRPr="00F87497" w:rsidRDefault="00814985" w:rsidP="00622BFA">
      <w:pPr>
        <w:rPr>
          <w:b/>
          <w:sz w:val="24"/>
          <w:szCs w:val="24"/>
        </w:rPr>
      </w:pPr>
      <w:r>
        <w:rPr>
          <w:b/>
          <w:sz w:val="24"/>
          <w:szCs w:val="24"/>
        </w:rPr>
        <w:t>Idadi ya mizani ni tofauti katika mishororo. Km ubeti 1 mshororo 1 una 14 na wa pili una 12.</w:t>
      </w:r>
    </w:p>
    <w:p w:rsidR="007016FB" w:rsidRDefault="007016FB" w:rsidP="00622BFA">
      <w:pPr>
        <w:rPr>
          <w:sz w:val="24"/>
          <w:szCs w:val="24"/>
        </w:rPr>
      </w:pPr>
      <w:r>
        <w:rPr>
          <w:sz w:val="24"/>
          <w:szCs w:val="24"/>
        </w:rPr>
        <w:t>Tambua katika shairi ;                                           (alama 3)</w:t>
      </w:r>
    </w:p>
    <w:p w:rsidR="007016FB" w:rsidRPr="00F87497" w:rsidRDefault="007016FB" w:rsidP="00622BFA">
      <w:pPr>
        <w:rPr>
          <w:b/>
          <w:sz w:val="24"/>
          <w:szCs w:val="24"/>
        </w:rPr>
      </w:pPr>
      <w:r w:rsidRPr="00F87497">
        <w:rPr>
          <w:b/>
          <w:sz w:val="24"/>
          <w:szCs w:val="24"/>
        </w:rPr>
        <w:t>Nafsi</w:t>
      </w:r>
      <w:r>
        <w:rPr>
          <w:b/>
          <w:sz w:val="24"/>
          <w:szCs w:val="24"/>
        </w:rPr>
        <w:t xml:space="preserve"> </w:t>
      </w:r>
      <w:r w:rsidRPr="00F87497">
        <w:rPr>
          <w:b/>
          <w:sz w:val="24"/>
          <w:szCs w:val="24"/>
        </w:rPr>
        <w:t>neni   - mfungwa aliye kizuizini</w:t>
      </w:r>
    </w:p>
    <w:p w:rsidR="007016FB" w:rsidRPr="00F87497" w:rsidRDefault="007016FB" w:rsidP="00622BFA">
      <w:pPr>
        <w:rPr>
          <w:b/>
          <w:sz w:val="24"/>
          <w:szCs w:val="24"/>
        </w:rPr>
      </w:pPr>
      <w:r w:rsidRPr="00F87497">
        <w:rPr>
          <w:b/>
          <w:sz w:val="24"/>
          <w:szCs w:val="24"/>
        </w:rPr>
        <w:t>Nafsi nenewa  - mamake mfungwa</w:t>
      </w:r>
    </w:p>
    <w:p w:rsidR="007016FB" w:rsidRPr="00F87497" w:rsidRDefault="007016FB" w:rsidP="00622BFA">
      <w:pPr>
        <w:rPr>
          <w:b/>
          <w:sz w:val="24"/>
          <w:szCs w:val="24"/>
        </w:rPr>
      </w:pPr>
      <w:r w:rsidRPr="00F87497">
        <w:rPr>
          <w:b/>
          <w:sz w:val="24"/>
          <w:szCs w:val="24"/>
        </w:rPr>
        <w:t>Toni  -matumaini</w:t>
      </w:r>
    </w:p>
    <w:p w:rsidR="007016FB" w:rsidRPr="00F87497" w:rsidRDefault="007016FB" w:rsidP="00622BFA">
      <w:pPr>
        <w:rPr>
          <w:b/>
          <w:sz w:val="24"/>
          <w:szCs w:val="24"/>
        </w:rPr>
      </w:pPr>
    </w:p>
    <w:p w:rsidR="007016FB" w:rsidRDefault="007016FB" w:rsidP="00622BFA">
      <w:pPr>
        <w:rPr>
          <w:sz w:val="28"/>
          <w:szCs w:val="28"/>
        </w:rPr>
      </w:pPr>
      <w:r>
        <w:rPr>
          <w:sz w:val="28"/>
          <w:szCs w:val="28"/>
        </w:rPr>
        <w:t>Eleza maana ya maneno haya kama yalivyotumiwa katika shairi.(alama2)</w:t>
      </w:r>
    </w:p>
    <w:p w:rsidR="007016FB" w:rsidRPr="00F87497" w:rsidRDefault="007016FB" w:rsidP="00622BFA">
      <w:pPr>
        <w:rPr>
          <w:b/>
          <w:sz w:val="28"/>
          <w:szCs w:val="28"/>
        </w:rPr>
      </w:pPr>
      <w:r w:rsidRPr="00F87497">
        <w:rPr>
          <w:b/>
          <w:sz w:val="28"/>
          <w:szCs w:val="28"/>
        </w:rPr>
        <w:t>Hayawani – mnyama</w:t>
      </w:r>
    </w:p>
    <w:p w:rsidR="007016FB" w:rsidRPr="00F87497" w:rsidRDefault="007016FB" w:rsidP="00622BFA">
      <w:pPr>
        <w:rPr>
          <w:b/>
          <w:sz w:val="28"/>
          <w:szCs w:val="28"/>
        </w:rPr>
      </w:pPr>
      <w:r w:rsidRPr="00F87497">
        <w:rPr>
          <w:b/>
          <w:sz w:val="28"/>
          <w:szCs w:val="28"/>
        </w:rPr>
        <w:t xml:space="preserve">Nadhari  - fikira </w:t>
      </w:r>
    </w:p>
    <w:p w:rsidR="007016FB" w:rsidRPr="00F87497" w:rsidRDefault="007016FB" w:rsidP="00622BFA">
      <w:pPr>
        <w:rPr>
          <w:b/>
          <w:sz w:val="28"/>
          <w:szCs w:val="28"/>
        </w:rPr>
      </w:pPr>
    </w:p>
    <w:p w:rsidR="007016FB" w:rsidRPr="00D64116" w:rsidRDefault="007016FB" w:rsidP="00622BFA">
      <w:pPr>
        <w:rPr>
          <w:lang w:val="fr-FR"/>
        </w:rPr>
      </w:pPr>
    </w:p>
    <w:p w:rsidR="00DA2833" w:rsidRPr="00D64116" w:rsidRDefault="00DA2833" w:rsidP="00622BFA">
      <w:pPr>
        <w:rPr>
          <w:lang w:val="fr-FR"/>
        </w:rPr>
      </w:pPr>
    </w:p>
    <w:p w:rsidR="00DA2833" w:rsidRPr="00D64116" w:rsidRDefault="00DA2833" w:rsidP="00622BFA">
      <w:pPr>
        <w:rPr>
          <w:b/>
          <w:lang w:val="fr-FR"/>
        </w:rPr>
      </w:pPr>
      <w:r w:rsidRPr="00D64116">
        <w:rPr>
          <w:b/>
          <w:lang w:val="fr-FR"/>
        </w:rPr>
        <w:t>SEHEMU YA E:  FASIHI SIMULIZI (alama 20)</w:t>
      </w:r>
    </w:p>
    <w:p w:rsidR="0051027C" w:rsidRPr="00D64116" w:rsidRDefault="000C095F" w:rsidP="00622BFA">
      <w:pPr>
        <w:rPr>
          <w:b/>
          <w:lang w:val="fr-FR"/>
        </w:rPr>
      </w:pPr>
      <w:r w:rsidRPr="00D64116">
        <w:rPr>
          <w:b/>
          <w:lang w:val="fr-FR"/>
        </w:rPr>
        <w:t xml:space="preserve">8. </w:t>
      </w:r>
    </w:p>
    <w:p w:rsidR="0051027C" w:rsidRPr="00D64116" w:rsidRDefault="000C095F" w:rsidP="00622BFA">
      <w:pPr>
        <w:rPr>
          <w:lang w:val="fr-FR"/>
        </w:rPr>
      </w:pPr>
      <w:r w:rsidRPr="00D64116">
        <w:rPr>
          <w:b/>
          <w:lang w:val="fr-FR"/>
        </w:rPr>
        <w:lastRenderedPageBreak/>
        <w:t>i. Fafanua sifa</w:t>
      </w:r>
      <w:r w:rsidR="009774B5" w:rsidRPr="00D64116">
        <w:rPr>
          <w:b/>
          <w:lang w:val="fr-FR"/>
        </w:rPr>
        <w:t xml:space="preserve"> </w:t>
      </w:r>
      <w:r w:rsidRPr="00D64116">
        <w:rPr>
          <w:b/>
          <w:lang w:val="fr-FR"/>
        </w:rPr>
        <w:t>tano za hekaya. (Alama 5)</w:t>
      </w:r>
    </w:p>
    <w:p w:rsidR="0051027C" w:rsidRPr="00D64116" w:rsidRDefault="000C095F" w:rsidP="00622BFA">
      <w:pPr>
        <w:rPr>
          <w:lang w:val="fr-FR"/>
        </w:rPr>
      </w:pPr>
      <w:r w:rsidRPr="00D64116">
        <w:rPr>
          <w:lang w:val="fr-FR"/>
        </w:rPr>
        <w:t>Huhusu mhusika mmoja anayetumia ujanja kujinufaisha.</w:t>
      </w:r>
    </w:p>
    <w:p w:rsidR="0051027C" w:rsidRPr="00D64116" w:rsidRDefault="000C095F" w:rsidP="00622BFA">
      <w:pPr>
        <w:rPr>
          <w:lang w:val="fr-FR"/>
        </w:rPr>
      </w:pPr>
      <w:r w:rsidRPr="00D64116">
        <w:rPr>
          <w:lang w:val="fr-FR"/>
        </w:rPr>
        <w:t>Wahusika ni wanyama na/au binadamu</w:t>
      </w:r>
    </w:p>
    <w:p w:rsidR="0051027C" w:rsidRPr="00D64116" w:rsidRDefault="000C095F" w:rsidP="00622BFA">
      <w:pPr>
        <w:rPr>
          <w:lang w:val="fr-FR"/>
        </w:rPr>
      </w:pPr>
      <w:r w:rsidRPr="00D64116">
        <w:rPr>
          <w:lang w:val="fr-FR"/>
        </w:rPr>
        <w:t>Kwa kawaida mhusika mkuu huwa mdanganyifu</w:t>
      </w:r>
    </w:p>
    <w:p w:rsidR="0051027C" w:rsidRPr="00D64116" w:rsidRDefault="000C095F" w:rsidP="00622BFA">
      <w:r w:rsidRPr="00D64116">
        <w:t>Huwa fupi</w:t>
      </w:r>
    </w:p>
    <w:p w:rsidR="0051027C" w:rsidRPr="00D64116" w:rsidRDefault="000C095F" w:rsidP="00622BFA">
      <w:r w:rsidRPr="00D64116">
        <w:t>Hazihusiani na tukio lolote la kihistoria na wala wahusika wake si watu walioishi</w:t>
      </w:r>
    </w:p>
    <w:p w:rsidR="0051027C" w:rsidRPr="00D64116" w:rsidRDefault="000C095F" w:rsidP="00622BFA">
      <w:pPr>
        <w:rPr>
          <w:lang w:val="fr-FR"/>
        </w:rPr>
      </w:pPr>
      <w:r w:rsidRPr="00D64116">
        <w:rPr>
          <w:lang w:val="fr-FR"/>
        </w:rPr>
        <w:t>Visa vingi tofauti humhusu mhusika mkuu</w:t>
      </w:r>
    </w:p>
    <w:p w:rsidR="0051027C" w:rsidRPr="00D64116" w:rsidRDefault="000C095F" w:rsidP="00622BFA">
      <w:r w:rsidRPr="00D64116">
        <w:t>Sana sana mhusika huyo huwa ni sungura</w:t>
      </w:r>
    </w:p>
    <w:p w:rsidR="0051027C" w:rsidRPr="00D64116" w:rsidRDefault="000C095F" w:rsidP="00622BFA">
      <w:r w:rsidRPr="00D64116">
        <w:t>Mnyama huyo huepuka kiujanja hali fulani ambayo inamshinda labda kwa kuwa inahitaji nguvu</w:t>
      </w:r>
    </w:p>
    <w:p w:rsidR="0051027C" w:rsidRPr="00D64116" w:rsidRDefault="000C095F" w:rsidP="00622BFA">
      <w:r w:rsidRPr="00D64116">
        <w:t>Ujanja huo huficha ujinga wa wanyama wengine wakubwa</w:t>
      </w:r>
    </w:p>
    <w:p w:rsidR="0051027C" w:rsidRPr="00D64116" w:rsidRDefault="000C095F" w:rsidP="00622BFA">
      <w:pPr>
        <w:rPr>
          <w:lang w:val="fr-FR"/>
        </w:rPr>
      </w:pPr>
      <w:r w:rsidRPr="00D64116">
        <w:rPr>
          <w:lang w:val="fr-FR"/>
        </w:rPr>
        <w:t>Huonyesha nguvu si hoja bora akili</w:t>
      </w:r>
    </w:p>
    <w:p w:rsidR="0051027C" w:rsidRPr="00D64116" w:rsidRDefault="00DB621B" w:rsidP="00622BFA">
      <w:pPr>
        <w:rPr>
          <w:lang w:val="fr-FR"/>
        </w:rPr>
      </w:pPr>
      <w:r w:rsidRPr="00D64116">
        <w:rPr>
          <w:lang w:val="fr-FR"/>
        </w:rPr>
        <w:t xml:space="preserve">Wahusika wakuu </w:t>
      </w:r>
      <w:r w:rsidR="000C095F" w:rsidRPr="00D64116">
        <w:rPr>
          <w:lang w:val="fr-FR"/>
        </w:rPr>
        <w:t>wajanja huibuka washindi</w:t>
      </w:r>
    </w:p>
    <w:p w:rsidR="0051027C" w:rsidRPr="00D64116" w:rsidRDefault="0051027C" w:rsidP="00622BFA">
      <w:pPr>
        <w:rPr>
          <w:lang w:val="fr-FR"/>
        </w:rPr>
      </w:pPr>
    </w:p>
    <w:p w:rsidR="0051027C" w:rsidRPr="00D64116" w:rsidRDefault="000C095F" w:rsidP="00622BFA">
      <w:pPr>
        <w:rPr>
          <w:b/>
          <w:lang w:val="fr-FR"/>
        </w:rPr>
      </w:pPr>
      <w:r w:rsidRPr="00D64116">
        <w:rPr>
          <w:b/>
          <w:lang w:val="fr-FR"/>
        </w:rPr>
        <w:t>ii. Eleza maana ya; (alama 5)</w:t>
      </w:r>
    </w:p>
    <w:p w:rsidR="0051027C" w:rsidRPr="00D64116" w:rsidRDefault="000C095F" w:rsidP="00622BFA">
      <w:pPr>
        <w:rPr>
          <w:b/>
          <w:lang w:val="fr-FR"/>
        </w:rPr>
      </w:pPr>
      <w:r w:rsidRPr="00D64116">
        <w:rPr>
          <w:b/>
          <w:lang w:val="fr-FR"/>
        </w:rPr>
        <w:t xml:space="preserve">a. </w:t>
      </w:r>
      <w:r w:rsidR="009F6C55" w:rsidRPr="00D64116">
        <w:rPr>
          <w:b/>
          <w:lang w:val="fr-FR"/>
        </w:rPr>
        <w:t>vitanza ndimi</w:t>
      </w:r>
      <w:r w:rsidRPr="00D64116">
        <w:rPr>
          <w:b/>
          <w:lang w:val="fr-FR"/>
        </w:rPr>
        <w:t>.</w:t>
      </w:r>
    </w:p>
    <w:p w:rsidR="0051027C" w:rsidRPr="00D64116" w:rsidRDefault="00DB621B" w:rsidP="00622BFA">
      <w:pPr>
        <w:rPr>
          <w:lang w:val="fr-FR"/>
        </w:rPr>
      </w:pPr>
      <w:r w:rsidRPr="00D64116">
        <w:rPr>
          <w:lang w:val="fr-FR"/>
        </w:rPr>
        <w:t xml:space="preserve"> M</w:t>
      </w:r>
      <w:r w:rsidR="000C095F" w:rsidRPr="00D64116">
        <w:rPr>
          <w:lang w:val="fr-FR"/>
        </w:rPr>
        <w:t>aneno ambayo hutatanisha wakati wa kutamka kwa sababu ya kuwepo kwa sauti zinazofanana/Ni mchezo wa maneno ambapo kuna maana fiche katika huo mchezo.</w:t>
      </w:r>
      <w:r w:rsidRPr="00D64116">
        <w:rPr>
          <w:lang w:val="fr-FR"/>
        </w:rPr>
        <w:t xml:space="preserve"> </w:t>
      </w:r>
      <w:r w:rsidR="000C095F" w:rsidRPr="00D64116">
        <w:rPr>
          <w:lang w:val="fr-FR"/>
        </w:rPr>
        <w:t>Ni vifungu vya maneno ambavyo humtatiza msemaji kuvitamka kutokana na maneno yanayokaribiana kimaana na kimatamshi.</w:t>
      </w:r>
    </w:p>
    <w:p w:rsidR="0051027C" w:rsidRPr="00D64116" w:rsidRDefault="000C095F" w:rsidP="00622BFA">
      <w:pPr>
        <w:rPr>
          <w:lang w:val="fr-FR"/>
        </w:rPr>
      </w:pPr>
      <w:r w:rsidRPr="00D64116">
        <w:rPr>
          <w:lang w:val="fr-FR"/>
        </w:rPr>
        <w:t>b.</w:t>
      </w:r>
      <w:r w:rsidR="008D3725" w:rsidRPr="00D64116">
        <w:rPr>
          <w:lang w:val="fr-FR"/>
        </w:rPr>
        <w:t xml:space="preserve"> </w:t>
      </w:r>
      <w:r w:rsidRPr="00D64116">
        <w:rPr>
          <w:b/>
          <w:lang w:val="fr-FR"/>
        </w:rPr>
        <w:t>tahalili</w:t>
      </w:r>
    </w:p>
    <w:p w:rsidR="0051027C" w:rsidRPr="00D64116" w:rsidRDefault="000C095F" w:rsidP="00622BFA">
      <w:pPr>
        <w:rPr>
          <w:lang w:val="fr-FR"/>
        </w:rPr>
      </w:pPr>
      <w:r w:rsidRPr="00D64116">
        <w:rPr>
          <w:lang w:val="fr-FR"/>
        </w:rPr>
        <w:t>Ni nyimbo za maafa / matanga. Huimbwa wakati wa matanga /kilio ili kuomboleza</w:t>
      </w:r>
    </w:p>
    <w:p w:rsidR="0051027C" w:rsidRPr="00D64116" w:rsidRDefault="000C095F" w:rsidP="00622BFA">
      <w:pPr>
        <w:rPr>
          <w:b/>
        </w:rPr>
      </w:pPr>
      <w:r w:rsidRPr="00D64116">
        <w:t xml:space="preserve">C. </w:t>
      </w:r>
      <w:r w:rsidR="009F6C55" w:rsidRPr="00D64116">
        <w:rPr>
          <w:b/>
        </w:rPr>
        <w:t>Vivugo</w:t>
      </w:r>
    </w:p>
    <w:p w:rsidR="0051027C" w:rsidRPr="00D64116" w:rsidRDefault="000C095F" w:rsidP="00622BFA">
      <w:r w:rsidRPr="00D64116">
        <w:t>Ni maonyesho ya kujisifu, kujitapa na maringo</w:t>
      </w:r>
      <w:r w:rsidR="00471A50" w:rsidRPr="00D64116">
        <w:t xml:space="preserve"> kutokana na ufanisi</w:t>
      </w:r>
      <w:r w:rsidRPr="00D64116">
        <w:t xml:space="preserve"> wa kutenda jambo lisilo la kawaida. Huonyesha kuwa yeye ni bora kuliko wengine</w:t>
      </w:r>
    </w:p>
    <w:p w:rsidR="0051027C" w:rsidRPr="00D64116" w:rsidRDefault="000C095F" w:rsidP="00622BFA">
      <w:r w:rsidRPr="00D64116">
        <w:t xml:space="preserve">d. </w:t>
      </w:r>
      <w:r w:rsidRPr="00D64116">
        <w:rPr>
          <w:b/>
        </w:rPr>
        <w:t>Matambiko</w:t>
      </w:r>
    </w:p>
    <w:p w:rsidR="0051027C" w:rsidRPr="00D64116" w:rsidRDefault="000C095F" w:rsidP="00622BFA">
      <w:r w:rsidRPr="00D64116">
        <w:t>Sadaka au ada inayotolewa kwa Mungu, mizimu, pepo au miungu ili wasaidie binadamu kutatua mambo magumu, kuomba radhi au kutoa shukrani. Matatizo ni kama vile ukame, magonjwa, kukosa watoto, mafuriko au janga lolote lililomshinda binadamu nguvu na uwezo.</w:t>
      </w:r>
    </w:p>
    <w:p w:rsidR="0051027C" w:rsidRPr="00D64116" w:rsidRDefault="000C095F" w:rsidP="00622BFA">
      <w:r w:rsidRPr="00D64116">
        <w:lastRenderedPageBreak/>
        <w:t xml:space="preserve">e. </w:t>
      </w:r>
      <w:r w:rsidRPr="00D64116">
        <w:rPr>
          <w:b/>
        </w:rPr>
        <w:t>Maapizo</w:t>
      </w:r>
    </w:p>
    <w:p w:rsidR="0051027C" w:rsidRPr="00D64116" w:rsidRDefault="000C095F" w:rsidP="00622BFA">
      <w:r w:rsidRPr="00D64116">
        <w:t>Ni maombi maalum ya kumtaka Mungu kumwadhibu mhusika hasidi au mwovu au msaliti.</w:t>
      </w:r>
    </w:p>
    <w:p w:rsidR="00A30593" w:rsidRPr="00D64116" w:rsidRDefault="00A30593" w:rsidP="00622BFA"/>
    <w:p w:rsidR="00A30593" w:rsidRPr="00D64116" w:rsidRDefault="00A30593" w:rsidP="00622BFA">
      <w:r w:rsidRPr="00D64116">
        <w:t xml:space="preserve">iii. Jadili mifano </w:t>
      </w:r>
      <w:r w:rsidR="00F0696D" w:rsidRPr="00D64116">
        <w:t xml:space="preserve">mitano </w:t>
      </w:r>
      <w:r w:rsidRPr="00D64116">
        <w:t>ya ngomezi za kisasa. (al 5)</w:t>
      </w:r>
      <w:r w:rsidR="00711E6F" w:rsidRPr="00D64116">
        <w:tab/>
      </w:r>
    </w:p>
    <w:p w:rsidR="00A30593" w:rsidRPr="00D64116" w:rsidRDefault="00A30593" w:rsidP="00622BFA">
      <w:r w:rsidRPr="00D64116">
        <w:t>Kengele katika lango/ mlango kuashiria kuna mtu anataka kufunguliwa</w:t>
      </w:r>
      <w:r w:rsidR="004F3AAB" w:rsidRPr="00D64116">
        <w:t>.</w:t>
      </w:r>
    </w:p>
    <w:p w:rsidR="00A30593" w:rsidRPr="00D64116" w:rsidRDefault="00A30593" w:rsidP="00622BFA">
      <w:r w:rsidRPr="00D64116">
        <w:t>Mlio wa saa;  kuamsha mtu au kukumbusha jambo</w:t>
      </w:r>
    </w:p>
    <w:p w:rsidR="00A30593" w:rsidRPr="00D64116" w:rsidRDefault="00A30593" w:rsidP="00622BFA">
      <w:r w:rsidRPr="00D64116">
        <w:t>Mlio wa si</w:t>
      </w:r>
      <w:r w:rsidR="00CB6E4C" w:rsidRPr="00D64116">
        <w:t>m</w:t>
      </w:r>
      <w:r w:rsidRPr="00D64116">
        <w:t>u; simu inapigwa, ujumbe</w:t>
      </w:r>
      <w:r w:rsidR="0097747F" w:rsidRPr="00D64116">
        <w:t xml:space="preserve"> mfupi</w:t>
      </w:r>
      <w:r w:rsidRPr="00D64116">
        <w:t xml:space="preserve"> au kumbusho</w:t>
      </w:r>
      <w:r w:rsidR="0097747F" w:rsidRPr="00D64116">
        <w:t xml:space="preserve"> la shughuli fulani.</w:t>
      </w:r>
    </w:p>
    <w:p w:rsidR="00A30593" w:rsidRPr="00D64116" w:rsidRDefault="00A30593" w:rsidP="00622BFA">
      <w:r w:rsidRPr="00D64116">
        <w:t>Mlio wa ambulensi; kut</w:t>
      </w:r>
      <w:r w:rsidR="0097747F" w:rsidRPr="00D64116">
        <w:t>aka kupishwa kwa sababu kuna mgo</w:t>
      </w:r>
      <w:r w:rsidRPr="00D64116">
        <w:t>njwa ndani au mgonjwa anaendewa mahali.</w:t>
      </w:r>
    </w:p>
    <w:p w:rsidR="002B7FE1" w:rsidRPr="00D64116" w:rsidRDefault="00A30593" w:rsidP="00622BFA">
      <w:r w:rsidRPr="00D64116">
        <w:t>Kengele;</w:t>
      </w:r>
      <w:r w:rsidR="009B37A0" w:rsidRPr="00D64116">
        <w:t xml:space="preserve"> km </w:t>
      </w:r>
      <w:r w:rsidRPr="00D64116">
        <w:t>shuleni;</w:t>
      </w:r>
      <w:r w:rsidR="009B37A0" w:rsidRPr="00D64116">
        <w:t xml:space="preserve"> </w:t>
      </w:r>
      <w:r w:rsidRPr="00D64116">
        <w:t>kuashiria mwisho au mwanzo wa kipindi a sh</w:t>
      </w:r>
      <w:r w:rsidR="009B37A0" w:rsidRPr="00D64116">
        <w:t>ughuli f</w:t>
      </w:r>
      <w:r w:rsidRPr="00D64116">
        <w:t>ulani.</w:t>
      </w:r>
      <w:r w:rsidR="002B7FE1" w:rsidRPr="00D64116">
        <w:t xml:space="preserve"> </w:t>
      </w:r>
    </w:p>
    <w:p w:rsidR="00A30593" w:rsidRPr="00D64116" w:rsidRDefault="002B7FE1" w:rsidP="00622BFA">
      <w:r w:rsidRPr="00D64116">
        <w:t>Zozote 5x1</w:t>
      </w:r>
    </w:p>
    <w:p w:rsidR="00A30593" w:rsidRPr="00D64116" w:rsidRDefault="00A30593" w:rsidP="00622BFA">
      <w:r w:rsidRPr="00D64116">
        <w:t>iv. Eleza</w:t>
      </w:r>
      <w:r w:rsidR="00E05A07" w:rsidRPr="00D64116">
        <w:t xml:space="preserve"> </w:t>
      </w:r>
      <w:r w:rsidR="00F0696D" w:rsidRPr="00D64116">
        <w:t xml:space="preserve">kwa hoja </w:t>
      </w:r>
      <w:r w:rsidR="00F0696D" w:rsidRPr="00D64116">
        <w:rPr>
          <w:b/>
        </w:rPr>
        <w:t>tano</w:t>
      </w:r>
      <w:r w:rsidR="00F0696D" w:rsidRPr="00D64116">
        <w:t xml:space="preserve"> </w:t>
      </w:r>
      <w:r w:rsidR="00E05A07" w:rsidRPr="00D64116">
        <w:t xml:space="preserve">udhaifu wa </w:t>
      </w:r>
      <w:r w:rsidR="007D37F1" w:rsidRPr="00D64116">
        <w:t>hojaji</w:t>
      </w:r>
      <w:r w:rsidR="00E05A07" w:rsidRPr="00D64116">
        <w:t xml:space="preserve"> kama njia ya kukusanya Fasihi Simulizi</w:t>
      </w:r>
      <w:r w:rsidRPr="00D64116">
        <w:t>. (al 5)</w:t>
      </w:r>
    </w:p>
    <w:p w:rsidR="00C2159D" w:rsidRPr="00D64116" w:rsidRDefault="00D9694A" w:rsidP="00622BFA">
      <w:r w:rsidRPr="00D64116">
        <w:t>Huenda watu wakakosa kujaza hojaji kwa kikamilifu kutokana na hofu ya kulaumiwa au kukataa tu.</w:t>
      </w:r>
    </w:p>
    <w:p w:rsidR="00D9694A" w:rsidRPr="00D64116" w:rsidRDefault="005C6BE1" w:rsidP="00622BFA">
      <w:r w:rsidRPr="00D64116">
        <w:t>Maswali yenye utata husababisha fasiri mbalimbali ambazo hufanya matokeo yasitegemeke.</w:t>
      </w:r>
    </w:p>
    <w:p w:rsidR="005C6BE1" w:rsidRPr="00D64116" w:rsidRDefault="00254EAF" w:rsidP="00622BFA">
      <w:r w:rsidRPr="00D64116">
        <w:t>Sifa za uwasilishaji kama vile toni havipatikani kwani mtafiti hapatani ana kwa ana na mhojiwa.</w:t>
      </w:r>
    </w:p>
    <w:p w:rsidR="00D47411" w:rsidRPr="00D64116" w:rsidRDefault="00D47411" w:rsidP="00622BFA">
      <w:r w:rsidRPr="00D64116">
        <w:t>Huenda walio na habri muhimu hawajui kusoma na kuandika. Husaidiwa na huenda wasa</w:t>
      </w:r>
      <w:r w:rsidR="00F07A9B" w:rsidRPr="00D64116">
        <w:t>idizi wasiandike kila kitu.</w:t>
      </w:r>
    </w:p>
    <w:p w:rsidR="00F07A9B" w:rsidRPr="00D64116" w:rsidRDefault="00F07A9B" w:rsidP="00622BFA">
      <w:r w:rsidRPr="00D64116">
        <w:t>Hojaji zinaweza kuchelewa kufikia wahojiwa na basi ujumbe usiopatikane kwa wakati ufaao.</w:t>
      </w:r>
    </w:p>
    <w:p w:rsidR="00F07A9B" w:rsidRPr="00D64116" w:rsidRDefault="00BB49AE" w:rsidP="00622BFA">
      <w:r w:rsidRPr="00D64116">
        <w:t>Huenda wahojiwa wasiandike ukweli na mtafiti hawezi kuthibitisha kwa urahisi iwapo habari ni za ukweli.</w:t>
      </w:r>
    </w:p>
    <w:p w:rsidR="005C6C3D" w:rsidRPr="00D64116" w:rsidRDefault="00CC3A2D" w:rsidP="00622BFA">
      <w:r w:rsidRPr="00D64116">
        <w:t>Huenda wahojiwa wakakataa kujaza hojaji ikiwa ndefu.</w:t>
      </w:r>
    </w:p>
    <w:p w:rsidR="00BB49AE" w:rsidRPr="00D64116" w:rsidRDefault="005C6C3D" w:rsidP="00622BFA">
      <w:r w:rsidRPr="00D64116">
        <w:t xml:space="preserve">Uchanganuzi </w:t>
      </w:r>
      <w:r w:rsidR="00CC3A2D" w:rsidRPr="00D64116">
        <w:t xml:space="preserve"> </w:t>
      </w:r>
      <w:r w:rsidR="00BC1050" w:rsidRPr="00D64116">
        <w:t>huchukua muda mrefu hasa hojaji wazi.</w:t>
      </w:r>
    </w:p>
    <w:p w:rsidR="002B7FE1" w:rsidRPr="00D64116" w:rsidRDefault="002B7FE1" w:rsidP="00622BFA">
      <w:r w:rsidRPr="00D64116">
        <w:t>Zozote 5x1</w:t>
      </w:r>
    </w:p>
    <w:p w:rsidR="00A30593" w:rsidRPr="00D64116" w:rsidRDefault="00A30593" w:rsidP="00622BFA"/>
    <w:p w:rsidR="0051027C" w:rsidRPr="00D64116" w:rsidRDefault="0051027C" w:rsidP="00622BFA"/>
    <w:sectPr w:rsidR="0051027C" w:rsidRPr="00D64116" w:rsidSect="001D3C07">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85022" w:rsidRDefault="00A85022" w:rsidP="00850157">
      <w:pPr>
        <w:spacing w:after="0" w:line="240" w:lineRule="auto"/>
      </w:pPr>
      <w:r>
        <w:separator/>
      </w:r>
    </w:p>
  </w:endnote>
  <w:endnote w:type="continuationSeparator" w:id="0">
    <w:p w:rsidR="00A85022" w:rsidRDefault="00A85022" w:rsidP="008501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85022" w:rsidRDefault="00A85022" w:rsidP="00850157">
      <w:pPr>
        <w:spacing w:after="0" w:line="240" w:lineRule="auto"/>
      </w:pPr>
      <w:r>
        <w:separator/>
      </w:r>
    </w:p>
  </w:footnote>
  <w:footnote w:type="continuationSeparator" w:id="0">
    <w:p w:rsidR="00A85022" w:rsidRDefault="00A85022" w:rsidP="008501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9473261"/>
      <w:docPartObj>
        <w:docPartGallery w:val="Page Numbers (Top of Page)"/>
        <w:docPartUnique/>
      </w:docPartObj>
    </w:sdtPr>
    <w:sdtEndPr>
      <w:rPr>
        <w:noProof/>
      </w:rPr>
    </w:sdtEndPr>
    <w:sdtContent>
      <w:p w:rsidR="00850157" w:rsidRDefault="00AA025A">
        <w:pPr>
          <w:pStyle w:val="Header"/>
          <w:jc w:val="center"/>
        </w:pPr>
        <w:r>
          <w:fldChar w:fldCharType="begin"/>
        </w:r>
        <w:r w:rsidR="00850157">
          <w:instrText xml:space="preserve"> PAGE   \* MERGEFORMAT </w:instrText>
        </w:r>
        <w:r>
          <w:fldChar w:fldCharType="separate"/>
        </w:r>
        <w:r w:rsidR="00506DA1">
          <w:rPr>
            <w:noProof/>
          </w:rPr>
          <w:t>1</w:t>
        </w:r>
        <w:r>
          <w:rPr>
            <w:noProof/>
          </w:rPr>
          <w:fldChar w:fldCharType="end"/>
        </w:r>
      </w:p>
    </w:sdtContent>
  </w:sdt>
  <w:p w:rsidR="00850157" w:rsidRDefault="0085015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F5197"/>
    <w:multiLevelType w:val="hybridMultilevel"/>
    <w:tmpl w:val="A74226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40F2932"/>
    <w:multiLevelType w:val="hybridMultilevel"/>
    <w:tmpl w:val="9912B11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611909"/>
    <w:multiLevelType w:val="hybridMultilevel"/>
    <w:tmpl w:val="6B284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31E7427"/>
    <w:multiLevelType w:val="hybridMultilevel"/>
    <w:tmpl w:val="BCC453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9247D92"/>
    <w:multiLevelType w:val="hybridMultilevel"/>
    <w:tmpl w:val="0F80E6BE"/>
    <w:lvl w:ilvl="0" w:tplc="58226B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9905601"/>
    <w:multiLevelType w:val="hybridMultilevel"/>
    <w:tmpl w:val="94003F3E"/>
    <w:lvl w:ilvl="0" w:tplc="D27C73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B6B0C15"/>
    <w:multiLevelType w:val="hybridMultilevel"/>
    <w:tmpl w:val="8CFE63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B8B6822"/>
    <w:multiLevelType w:val="hybridMultilevel"/>
    <w:tmpl w:val="5582C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DE503BB"/>
    <w:multiLevelType w:val="hybridMultilevel"/>
    <w:tmpl w:val="B5CCF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F134423"/>
    <w:multiLevelType w:val="hybridMultilevel"/>
    <w:tmpl w:val="58483854"/>
    <w:lvl w:ilvl="0" w:tplc="04090001">
      <w:start w:val="1"/>
      <w:numFmt w:val="bullet"/>
      <w:lvlText w:val=""/>
      <w:lvlJc w:val="left"/>
      <w:pPr>
        <w:ind w:left="1047" w:hanging="360"/>
      </w:pPr>
      <w:rPr>
        <w:rFonts w:ascii="Symbol" w:hAnsi="Symbol" w:hint="default"/>
      </w:rPr>
    </w:lvl>
    <w:lvl w:ilvl="1" w:tplc="04090003" w:tentative="1">
      <w:start w:val="1"/>
      <w:numFmt w:val="bullet"/>
      <w:lvlText w:val="o"/>
      <w:lvlJc w:val="left"/>
      <w:pPr>
        <w:ind w:left="1767" w:hanging="360"/>
      </w:pPr>
      <w:rPr>
        <w:rFonts w:ascii="Courier New" w:hAnsi="Courier New" w:cs="Courier New" w:hint="default"/>
      </w:rPr>
    </w:lvl>
    <w:lvl w:ilvl="2" w:tplc="04090005" w:tentative="1">
      <w:start w:val="1"/>
      <w:numFmt w:val="bullet"/>
      <w:lvlText w:val=""/>
      <w:lvlJc w:val="left"/>
      <w:pPr>
        <w:ind w:left="2487" w:hanging="360"/>
      </w:pPr>
      <w:rPr>
        <w:rFonts w:ascii="Wingdings" w:hAnsi="Wingdings" w:hint="default"/>
      </w:rPr>
    </w:lvl>
    <w:lvl w:ilvl="3" w:tplc="04090001" w:tentative="1">
      <w:start w:val="1"/>
      <w:numFmt w:val="bullet"/>
      <w:lvlText w:val=""/>
      <w:lvlJc w:val="left"/>
      <w:pPr>
        <w:ind w:left="3207" w:hanging="360"/>
      </w:pPr>
      <w:rPr>
        <w:rFonts w:ascii="Symbol" w:hAnsi="Symbol" w:hint="default"/>
      </w:rPr>
    </w:lvl>
    <w:lvl w:ilvl="4" w:tplc="04090003" w:tentative="1">
      <w:start w:val="1"/>
      <w:numFmt w:val="bullet"/>
      <w:lvlText w:val="o"/>
      <w:lvlJc w:val="left"/>
      <w:pPr>
        <w:ind w:left="3927" w:hanging="360"/>
      </w:pPr>
      <w:rPr>
        <w:rFonts w:ascii="Courier New" w:hAnsi="Courier New" w:cs="Courier New" w:hint="default"/>
      </w:rPr>
    </w:lvl>
    <w:lvl w:ilvl="5" w:tplc="04090005" w:tentative="1">
      <w:start w:val="1"/>
      <w:numFmt w:val="bullet"/>
      <w:lvlText w:val=""/>
      <w:lvlJc w:val="left"/>
      <w:pPr>
        <w:ind w:left="4647" w:hanging="360"/>
      </w:pPr>
      <w:rPr>
        <w:rFonts w:ascii="Wingdings" w:hAnsi="Wingdings" w:hint="default"/>
      </w:rPr>
    </w:lvl>
    <w:lvl w:ilvl="6" w:tplc="04090001" w:tentative="1">
      <w:start w:val="1"/>
      <w:numFmt w:val="bullet"/>
      <w:lvlText w:val=""/>
      <w:lvlJc w:val="left"/>
      <w:pPr>
        <w:ind w:left="5367" w:hanging="360"/>
      </w:pPr>
      <w:rPr>
        <w:rFonts w:ascii="Symbol" w:hAnsi="Symbol" w:hint="default"/>
      </w:rPr>
    </w:lvl>
    <w:lvl w:ilvl="7" w:tplc="04090003" w:tentative="1">
      <w:start w:val="1"/>
      <w:numFmt w:val="bullet"/>
      <w:lvlText w:val="o"/>
      <w:lvlJc w:val="left"/>
      <w:pPr>
        <w:ind w:left="6087" w:hanging="360"/>
      </w:pPr>
      <w:rPr>
        <w:rFonts w:ascii="Courier New" w:hAnsi="Courier New" w:cs="Courier New" w:hint="default"/>
      </w:rPr>
    </w:lvl>
    <w:lvl w:ilvl="8" w:tplc="04090005" w:tentative="1">
      <w:start w:val="1"/>
      <w:numFmt w:val="bullet"/>
      <w:lvlText w:val=""/>
      <w:lvlJc w:val="left"/>
      <w:pPr>
        <w:ind w:left="6807" w:hanging="360"/>
      </w:pPr>
      <w:rPr>
        <w:rFonts w:ascii="Wingdings" w:hAnsi="Wingdings" w:hint="default"/>
      </w:rPr>
    </w:lvl>
  </w:abstractNum>
  <w:abstractNum w:abstractNumId="10">
    <w:nsid w:val="5E762FFA"/>
    <w:multiLevelType w:val="hybridMultilevel"/>
    <w:tmpl w:val="66EE3F86"/>
    <w:lvl w:ilvl="0" w:tplc="2FAC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3236EA6"/>
    <w:multiLevelType w:val="hybridMultilevel"/>
    <w:tmpl w:val="11903C2C"/>
    <w:lvl w:ilvl="0" w:tplc="3CBA2126">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2">
    <w:nsid w:val="700A7B1F"/>
    <w:multiLevelType w:val="hybridMultilevel"/>
    <w:tmpl w:val="0A3294B2"/>
    <w:lvl w:ilvl="0" w:tplc="AF06025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53118CD"/>
    <w:multiLevelType w:val="hybridMultilevel"/>
    <w:tmpl w:val="FBFC7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F03B94"/>
    <w:multiLevelType w:val="hybridMultilevel"/>
    <w:tmpl w:val="F26E0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0A3438"/>
    <w:multiLevelType w:val="hybridMultilevel"/>
    <w:tmpl w:val="80108198"/>
    <w:lvl w:ilvl="0" w:tplc="B5AE690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F85205"/>
    <w:multiLevelType w:val="hybridMultilevel"/>
    <w:tmpl w:val="2B76B6D8"/>
    <w:lvl w:ilvl="0" w:tplc="FE383538">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7"/>
  </w:num>
  <w:num w:numId="3">
    <w:abstractNumId w:val="0"/>
  </w:num>
  <w:num w:numId="4">
    <w:abstractNumId w:val="2"/>
  </w:num>
  <w:num w:numId="5">
    <w:abstractNumId w:val="3"/>
  </w:num>
  <w:num w:numId="6">
    <w:abstractNumId w:val="6"/>
  </w:num>
  <w:num w:numId="7">
    <w:abstractNumId w:val="11"/>
  </w:num>
  <w:num w:numId="8">
    <w:abstractNumId w:val="1"/>
  </w:num>
  <w:num w:numId="9">
    <w:abstractNumId w:val="16"/>
  </w:num>
  <w:num w:numId="10">
    <w:abstractNumId w:val="5"/>
  </w:num>
  <w:num w:numId="11">
    <w:abstractNumId w:val="13"/>
  </w:num>
  <w:num w:numId="12">
    <w:abstractNumId w:val="15"/>
  </w:num>
  <w:num w:numId="13">
    <w:abstractNumId w:val="4"/>
  </w:num>
  <w:num w:numId="14">
    <w:abstractNumId w:val="10"/>
  </w:num>
  <w:num w:numId="15">
    <w:abstractNumId w:val="12"/>
  </w:num>
  <w:num w:numId="16">
    <w:abstractNumId w:val="14"/>
  </w:num>
  <w:num w:numId="1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hideSpellingErrors/>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AyNjE2NTE0NbYwM7VU0lEKTi0uzszPAykwrAUA/6JjsCwAAAA="/>
  </w:docVars>
  <w:rsids>
    <w:rsidRoot w:val="0051027C"/>
    <w:rsid w:val="00007B4B"/>
    <w:rsid w:val="00014642"/>
    <w:rsid w:val="00016E4A"/>
    <w:rsid w:val="0002242F"/>
    <w:rsid w:val="00041F69"/>
    <w:rsid w:val="00076D85"/>
    <w:rsid w:val="000B1268"/>
    <w:rsid w:val="000C095F"/>
    <w:rsid w:val="000C127E"/>
    <w:rsid w:val="000E0674"/>
    <w:rsid w:val="00110D5A"/>
    <w:rsid w:val="001248D5"/>
    <w:rsid w:val="001640F7"/>
    <w:rsid w:val="00184FFC"/>
    <w:rsid w:val="001C74F3"/>
    <w:rsid w:val="001D3C07"/>
    <w:rsid w:val="002444E1"/>
    <w:rsid w:val="00254EAF"/>
    <w:rsid w:val="00296A08"/>
    <w:rsid w:val="002B3D5A"/>
    <w:rsid w:val="002B429F"/>
    <w:rsid w:val="002B7FE1"/>
    <w:rsid w:val="002C2788"/>
    <w:rsid w:val="00305E16"/>
    <w:rsid w:val="003351D0"/>
    <w:rsid w:val="00341AE6"/>
    <w:rsid w:val="00392EA5"/>
    <w:rsid w:val="003E7BA6"/>
    <w:rsid w:val="003F10C5"/>
    <w:rsid w:val="004072B4"/>
    <w:rsid w:val="0042562A"/>
    <w:rsid w:val="0044202D"/>
    <w:rsid w:val="00451F9D"/>
    <w:rsid w:val="00457558"/>
    <w:rsid w:val="00463EDA"/>
    <w:rsid w:val="00471A50"/>
    <w:rsid w:val="004B2F99"/>
    <w:rsid w:val="004D5F23"/>
    <w:rsid w:val="004F3AAB"/>
    <w:rsid w:val="00506DA1"/>
    <w:rsid w:val="0051027C"/>
    <w:rsid w:val="00510E87"/>
    <w:rsid w:val="00521F67"/>
    <w:rsid w:val="005342A9"/>
    <w:rsid w:val="00546A5F"/>
    <w:rsid w:val="00563125"/>
    <w:rsid w:val="00583394"/>
    <w:rsid w:val="005A153C"/>
    <w:rsid w:val="005C6BE1"/>
    <w:rsid w:val="005C6C3D"/>
    <w:rsid w:val="00622BFA"/>
    <w:rsid w:val="00627EE5"/>
    <w:rsid w:val="00646268"/>
    <w:rsid w:val="00671541"/>
    <w:rsid w:val="00680DFC"/>
    <w:rsid w:val="006A1047"/>
    <w:rsid w:val="006C3047"/>
    <w:rsid w:val="006C7060"/>
    <w:rsid w:val="006F6ED0"/>
    <w:rsid w:val="007016FB"/>
    <w:rsid w:val="007118C8"/>
    <w:rsid w:val="00711E6F"/>
    <w:rsid w:val="00791542"/>
    <w:rsid w:val="007A3055"/>
    <w:rsid w:val="007B7814"/>
    <w:rsid w:val="007D37F1"/>
    <w:rsid w:val="00807B55"/>
    <w:rsid w:val="00814985"/>
    <w:rsid w:val="00832834"/>
    <w:rsid w:val="00850157"/>
    <w:rsid w:val="00853887"/>
    <w:rsid w:val="00862811"/>
    <w:rsid w:val="00886038"/>
    <w:rsid w:val="0089744F"/>
    <w:rsid w:val="008A18B5"/>
    <w:rsid w:val="008D3725"/>
    <w:rsid w:val="009221CB"/>
    <w:rsid w:val="00927A06"/>
    <w:rsid w:val="00934908"/>
    <w:rsid w:val="00944B2C"/>
    <w:rsid w:val="00960802"/>
    <w:rsid w:val="0097747F"/>
    <w:rsid w:val="009774B5"/>
    <w:rsid w:val="00982C40"/>
    <w:rsid w:val="009B37A0"/>
    <w:rsid w:val="009F6C55"/>
    <w:rsid w:val="00A23D5E"/>
    <w:rsid w:val="00A30593"/>
    <w:rsid w:val="00A35063"/>
    <w:rsid w:val="00A85022"/>
    <w:rsid w:val="00A856DF"/>
    <w:rsid w:val="00AA025A"/>
    <w:rsid w:val="00AA5CA0"/>
    <w:rsid w:val="00AD169F"/>
    <w:rsid w:val="00AE2FFF"/>
    <w:rsid w:val="00B10C18"/>
    <w:rsid w:val="00B143ED"/>
    <w:rsid w:val="00B200E7"/>
    <w:rsid w:val="00B20DCB"/>
    <w:rsid w:val="00B8048F"/>
    <w:rsid w:val="00BB49AE"/>
    <w:rsid w:val="00BC1050"/>
    <w:rsid w:val="00BC4D04"/>
    <w:rsid w:val="00C2159D"/>
    <w:rsid w:val="00C307DB"/>
    <w:rsid w:val="00C3182E"/>
    <w:rsid w:val="00C3720F"/>
    <w:rsid w:val="00C626BB"/>
    <w:rsid w:val="00C64CEF"/>
    <w:rsid w:val="00C733A1"/>
    <w:rsid w:val="00C7671F"/>
    <w:rsid w:val="00C86C45"/>
    <w:rsid w:val="00C93F14"/>
    <w:rsid w:val="00CB6E4C"/>
    <w:rsid w:val="00CC14E6"/>
    <w:rsid w:val="00CC3A2D"/>
    <w:rsid w:val="00CE06FA"/>
    <w:rsid w:val="00D178E7"/>
    <w:rsid w:val="00D46D8C"/>
    <w:rsid w:val="00D47411"/>
    <w:rsid w:val="00D64116"/>
    <w:rsid w:val="00D76EE9"/>
    <w:rsid w:val="00D86972"/>
    <w:rsid w:val="00D9694A"/>
    <w:rsid w:val="00DA2833"/>
    <w:rsid w:val="00DB621B"/>
    <w:rsid w:val="00DD06BE"/>
    <w:rsid w:val="00DE4601"/>
    <w:rsid w:val="00DF3C52"/>
    <w:rsid w:val="00DF633A"/>
    <w:rsid w:val="00E05A07"/>
    <w:rsid w:val="00E133C0"/>
    <w:rsid w:val="00E442C2"/>
    <w:rsid w:val="00E611C2"/>
    <w:rsid w:val="00E71A97"/>
    <w:rsid w:val="00F0696D"/>
    <w:rsid w:val="00F07A9B"/>
    <w:rsid w:val="00F2016F"/>
    <w:rsid w:val="00F25392"/>
    <w:rsid w:val="00F266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C0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C07"/>
    <w:pPr>
      <w:ind w:left="720"/>
    </w:pPr>
    <w:rPr>
      <w:rFonts w:eastAsia="Calibri"/>
      <w:lang w:eastAsia="en-US"/>
    </w:rPr>
  </w:style>
  <w:style w:type="paragraph" w:styleId="NoSpacing">
    <w:name w:val="No Spacing"/>
    <w:uiPriority w:val="1"/>
    <w:qFormat/>
    <w:rsid w:val="00DA2833"/>
    <w:rPr>
      <w:rFonts w:eastAsia="Calibri"/>
      <w:sz w:val="22"/>
      <w:szCs w:val="22"/>
      <w:lang w:eastAsia="en-US"/>
    </w:rPr>
  </w:style>
  <w:style w:type="paragraph" w:styleId="Title">
    <w:name w:val="Title"/>
    <w:basedOn w:val="Normal"/>
    <w:next w:val="Normal"/>
    <w:link w:val="TitleChar"/>
    <w:uiPriority w:val="10"/>
    <w:qFormat/>
    <w:rsid w:val="00076D85"/>
    <w:pPr>
      <w:pBdr>
        <w:bottom w:val="single" w:sz="8" w:space="4" w:color="4F81BD"/>
      </w:pBdr>
      <w:spacing w:after="300" w:line="240" w:lineRule="auto"/>
      <w:contextualSpacing/>
    </w:pPr>
    <w:rPr>
      <w:rFonts w:ascii="Cambria" w:eastAsia="Times New Roman" w:hAnsi="Cambria"/>
      <w:color w:val="17365D"/>
      <w:spacing w:val="5"/>
      <w:kern w:val="28"/>
      <w:sz w:val="52"/>
      <w:szCs w:val="52"/>
      <w:lang w:eastAsia="en-US"/>
    </w:rPr>
  </w:style>
  <w:style w:type="character" w:customStyle="1" w:styleId="TitleChar">
    <w:name w:val="Title Char"/>
    <w:basedOn w:val="DefaultParagraphFont"/>
    <w:link w:val="Title"/>
    <w:uiPriority w:val="10"/>
    <w:rsid w:val="00076D85"/>
    <w:rPr>
      <w:rFonts w:ascii="Cambria" w:eastAsia="Times New Roman" w:hAnsi="Cambria"/>
      <w:color w:val="17365D"/>
      <w:spacing w:val="5"/>
      <w:kern w:val="28"/>
      <w:sz w:val="52"/>
      <w:szCs w:val="52"/>
      <w:lang w:eastAsia="en-US"/>
    </w:rPr>
  </w:style>
  <w:style w:type="paragraph" w:styleId="Header">
    <w:name w:val="header"/>
    <w:basedOn w:val="Normal"/>
    <w:link w:val="HeaderChar"/>
    <w:uiPriority w:val="99"/>
    <w:unhideWhenUsed/>
    <w:rsid w:val="008501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157"/>
    <w:rPr>
      <w:sz w:val="22"/>
      <w:szCs w:val="22"/>
    </w:rPr>
  </w:style>
  <w:style w:type="paragraph" w:styleId="Footer">
    <w:name w:val="footer"/>
    <w:basedOn w:val="Normal"/>
    <w:link w:val="FooterChar"/>
    <w:uiPriority w:val="99"/>
    <w:unhideWhenUsed/>
    <w:rsid w:val="008501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157"/>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811412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7</Pages>
  <Words>3098</Words>
  <Characters>1766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H1819</dc:creator>
  <cp:lastModifiedBy>Windows User</cp:lastModifiedBy>
  <cp:revision>15</cp:revision>
  <dcterms:created xsi:type="dcterms:W3CDTF">2020-11-26T19:09:00Z</dcterms:created>
  <dcterms:modified xsi:type="dcterms:W3CDTF">2020-11-27T07:11:00Z</dcterms:modified>
</cp:coreProperties>
</file>